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4AFF3" w14:textId="2E2D7A82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54A0C180" w14:textId="78486EB6" w:rsidR="00B976B8" w:rsidRDefault="008909D6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  <w:r>
        <w:rPr>
          <w:rFonts w:ascii="Arial" w:hAnsi="Arial" w:cs="Arial"/>
          <w:b/>
          <w:bCs/>
          <w:noProof/>
          <w:sz w:val="72"/>
          <w:szCs w:val="72"/>
        </w:rPr>
        <mc:AlternateContent>
          <mc:Choice Requires="wpg">
            <w:drawing>
              <wp:anchor distT="0" distB="0" distL="114300" distR="114300" simplePos="0" relativeHeight="251822080" behindDoc="0" locked="0" layoutInCell="1" allowOverlap="1" wp14:anchorId="0DCC2E3D" wp14:editId="50031C91">
                <wp:simplePos x="0" y="0"/>
                <wp:positionH relativeFrom="column">
                  <wp:posOffset>0</wp:posOffset>
                </wp:positionH>
                <wp:positionV relativeFrom="paragraph">
                  <wp:posOffset>490432</wp:posOffset>
                </wp:positionV>
                <wp:extent cx="5731510" cy="6221309"/>
                <wp:effectExtent l="0" t="0" r="2540" b="8255"/>
                <wp:wrapNone/>
                <wp:docPr id="5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6221309"/>
                          <a:chOff x="0" y="0"/>
                          <a:chExt cx="5731510" cy="6221309"/>
                        </a:xfrm>
                      </wpg:grpSpPr>
                      <wpg:grpSp>
                        <wpg:cNvPr id="1813" name="Group 1813"/>
                        <wpg:cNvGrpSpPr/>
                        <wpg:grpSpPr>
                          <a:xfrm>
                            <a:off x="0" y="0"/>
                            <a:ext cx="5731510" cy="6221309"/>
                            <a:chOff x="0" y="-119592"/>
                            <a:chExt cx="5731510" cy="6221617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28" descr="A close up of a womans face&#10;&#10;Description automatically generated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621" t="16460" r="28675" b="13160"/>
                            <a:stretch/>
                          </pic:blipFill>
                          <pic:spPr bwMode="auto">
                            <a:xfrm>
                              <a:off x="4340860" y="-119592"/>
                              <a:ext cx="1390650" cy="18000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1812" name="Group 1812"/>
                          <wpg:cNvGrpSpPr/>
                          <wpg:grpSpPr>
                            <a:xfrm>
                              <a:off x="0" y="0"/>
                              <a:ext cx="4919100" cy="6102025"/>
                              <a:chOff x="0" y="0"/>
                              <a:chExt cx="4919100" cy="6102025"/>
                            </a:xfrm>
                          </wpg:grpSpPr>
                          <wpg:grpSp>
                            <wpg:cNvPr id="9" name="Group 9"/>
                            <wpg:cNvGrpSpPr/>
                            <wpg:grpSpPr>
                              <a:xfrm>
                                <a:off x="0" y="0"/>
                                <a:ext cx="2038904" cy="6102025"/>
                                <a:chOff x="572996" y="-174329"/>
                                <a:chExt cx="2039149" cy="610286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Picture 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74559" y="-174329"/>
                                  <a:ext cx="896684" cy="216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g:grpSp>
                              <wpg:cNvPr id="18" name="Group 18"/>
                              <wpg:cNvGrpSpPr/>
                              <wpg:grpSpPr>
                                <a:xfrm>
                                  <a:off x="572996" y="4348538"/>
                                  <a:ext cx="2039149" cy="1579998"/>
                                  <a:chOff x="510978" y="4348538"/>
                                  <a:chExt cx="2039149" cy="1579998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35338" t="36919"/>
                                  <a:stretch/>
                                </pic:blipFill>
                                <pic:spPr bwMode="auto">
                                  <a:xfrm>
                                    <a:off x="930128" y="4348538"/>
                                    <a:ext cx="1619999" cy="157999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27" name="Oval 27"/>
                                <wps:cNvSpPr/>
                                <wps:spPr>
                                  <a:xfrm>
                                    <a:off x="510978" y="4483742"/>
                                    <a:ext cx="314325" cy="1853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ysClr val="window" lastClr="FFFFFF"/>
                                  </a:solidFill>
                                  <a:ln w="12700" cap="flat" cmpd="sng" algn="ctr">
                                    <a:solidFill>
                                      <a:sysClr val="window" lastClr="FFFFFF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pic:pic xmlns:pic="http://schemas.openxmlformats.org/drawingml/2006/picture">
                            <pic:nvPicPr>
                              <pic:cNvPr id="50" name="Picture 50" descr="A picture containing text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19100" y="2162175"/>
                                <a:ext cx="4500000" cy="2037901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  <wps:wsp>
                        <wps:cNvPr id="4" name="Rectangle: Rounded Corners 4"/>
                        <wps:cNvSpPr/>
                        <wps:spPr>
                          <a:xfrm>
                            <a:off x="321733" y="4470400"/>
                            <a:ext cx="278380" cy="406400"/>
                          </a:xfrm>
                          <a:prstGeom prst="round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53C5CE" id="Group 5" o:spid="_x0000_s1026" alt="&quot;&quot;" style="position:absolute;margin-left:0;margin-top:38.6pt;width:451.3pt;height:489.85pt;z-index:251822080" coordsize="57315,62213" o:gfxdata="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">
                <v:group id="Group 1813" o:spid="_x0000_s1027" style="position:absolute;width:57315;height:62213" coordorigin=",-1195" coordsize="57315,622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8" o:spid="_x0000_s1028" type="#_x0000_t75" alt="A close up of a womans face&#10;&#10;Description automatically generated" style="position:absolute;left:43408;top:-1195;width:13907;height:179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">
                    <v:imagedata r:id="rId12" o:title="A close up of a womans face&#10;&#10;Description automatically generated" croptop="10787f" cropbottom="8625f" cropleft="8927f" cropright="18792f"/>
                  </v:shape>
                  <v:group id="Group 1812" o:spid="_x0000_s1029" style="position:absolute;width:49191;height:61020" coordsize="49191,6102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k2oe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">
                    <v:group id="Group 9" o:spid="_x0000_s1030" style="position:absolute;width:20389;height:61020" coordorigin="5729,-1743" coordsize="20391,610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">
                      <v:shape id="Picture 16" o:spid="_x0000_s1031" type="#_x0000_t75" style="position:absolute;left:6745;top:-1743;width:8967;height:215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">
                        <v:imagedata r:id="rId13" o:title=""/>
                      </v:shape>
                      <v:group id="Group 18" o:spid="_x0000_s1032" style="position:absolute;left:5729;top:43485;width:20392;height:15800" coordorigin="5109,43485" coordsize="20391,157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">
                        <v:shape id="Picture 21" o:spid="_x0000_s1033" type="#_x0000_t75" style="position:absolute;left:9301;top:43485;width:16200;height:158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">
                          <v:imagedata r:id="rId14" o:title="" croptop="24195f" cropleft="23159f"/>
                        </v:shape>
                        <v:oval id="Oval 27" o:spid="_x0000_s1034" style="position:absolute;left:5109;top:44837;width:3144;height:185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" fillcolor="window" strokecolor="window" strokeweight="1pt">
                          <v:stroke joinstyle="miter"/>
                        </v:oval>
                      </v:group>
                    </v:group>
                    <v:shape id="Picture 50" o:spid="_x0000_s1035" type="#_x0000_t75" alt="A picture containing text&#10;&#10;Description automatically generated" style="position:absolute;left:4191;top:21621;width:45000;height:2037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">
                      <v:imagedata r:id="rId15" o:title="A picture containing text&#10;&#10;Description automatically generated"/>
                    </v:shape>
                  </v:group>
                </v:group>
                <v:roundrect id="Rectangle: Rounded Corners 4" o:spid="_x0000_s1036" style="position:absolute;left:3217;top:44704;width:2784;height:4064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" fillcolor="white [3212]" stroked="f" strokeweight="1pt">
                  <v:stroke joinstyle="miter"/>
                </v:roundrect>
              </v:group>
            </w:pict>
          </mc:Fallback>
        </mc:AlternateContent>
      </w:r>
    </w:p>
    <w:p w14:paraId="55623AA2" w14:textId="65455F90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4ED427CB" w14:textId="523EE55A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037167F0" w14:textId="28DA4440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79C91C13" w14:textId="1C6C61FD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46878F63" w14:textId="7DD46DB9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34B83BB6" w14:textId="7BA42D8A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5669AEA8" w14:textId="2EC40E50" w:rsidR="00B976B8" w:rsidRDefault="00950E9A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784192" behindDoc="0" locked="0" layoutInCell="1" allowOverlap="1" wp14:anchorId="7DF8F5B2" wp14:editId="226BD7AB">
            <wp:simplePos x="0" y="0"/>
            <wp:positionH relativeFrom="column">
              <wp:posOffset>4185496</wp:posOffset>
            </wp:positionH>
            <wp:positionV relativeFrom="paragraph">
              <wp:posOffset>76378</wp:posOffset>
            </wp:positionV>
            <wp:extent cx="1582420" cy="1811020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87" t="18971" r="6440" b="17611"/>
                    <a:stretch/>
                  </pic:blipFill>
                  <pic:spPr bwMode="auto">
                    <a:xfrm>
                      <a:off x="0" y="0"/>
                      <a:ext cx="1582420" cy="1811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3A4387" w14:textId="4D72539D" w:rsidR="00B976B8" w:rsidRDefault="00B976B8" w:rsidP="00B976B8">
      <w:pPr>
        <w:ind w:left="2268"/>
        <w:rPr>
          <w:rFonts w:ascii="Arial" w:hAnsi="Arial" w:cs="Arial"/>
          <w:b/>
          <w:bCs/>
          <w:sz w:val="72"/>
          <w:szCs w:val="72"/>
        </w:rPr>
      </w:pPr>
    </w:p>
    <w:p w14:paraId="3DE4E96C" w14:textId="77777777" w:rsidR="009905A8" w:rsidRDefault="009905A8" w:rsidP="009A24A5">
      <w:pPr>
        <w:ind w:left="2977"/>
        <w:rPr>
          <w:rFonts w:ascii="Arial" w:hAnsi="Arial" w:cs="Arial"/>
          <w:b/>
          <w:bCs/>
          <w:sz w:val="72"/>
          <w:szCs w:val="72"/>
        </w:rPr>
      </w:pPr>
    </w:p>
    <w:p w14:paraId="7B5A6CBA" w14:textId="22B61233" w:rsidR="00B976B8" w:rsidRPr="00B976B8" w:rsidRDefault="00B976B8" w:rsidP="009A24A5">
      <w:pPr>
        <w:ind w:left="2977"/>
        <w:rPr>
          <w:rFonts w:ascii="Arial" w:hAnsi="Arial" w:cs="Arial"/>
          <w:b/>
          <w:bCs/>
          <w:sz w:val="72"/>
          <w:szCs w:val="72"/>
        </w:rPr>
      </w:pPr>
      <w:r w:rsidRPr="00B976B8">
        <w:rPr>
          <w:rFonts w:ascii="Arial" w:hAnsi="Arial" w:cs="Arial"/>
          <w:b/>
          <w:bCs/>
          <w:sz w:val="72"/>
          <w:szCs w:val="72"/>
        </w:rPr>
        <w:t>About us</w:t>
      </w:r>
    </w:p>
    <w:p w14:paraId="0017B3AB" w14:textId="08B2F7EC" w:rsidR="00096625" w:rsidRDefault="00096625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D8ABC97" w14:textId="3E71B9FD" w:rsidR="00140F2F" w:rsidRDefault="00140F2F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BF90441" w14:textId="77777777" w:rsidR="00140F2F" w:rsidRDefault="00140F2F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3274C2F" w14:textId="77777777" w:rsidR="00741EEA" w:rsidRDefault="00741EEA" w:rsidP="0039205C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D7C074D" w14:textId="63C5CC98" w:rsidR="00741EEA" w:rsidRDefault="00D8170E" w:rsidP="0039205C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7760" behindDoc="0" locked="0" layoutInCell="1" allowOverlap="1" wp14:anchorId="571749FD" wp14:editId="1E3D91AA">
            <wp:simplePos x="0" y="0"/>
            <wp:positionH relativeFrom="column">
              <wp:posOffset>-232518</wp:posOffset>
            </wp:positionH>
            <wp:positionV relativeFrom="paragraph">
              <wp:posOffset>488315</wp:posOffset>
            </wp:positionV>
            <wp:extent cx="2011045" cy="911225"/>
            <wp:effectExtent l="0" t="0" r="8255" b="317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045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7B9B1" w14:textId="60A6382C" w:rsidR="00363D35" w:rsidRDefault="00363D35" w:rsidP="0039205C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are </w:t>
      </w:r>
    </w:p>
    <w:p w14:paraId="63960972" w14:textId="42E8A21B" w:rsidR="00363D35" w:rsidRDefault="00363D35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omen with Disabilities Australia</w:t>
      </w:r>
    </w:p>
    <w:p w14:paraId="719FC2DE" w14:textId="274CDE0B" w:rsidR="00363D35" w:rsidRPr="009065A8" w:rsidRDefault="00363D35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write </w:t>
      </w:r>
      <w:r w:rsidR="009065A8">
        <w:rPr>
          <w:rFonts w:ascii="Arial" w:hAnsi="Arial" w:cs="Arial"/>
          <w:b/>
          <w:bCs/>
          <w:sz w:val="28"/>
          <w:szCs w:val="28"/>
        </w:rPr>
        <w:t>WWDA</w:t>
      </w:r>
      <w:r w:rsidR="009065A8">
        <w:rPr>
          <w:rFonts w:ascii="Arial" w:hAnsi="Arial" w:cs="Arial"/>
          <w:sz w:val="28"/>
          <w:szCs w:val="28"/>
        </w:rPr>
        <w:t xml:space="preserve"> to talk about us.</w:t>
      </w:r>
    </w:p>
    <w:p w14:paraId="3BA74504" w14:textId="76B43A19" w:rsidR="00363D35" w:rsidRDefault="00363D35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55FDA00" w14:textId="7A14868D" w:rsidR="00780268" w:rsidRDefault="00780268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07AC17E" w14:textId="77777777" w:rsidR="0039205C" w:rsidRDefault="0039205C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7118200" w14:textId="195486AD" w:rsidR="00780268" w:rsidRDefault="004F39E5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44E7C2FB" wp14:editId="3B09F8BB">
            <wp:simplePos x="0" y="0"/>
            <wp:positionH relativeFrom="column">
              <wp:posOffset>671407</wp:posOffset>
            </wp:positionH>
            <wp:positionV relativeFrom="paragraph">
              <wp:posOffset>223520</wp:posOffset>
            </wp:positionV>
            <wp:extent cx="1097764" cy="1485900"/>
            <wp:effectExtent l="0" t="0" r="762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764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85742" w14:textId="3655EC3C" w:rsidR="00780268" w:rsidRDefault="00780268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D39C6B9" w14:textId="64A7B14A" w:rsidR="009A6A60" w:rsidRDefault="005A6EA3" w:rsidP="00780268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WDA is run </w:t>
      </w:r>
      <w:r w:rsidR="009A6A60">
        <w:rPr>
          <w:rFonts w:ascii="Arial" w:hAnsi="Arial" w:cs="Arial"/>
          <w:sz w:val="28"/>
          <w:szCs w:val="28"/>
        </w:rPr>
        <w:t xml:space="preserve">by women with disability. </w:t>
      </w:r>
    </w:p>
    <w:p w14:paraId="1B44E2DF" w14:textId="77777777" w:rsidR="002C407C" w:rsidRDefault="002C407C" w:rsidP="002C2E86">
      <w:pPr>
        <w:tabs>
          <w:tab w:val="left" w:pos="2385"/>
        </w:tabs>
        <w:spacing w:after="0" w:line="480" w:lineRule="auto"/>
        <w:rPr>
          <w:rFonts w:ascii="Arial" w:hAnsi="Arial" w:cs="Arial"/>
          <w:sz w:val="28"/>
          <w:szCs w:val="28"/>
        </w:rPr>
      </w:pPr>
    </w:p>
    <w:p w14:paraId="66CA2B25" w14:textId="77777777" w:rsidR="003714F1" w:rsidRDefault="003714F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5B314059" w14:textId="04525D19" w:rsidR="001D7AA4" w:rsidRPr="00DC1DD3" w:rsidRDefault="00A50DD7" w:rsidP="00DC1DD3">
      <w:pPr>
        <w:tabs>
          <w:tab w:val="left" w:pos="23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31616" behindDoc="0" locked="0" layoutInCell="1" allowOverlap="1" wp14:anchorId="67E17B09" wp14:editId="0897ECD6">
                <wp:simplePos x="0" y="0"/>
                <wp:positionH relativeFrom="column">
                  <wp:posOffset>362374</wp:posOffset>
                </wp:positionH>
                <wp:positionV relativeFrom="paragraph">
                  <wp:posOffset>42545</wp:posOffset>
                </wp:positionV>
                <wp:extent cx="1282065" cy="1439545"/>
                <wp:effectExtent l="0" t="0" r="0" b="8255"/>
                <wp:wrapNone/>
                <wp:docPr id="276" name="Group 2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2065" cy="1439545"/>
                          <a:chOff x="0" y="0"/>
                          <a:chExt cx="1282065" cy="1439545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A picture containing text, toy, clipart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966" t="14609" r="20269" b="2306"/>
                          <a:stretch/>
                        </pic:blipFill>
                        <pic:spPr bwMode="auto">
                          <a:xfrm>
                            <a:off x="0" y="0"/>
                            <a:ext cx="983615" cy="143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5" name="Picture 275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5825" y="276225"/>
                            <a:ext cx="39624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40440C5" id="Group 276" o:spid="_x0000_s1026" alt="&quot;&quot;" style="position:absolute;margin-left:28.55pt;margin-top:3.35pt;width:100.95pt;height:113.35pt;z-index:251631616" coordsize="12820,143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">
                <v:shape id="Picture 11" o:spid="_x0000_s1027" type="#_x0000_t75" alt="A picture containing text, toy, clipart&#10;&#10;Description automatically generated" style="position:absolute;width:9836;height:143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">
                  <v:imagedata r:id="rId21" o:title="A picture containing text, toy, clipart&#10;&#10;Description automatically generated" croptop="9574f" cropbottom="1511f" cropleft="15051f" cropright="13283f"/>
                </v:shape>
                <v:shape id="Picture 275" o:spid="_x0000_s1028" type="#_x0000_t75" style="position:absolute;left:8858;top:2762;width:3962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">
                  <v:imagedata r:id="rId22" o:title=""/>
                </v:shape>
              </v:group>
            </w:pict>
          </mc:Fallback>
        </mc:AlternateContent>
      </w:r>
      <w:r w:rsidR="000032D8">
        <w:rPr>
          <w:rFonts w:ascii="Arial" w:hAnsi="Arial" w:cs="Arial"/>
          <w:sz w:val="28"/>
          <w:szCs w:val="28"/>
        </w:rPr>
        <w:t>We work with</w:t>
      </w:r>
      <w:r w:rsidR="001D7AA4">
        <w:rPr>
          <w:rFonts w:ascii="Arial" w:hAnsi="Arial" w:cs="Arial"/>
          <w:sz w:val="28"/>
          <w:szCs w:val="28"/>
        </w:rPr>
        <w:t xml:space="preserve"> </w:t>
      </w:r>
    </w:p>
    <w:p w14:paraId="0D6FA073" w14:textId="0B2F58A5" w:rsidR="001D7AA4" w:rsidRPr="001D7AA4" w:rsidRDefault="001D7AA4" w:rsidP="001D7AA4">
      <w:pPr>
        <w:pStyle w:val="ListParagraph"/>
        <w:numPr>
          <w:ilvl w:val="0"/>
          <w:numId w:val="7"/>
        </w:numPr>
        <w:tabs>
          <w:tab w:val="left" w:pos="3119"/>
        </w:tabs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1D7AA4">
        <w:rPr>
          <w:rFonts w:ascii="Arial" w:hAnsi="Arial" w:cs="Arial"/>
          <w:sz w:val="28"/>
          <w:szCs w:val="28"/>
        </w:rPr>
        <w:t>wom</w:t>
      </w:r>
      <w:r>
        <w:rPr>
          <w:rFonts w:ascii="Arial" w:hAnsi="Arial" w:cs="Arial"/>
          <w:sz w:val="28"/>
          <w:szCs w:val="28"/>
        </w:rPr>
        <w:t>e</w:t>
      </w:r>
      <w:r w:rsidRPr="001D7AA4">
        <w:rPr>
          <w:rFonts w:ascii="Arial" w:hAnsi="Arial" w:cs="Arial"/>
          <w:sz w:val="28"/>
          <w:szCs w:val="28"/>
        </w:rPr>
        <w:t xml:space="preserve">n </w:t>
      </w:r>
    </w:p>
    <w:p w14:paraId="0E6B1E8B" w14:textId="60FD89BD" w:rsidR="001D7AA4" w:rsidRDefault="001D7AA4" w:rsidP="001D7AA4">
      <w:pPr>
        <w:pStyle w:val="ListParagraph"/>
        <w:numPr>
          <w:ilvl w:val="0"/>
          <w:numId w:val="7"/>
        </w:numPr>
        <w:tabs>
          <w:tab w:val="left" w:pos="3402"/>
          <w:tab w:val="left" w:pos="3686"/>
        </w:tabs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rls</w:t>
      </w:r>
    </w:p>
    <w:p w14:paraId="3E7F67E7" w14:textId="51F1FDF1" w:rsidR="001D7AA4" w:rsidRDefault="001D7AA4" w:rsidP="001D7AA4">
      <w:pPr>
        <w:tabs>
          <w:tab w:val="left" w:pos="3402"/>
          <w:tab w:val="left" w:pos="3686"/>
        </w:tabs>
        <w:spacing w:after="0" w:line="480" w:lineRule="auto"/>
        <w:rPr>
          <w:rFonts w:ascii="Arial" w:hAnsi="Arial" w:cs="Arial"/>
          <w:sz w:val="28"/>
          <w:szCs w:val="28"/>
        </w:rPr>
      </w:pPr>
    </w:p>
    <w:p w14:paraId="38C1E59B" w14:textId="08C220A1" w:rsidR="001D7AA4" w:rsidRPr="00C70861" w:rsidRDefault="001D7AA4" w:rsidP="001D7AA4">
      <w:pPr>
        <w:tabs>
          <w:tab w:val="left" w:pos="3402"/>
          <w:tab w:val="left" w:pos="3686"/>
        </w:tabs>
        <w:spacing w:after="0" w:line="480" w:lineRule="auto"/>
        <w:rPr>
          <w:rFonts w:ascii="Arial" w:hAnsi="Arial" w:cs="Arial"/>
          <w:sz w:val="28"/>
          <w:szCs w:val="28"/>
        </w:rPr>
      </w:pPr>
    </w:p>
    <w:p w14:paraId="0192393D" w14:textId="7F19BCB2" w:rsidR="001D7AA4" w:rsidRDefault="001D7AA4" w:rsidP="001D7AA4">
      <w:pPr>
        <w:pStyle w:val="ListParagraph"/>
        <w:tabs>
          <w:tab w:val="left" w:pos="3119"/>
          <w:tab w:val="left" w:pos="3402"/>
        </w:tabs>
        <w:spacing w:after="0" w:line="480" w:lineRule="auto"/>
        <w:ind w:left="3054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2F584A">
        <w:rPr>
          <w:rFonts w:ascii="Arial" w:hAnsi="Arial" w:cs="Arial"/>
          <w:b/>
          <w:bCs/>
          <w:sz w:val="28"/>
          <w:szCs w:val="28"/>
        </w:rPr>
        <w:t>and</w:t>
      </w:r>
    </w:p>
    <w:p w14:paraId="61AA890A" w14:textId="06E6DF5F" w:rsidR="001D7AA4" w:rsidRDefault="001D7AA4" w:rsidP="001D7AA4">
      <w:pPr>
        <w:pStyle w:val="ListParagraph"/>
        <w:tabs>
          <w:tab w:val="left" w:pos="3119"/>
          <w:tab w:val="left" w:pos="3402"/>
        </w:tabs>
        <w:spacing w:after="0" w:line="480" w:lineRule="auto"/>
        <w:ind w:left="3054"/>
        <w:rPr>
          <w:rFonts w:ascii="Arial" w:hAnsi="Arial" w:cs="Arial"/>
          <w:b/>
          <w:bCs/>
          <w:sz w:val="28"/>
          <w:szCs w:val="28"/>
        </w:rPr>
      </w:pPr>
    </w:p>
    <w:p w14:paraId="7A433FC4" w14:textId="05FD85FA" w:rsidR="004F39E5" w:rsidRDefault="004F39E5" w:rsidP="001D7AA4">
      <w:pPr>
        <w:pStyle w:val="ListParagraph"/>
        <w:tabs>
          <w:tab w:val="left" w:pos="3119"/>
          <w:tab w:val="left" w:pos="3402"/>
        </w:tabs>
        <w:spacing w:after="0" w:line="480" w:lineRule="auto"/>
        <w:ind w:left="3054"/>
        <w:rPr>
          <w:rFonts w:ascii="Arial" w:hAnsi="Arial" w:cs="Arial"/>
          <w:b/>
          <w:bCs/>
          <w:sz w:val="28"/>
          <w:szCs w:val="28"/>
        </w:rPr>
      </w:pPr>
    </w:p>
    <w:p w14:paraId="5DFA8091" w14:textId="391D9575" w:rsidR="001D7AA4" w:rsidRDefault="004F39E5" w:rsidP="0039205C">
      <w:pPr>
        <w:pStyle w:val="ListParagraph"/>
        <w:numPr>
          <w:ilvl w:val="0"/>
          <w:numId w:val="5"/>
        </w:numPr>
        <w:tabs>
          <w:tab w:val="left" w:pos="3119"/>
        </w:tabs>
        <w:spacing w:after="0" w:line="480" w:lineRule="auto"/>
        <w:ind w:left="3119" w:hanging="283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5CB9C688" wp14:editId="47658B7C">
                <wp:simplePos x="0" y="0"/>
                <wp:positionH relativeFrom="column">
                  <wp:posOffset>-59690</wp:posOffset>
                </wp:positionH>
                <wp:positionV relativeFrom="paragraph">
                  <wp:posOffset>-379730</wp:posOffset>
                </wp:positionV>
                <wp:extent cx="1814830" cy="1855470"/>
                <wp:effectExtent l="0" t="0" r="52070" b="0"/>
                <wp:wrapNone/>
                <wp:docPr id="38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4830" cy="1855470"/>
                          <a:chOff x="0" y="0"/>
                          <a:chExt cx="1814830" cy="1855823"/>
                        </a:xfrm>
                      </wpg:grpSpPr>
                      <wpg:grpSp>
                        <wpg:cNvPr id="40" name="Group 40"/>
                        <wpg:cNvGrpSpPr/>
                        <wpg:grpSpPr>
                          <a:xfrm>
                            <a:off x="657225" y="0"/>
                            <a:ext cx="1157605" cy="1855823"/>
                            <a:chOff x="933002" y="0"/>
                            <a:chExt cx="1045671" cy="1856372"/>
                          </a:xfrm>
                        </wpg:grpSpPr>
                        <wpg:grpSp>
                          <wpg:cNvPr id="41" name="Group 41"/>
                          <wpg:cNvGrpSpPr/>
                          <wpg:grpSpPr>
                            <a:xfrm>
                              <a:off x="1283808" y="0"/>
                              <a:ext cx="694865" cy="990600"/>
                              <a:chOff x="1091897" y="-451556"/>
                              <a:chExt cx="694865" cy="990600"/>
                            </a:xfrm>
                          </wpg:grpSpPr>
                          <pic:pic xmlns:pic="http://schemas.openxmlformats.org/drawingml/2006/picture">
                            <pic:nvPicPr>
                              <pic:cNvPr id="42" name="Picture 42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62994" b="30"/>
                              <a:stretch/>
                            </pic:blipFill>
                            <pic:spPr>
                              <a:xfrm>
                                <a:off x="1091897" y="-451556"/>
                                <a:ext cx="694865" cy="90270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43" name="Straight Connector 43"/>
                            <wps:cNvCnPr/>
                            <wps:spPr>
                              <a:xfrm flipH="1">
                                <a:off x="1091897" y="-365806"/>
                                <a:ext cx="694408" cy="904850"/>
                              </a:xfrm>
                              <a:prstGeom prst="line">
                                <a:avLst/>
                              </a:prstGeom>
                              <a:noFill/>
                              <a:ln w="8890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44" name="Picture 44" descr="A picture containing text, bowed instrumen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33002" y="902602"/>
                              <a:ext cx="359410" cy="95377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5" name="Picture 4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2886"/>
                          <a:stretch/>
                        </pic:blipFill>
                        <pic:spPr bwMode="auto">
                          <a:xfrm>
                            <a:off x="0" y="0"/>
                            <a:ext cx="771525" cy="902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BA60E5" id="Group 38" o:spid="_x0000_s1026" alt="&quot;&quot;" style="position:absolute;margin-left:-4.7pt;margin-top:-29.9pt;width:142.9pt;height:146.1pt;z-index:251689984;mso-height-relative:margin" coordsize="18148,1855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">
                <v:group id="Group 40" o:spid="_x0000_s1027" style="position:absolute;left:6572;width:11576;height:18558" coordorigin="9330" coordsize="10456,185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">
                  <v:group id="Group 41" o:spid="_x0000_s1028" style="position:absolute;left:12838;width:6948;height:9906" coordorigin="10918,-4515" coordsize="6948,99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">
                    <v:shape id="Picture 42" o:spid="_x0000_s1029" type="#_x0000_t75" style="position:absolute;left:10918;top:-4515;width:6949;height:902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">
                      <v:imagedata r:id="rId25" o:title="" cropbottom="20f" cropleft="41284f"/>
                    </v:shape>
                    <v:line id="Straight Connector 43" o:spid="_x0000_s1030" style="position:absolute;flip:x;visibility:visible;mso-wrap-style:square" from="10918,-3658" to="17863,53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" strokecolor="red" strokeweight="7pt">
                      <v:stroke joinstyle="miter"/>
                    </v:line>
                  </v:group>
                  <v:shape id="Picture 44" o:spid="_x0000_s1031" type="#_x0000_t75" alt="A picture containing text, bowed instrument&#10;&#10;Description automatically generated" style="position:absolute;left:9330;top:9026;width:3594;height:95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">
                    <v:imagedata r:id="rId26" o:title="A picture containing text, bowed instrument&#10;&#10;Description automatically generated"/>
                  </v:shape>
                </v:group>
                <v:shape id="Picture 45" o:spid="_x0000_s1032" type="#_x0000_t75" style="position:absolute;width:7715;height:902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">
                  <v:imagedata r:id="rId25" o:title="" cropright="41213f"/>
                </v:shape>
              </v:group>
            </w:pict>
          </mc:Fallback>
        </mc:AlternateContent>
      </w:r>
      <w:r w:rsidR="001D7AA4">
        <w:rPr>
          <w:rFonts w:ascii="Arial" w:hAnsi="Arial" w:cs="Arial"/>
          <w:sz w:val="28"/>
          <w:szCs w:val="28"/>
        </w:rPr>
        <w:t>people who see them</w:t>
      </w:r>
      <w:r w:rsidR="00D8170E">
        <w:rPr>
          <w:rFonts w:ascii="Arial" w:hAnsi="Arial" w:cs="Arial"/>
          <w:sz w:val="28"/>
          <w:szCs w:val="28"/>
        </w:rPr>
        <w:t>selves</w:t>
      </w:r>
      <w:r w:rsidR="001D7AA4">
        <w:rPr>
          <w:rFonts w:ascii="Arial" w:hAnsi="Arial" w:cs="Arial"/>
          <w:sz w:val="28"/>
          <w:szCs w:val="28"/>
        </w:rPr>
        <w:t xml:space="preserve"> as women.</w:t>
      </w:r>
    </w:p>
    <w:p w14:paraId="6E231543" w14:textId="3BC3E14B" w:rsidR="001D7AA4" w:rsidRDefault="001D7AA4" w:rsidP="001D7AA4">
      <w:pPr>
        <w:tabs>
          <w:tab w:val="left" w:pos="3119"/>
        </w:tabs>
        <w:spacing w:after="0" w:line="480" w:lineRule="auto"/>
        <w:rPr>
          <w:rFonts w:ascii="Arial" w:hAnsi="Arial" w:cs="Arial"/>
          <w:sz w:val="28"/>
          <w:szCs w:val="28"/>
        </w:rPr>
      </w:pPr>
    </w:p>
    <w:p w14:paraId="52F39C55" w14:textId="19DE8D30" w:rsidR="001D7AA4" w:rsidRPr="00C70861" w:rsidRDefault="001D7AA4" w:rsidP="001D7AA4">
      <w:pPr>
        <w:tabs>
          <w:tab w:val="left" w:pos="3119"/>
        </w:tabs>
        <w:spacing w:after="0" w:line="480" w:lineRule="auto"/>
        <w:rPr>
          <w:rFonts w:ascii="Arial" w:hAnsi="Arial" w:cs="Arial"/>
          <w:sz w:val="28"/>
          <w:szCs w:val="28"/>
        </w:rPr>
      </w:pPr>
    </w:p>
    <w:p w14:paraId="66C13F6B" w14:textId="6392E22F" w:rsidR="001D7AA4" w:rsidRPr="009E2287" w:rsidRDefault="002F584A" w:rsidP="009E2287">
      <w:pPr>
        <w:tabs>
          <w:tab w:val="left" w:pos="3119"/>
          <w:tab w:val="left" w:pos="3402"/>
        </w:tabs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</w:rPr>
      </w:pPr>
      <w:r w:rsidRPr="009E2287">
        <w:rPr>
          <w:rFonts w:ascii="Arial" w:hAnsi="Arial" w:cs="Arial"/>
          <w:b/>
          <w:bCs/>
          <w:sz w:val="28"/>
          <w:szCs w:val="28"/>
        </w:rPr>
        <w:t>and</w:t>
      </w:r>
    </w:p>
    <w:p w14:paraId="06BD7C33" w14:textId="77777777" w:rsidR="0039205C" w:rsidRDefault="0039205C" w:rsidP="001D7AA4">
      <w:pPr>
        <w:pStyle w:val="ListParagraph"/>
        <w:tabs>
          <w:tab w:val="left" w:pos="3119"/>
          <w:tab w:val="left" w:pos="3402"/>
        </w:tabs>
        <w:spacing w:after="0" w:line="480" w:lineRule="auto"/>
        <w:ind w:left="3402"/>
        <w:rPr>
          <w:rFonts w:ascii="Arial" w:hAnsi="Arial" w:cs="Arial"/>
          <w:b/>
          <w:bCs/>
          <w:sz w:val="28"/>
          <w:szCs w:val="28"/>
        </w:rPr>
      </w:pPr>
    </w:p>
    <w:p w14:paraId="1EAAE435" w14:textId="09932206" w:rsidR="001D7AA4" w:rsidRDefault="00FD1EF0" w:rsidP="001D7AA4">
      <w:pPr>
        <w:pStyle w:val="ListParagraph"/>
        <w:tabs>
          <w:tab w:val="left" w:pos="3119"/>
          <w:tab w:val="left" w:pos="3402"/>
        </w:tabs>
        <w:spacing w:after="0" w:line="480" w:lineRule="auto"/>
        <w:ind w:left="3402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6C8CFF0B" wp14:editId="1DA4E14D">
                <wp:simplePos x="0" y="0"/>
                <wp:positionH relativeFrom="column">
                  <wp:posOffset>-161925</wp:posOffset>
                </wp:positionH>
                <wp:positionV relativeFrom="paragraph">
                  <wp:posOffset>296545</wp:posOffset>
                </wp:positionV>
                <wp:extent cx="1814830" cy="1855470"/>
                <wp:effectExtent l="0" t="38100" r="52070" b="0"/>
                <wp:wrapNone/>
                <wp:docPr id="249" name="Group 2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14830" cy="1855470"/>
                          <a:chOff x="0" y="0"/>
                          <a:chExt cx="1814830" cy="1855470"/>
                        </a:xfrm>
                      </wpg:grpSpPr>
                      <wpg:grpSp>
                        <wpg:cNvPr id="29" name="Group 29"/>
                        <wpg:cNvGrpSpPr/>
                        <wpg:grpSpPr>
                          <a:xfrm>
                            <a:off x="0" y="0"/>
                            <a:ext cx="1814830" cy="1855470"/>
                            <a:chOff x="0" y="0"/>
                            <a:chExt cx="1814830" cy="1855823"/>
                          </a:xfrm>
                        </wpg:grpSpPr>
                        <wpg:grpSp>
                          <wpg:cNvPr id="30" name="Group 30"/>
                          <wpg:cNvGrpSpPr/>
                          <wpg:grpSpPr>
                            <a:xfrm>
                              <a:off x="657225" y="0"/>
                              <a:ext cx="1157605" cy="1855823"/>
                              <a:chOff x="933002" y="0"/>
                              <a:chExt cx="1045671" cy="1856372"/>
                            </a:xfrm>
                          </wpg:grpSpPr>
                          <wpg:grpSp>
                            <wpg:cNvPr id="31" name="Group 31"/>
                            <wpg:cNvGrpSpPr/>
                            <wpg:grpSpPr>
                              <a:xfrm>
                                <a:off x="1283808" y="0"/>
                                <a:ext cx="694865" cy="990600"/>
                                <a:chOff x="1091897" y="-451556"/>
                                <a:chExt cx="694865" cy="9906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" name="Picture 3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2994" b="30"/>
                                <a:stretch/>
                              </pic:blipFill>
                              <pic:spPr>
                                <a:xfrm>
                                  <a:off x="1091897" y="-451556"/>
                                  <a:ext cx="694865" cy="9027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3" name="Straight Connector 33"/>
                              <wps:cNvCnPr/>
                              <wps:spPr>
                                <a:xfrm flipH="1">
                                  <a:off x="1091897" y="-365806"/>
                                  <a:ext cx="694408" cy="90485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88900" cap="flat" cmpd="sng" algn="ctr">
                                  <a:solidFill>
                                    <a:srgbClr val="FF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</wpg:grpSp>
                          <pic:pic xmlns:pic="http://schemas.openxmlformats.org/drawingml/2006/picture">
                            <pic:nvPicPr>
                              <pic:cNvPr id="34" name="Picture 34" descr="A picture containing text, bowed instrument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933002" y="902602"/>
                                <a:ext cx="359410" cy="9537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35" name="Picture 3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62886"/>
                            <a:stretch/>
                          </pic:blipFill>
                          <pic:spPr bwMode="auto">
                            <a:xfrm>
                              <a:off x="0" y="0"/>
                              <a:ext cx="771525" cy="9023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36" name="Straight Connector 36"/>
                        <wps:cNvCnPr/>
                        <wps:spPr>
                          <a:xfrm flipH="1">
                            <a:off x="28575" y="0"/>
                            <a:ext cx="768741" cy="904411"/>
                          </a:xfrm>
                          <a:prstGeom prst="line">
                            <a:avLst/>
                          </a:prstGeom>
                          <a:noFill/>
                          <a:ln w="889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58D76E" id="Group 249" o:spid="_x0000_s1026" alt="&quot;&quot;" style="position:absolute;margin-left:-12.75pt;margin-top:23.35pt;width:142.9pt;height:146.1pt;z-index:251687936" coordsize="18148,1855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">
                <v:group id="Group 29" o:spid="_x0000_s1027" style="position:absolute;width:18148;height:18554" coordsize="18148,185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">
                  <v:group id="Group 30" o:spid="_x0000_s1028" style="position:absolute;left:6572;width:11576;height:18558" coordorigin="9330" coordsize="10456,185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  <v:group id="Group 31" o:spid="_x0000_s1029" style="position:absolute;left:12838;width:6948;height:9906" coordorigin="10918,-4515" coordsize="6948,99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">
                      <v:shape id="Picture 32" o:spid="_x0000_s1030" type="#_x0000_t75" style="position:absolute;left:10918;top:-4515;width:6949;height:902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">
                        <v:imagedata r:id="rId25" o:title="" cropbottom="20f" cropleft="41284f"/>
                      </v:shape>
                      <v:line id="Straight Connector 33" o:spid="_x0000_s1031" style="position:absolute;flip:x;visibility:visible;mso-wrap-style:square" from="10918,-3658" to="17863,53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" strokecolor="red" strokeweight="7pt">
                        <v:stroke joinstyle="miter"/>
                      </v:line>
                    </v:group>
                    <v:shape id="Picture 34" o:spid="_x0000_s1032" type="#_x0000_t75" alt="A picture containing text, bowed instrument&#10;&#10;Description automatically generated" style="position:absolute;left:9330;top:9026;width:3594;height:95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">
                      <v:imagedata r:id="rId26" o:title="A picture containing text, bowed instrument&#10;&#10;Description automatically generated"/>
                    </v:shape>
                  </v:group>
                  <v:shape id="Picture 35" o:spid="_x0000_s1033" type="#_x0000_t75" style="position:absolute;width:7715;height:902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">
                    <v:imagedata r:id="rId25" o:title="" cropright="41213f"/>
                  </v:shape>
                </v:group>
                <v:line id="Straight Connector 36" o:spid="_x0000_s1034" style="position:absolute;flip:x;visibility:visible;mso-wrap-style:square" from="285,0" to="7973,904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" strokecolor="red" strokeweight="7pt">
                  <v:stroke joinstyle="miter"/>
                </v:line>
              </v:group>
            </w:pict>
          </mc:Fallback>
        </mc:AlternateContent>
      </w:r>
    </w:p>
    <w:p w14:paraId="1D019428" w14:textId="320A7EB0" w:rsidR="001D7AA4" w:rsidRPr="00D8170E" w:rsidRDefault="0039205C" w:rsidP="000B2F5F">
      <w:pPr>
        <w:pStyle w:val="ListParagraph"/>
        <w:numPr>
          <w:ilvl w:val="0"/>
          <w:numId w:val="5"/>
        </w:numPr>
        <w:tabs>
          <w:tab w:val="left" w:pos="3119"/>
        </w:tabs>
        <w:spacing w:after="0" w:line="480" w:lineRule="auto"/>
        <w:ind w:left="3119" w:hanging="283"/>
        <w:rPr>
          <w:rFonts w:ascii="Arial" w:hAnsi="Arial" w:cs="Arial"/>
          <w:sz w:val="28"/>
          <w:szCs w:val="28"/>
        </w:rPr>
      </w:pPr>
      <w:r w:rsidRPr="00D8170E">
        <w:rPr>
          <w:rFonts w:ascii="Arial" w:hAnsi="Arial" w:cs="Arial"/>
          <w:noProof/>
          <w:sz w:val="28"/>
          <w:szCs w:val="28"/>
        </w:rPr>
        <w:t>p</w:t>
      </w:r>
      <w:r w:rsidR="00731F8F" w:rsidRPr="00D8170E">
        <w:rPr>
          <w:rFonts w:ascii="Arial" w:hAnsi="Arial" w:cs="Arial"/>
          <w:noProof/>
          <w:sz w:val="28"/>
          <w:szCs w:val="28"/>
        </w:rPr>
        <w:t xml:space="preserve">eople </w:t>
      </w:r>
      <w:r w:rsidR="000B2F5F" w:rsidRPr="00D8170E">
        <w:rPr>
          <w:rFonts w:ascii="Arial" w:hAnsi="Arial" w:cs="Arial"/>
          <w:noProof/>
          <w:sz w:val="28"/>
          <w:szCs w:val="28"/>
        </w:rPr>
        <w:t xml:space="preserve">who </w:t>
      </w:r>
      <w:r w:rsidR="00731F8F" w:rsidRPr="00D8170E">
        <w:rPr>
          <w:rFonts w:ascii="Arial" w:hAnsi="Arial" w:cs="Arial"/>
          <w:noProof/>
          <w:sz w:val="28"/>
          <w:szCs w:val="28"/>
        </w:rPr>
        <w:t>see themsel</w:t>
      </w:r>
      <w:r w:rsidR="00D8170E">
        <w:rPr>
          <w:rFonts w:ascii="Arial" w:hAnsi="Arial" w:cs="Arial"/>
          <w:noProof/>
          <w:sz w:val="28"/>
          <w:szCs w:val="28"/>
        </w:rPr>
        <w:t>ves</w:t>
      </w:r>
      <w:r w:rsidR="00731F8F" w:rsidRPr="00D8170E">
        <w:rPr>
          <w:rFonts w:ascii="Arial" w:hAnsi="Arial" w:cs="Arial"/>
          <w:noProof/>
          <w:sz w:val="28"/>
          <w:szCs w:val="28"/>
        </w:rPr>
        <w:t xml:space="preserve"> as</w:t>
      </w:r>
    </w:p>
    <w:p w14:paraId="609D8045" w14:textId="005D8A1C" w:rsidR="001D7AA4" w:rsidRDefault="001D7AA4" w:rsidP="00BE13CC">
      <w:pPr>
        <w:pStyle w:val="ListParagraph"/>
        <w:numPr>
          <w:ilvl w:val="0"/>
          <w:numId w:val="6"/>
        </w:numPr>
        <w:tabs>
          <w:tab w:val="left" w:pos="3402"/>
        </w:tabs>
        <w:spacing w:after="0" w:line="480" w:lineRule="auto"/>
        <w:ind w:left="3402" w:hanging="284"/>
        <w:rPr>
          <w:rFonts w:ascii="Arial" w:hAnsi="Arial" w:cs="Arial"/>
          <w:sz w:val="28"/>
          <w:szCs w:val="28"/>
        </w:rPr>
      </w:pPr>
      <w:r w:rsidRPr="00C70861">
        <w:rPr>
          <w:rFonts w:ascii="Arial" w:hAnsi="Arial" w:cs="Arial"/>
          <w:b/>
          <w:sz w:val="28"/>
          <w:szCs w:val="28"/>
        </w:rPr>
        <w:t>not</w:t>
      </w:r>
      <w:r>
        <w:rPr>
          <w:rFonts w:ascii="Arial" w:hAnsi="Arial" w:cs="Arial"/>
          <w:sz w:val="28"/>
          <w:szCs w:val="28"/>
        </w:rPr>
        <w:t xml:space="preserve"> a man</w:t>
      </w:r>
    </w:p>
    <w:p w14:paraId="154ECAAF" w14:textId="0A29E1FD" w:rsidR="001D7AA4" w:rsidRPr="003D7518" w:rsidRDefault="00731F8F" w:rsidP="001D7AA4">
      <w:pPr>
        <w:pStyle w:val="ListParagraph"/>
        <w:spacing w:after="0" w:line="480" w:lineRule="auto"/>
        <w:ind w:left="3402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d</w:t>
      </w:r>
    </w:p>
    <w:p w14:paraId="0AC25978" w14:textId="734745D8" w:rsidR="001D7AA4" w:rsidRDefault="001D7AA4" w:rsidP="00E168FE">
      <w:pPr>
        <w:pStyle w:val="ListParagraph"/>
        <w:numPr>
          <w:ilvl w:val="0"/>
          <w:numId w:val="6"/>
        </w:numPr>
        <w:tabs>
          <w:tab w:val="left" w:pos="3402"/>
        </w:tabs>
        <w:spacing w:after="0" w:line="480" w:lineRule="auto"/>
        <w:ind w:left="3402" w:hanging="284"/>
        <w:rPr>
          <w:rFonts w:ascii="Arial" w:hAnsi="Arial" w:cs="Arial"/>
          <w:sz w:val="28"/>
          <w:szCs w:val="28"/>
        </w:rPr>
      </w:pPr>
      <w:r w:rsidRPr="00BF0CFE">
        <w:rPr>
          <w:rFonts w:ascii="Arial" w:hAnsi="Arial" w:cs="Arial"/>
          <w:b/>
          <w:bCs/>
          <w:sz w:val="28"/>
          <w:szCs w:val="28"/>
        </w:rPr>
        <w:t>not</w:t>
      </w:r>
      <w:r>
        <w:rPr>
          <w:rFonts w:ascii="Arial" w:hAnsi="Arial" w:cs="Arial"/>
          <w:sz w:val="28"/>
          <w:szCs w:val="28"/>
        </w:rPr>
        <w:t xml:space="preserve"> a woman.</w:t>
      </w:r>
    </w:p>
    <w:p w14:paraId="104F7585" w14:textId="066959AF" w:rsidR="00D8170E" w:rsidRDefault="00D8170E" w:rsidP="00D8170E">
      <w:pPr>
        <w:pStyle w:val="ListParagraph"/>
        <w:tabs>
          <w:tab w:val="left" w:pos="3402"/>
        </w:tabs>
        <w:spacing w:after="0" w:line="480" w:lineRule="auto"/>
        <w:ind w:left="3402"/>
        <w:rPr>
          <w:rFonts w:ascii="Arial" w:hAnsi="Arial" w:cs="Arial"/>
          <w:sz w:val="28"/>
          <w:szCs w:val="28"/>
        </w:rPr>
      </w:pPr>
      <w:r w:rsidRPr="00D8170E">
        <w:rPr>
          <w:rFonts w:ascii="Arial" w:hAnsi="Arial" w:cs="Arial"/>
          <w:sz w:val="28"/>
          <w:szCs w:val="28"/>
        </w:rPr>
        <w:t>They say they are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D8170E">
        <w:rPr>
          <w:rFonts w:ascii="Arial" w:hAnsi="Arial" w:cs="Arial"/>
          <w:sz w:val="28"/>
          <w:szCs w:val="28"/>
        </w:rPr>
        <w:t>non-binary.</w:t>
      </w:r>
    </w:p>
    <w:p w14:paraId="3CAE3790" w14:textId="01D57DEE" w:rsidR="00594A1E" w:rsidRDefault="00594A1E" w:rsidP="00780268">
      <w:pPr>
        <w:tabs>
          <w:tab w:val="left" w:pos="23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6A6A6AD" w14:textId="45C198F0" w:rsidR="00BE13CC" w:rsidRDefault="00BE13CC" w:rsidP="00780268">
      <w:pPr>
        <w:tabs>
          <w:tab w:val="left" w:pos="23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1AAE7E4" w14:textId="471D75E2" w:rsidR="00BE13CC" w:rsidRDefault="00BE13CC" w:rsidP="00F05F74">
      <w:pPr>
        <w:tabs>
          <w:tab w:val="left" w:pos="2385"/>
        </w:tabs>
        <w:spacing w:after="0" w:line="480" w:lineRule="auto"/>
        <w:rPr>
          <w:rFonts w:ascii="Arial" w:hAnsi="Arial" w:cs="Arial"/>
          <w:sz w:val="28"/>
          <w:szCs w:val="28"/>
        </w:rPr>
      </w:pPr>
    </w:p>
    <w:p w14:paraId="42FBDBF6" w14:textId="504033B2" w:rsidR="00BE13CC" w:rsidRDefault="003714F1" w:rsidP="00DC1DD3">
      <w:pPr>
        <w:tabs>
          <w:tab w:val="left" w:pos="23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anchor distT="0" distB="0" distL="114300" distR="114300" simplePos="0" relativeHeight="251636736" behindDoc="0" locked="0" layoutInCell="1" allowOverlap="1" wp14:anchorId="57593DA1" wp14:editId="596404DD">
            <wp:simplePos x="0" y="0"/>
            <wp:positionH relativeFrom="column">
              <wp:posOffset>-28575</wp:posOffset>
            </wp:positionH>
            <wp:positionV relativeFrom="paragraph">
              <wp:posOffset>-37340</wp:posOffset>
            </wp:positionV>
            <wp:extent cx="1784245" cy="1800000"/>
            <wp:effectExtent l="0" t="0" r="6985" b="0"/>
            <wp:wrapNone/>
            <wp:docPr id="290" name="Picture 2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16" t="13264" r="2709" b="9024"/>
                    <a:stretch/>
                  </pic:blipFill>
                  <pic:spPr bwMode="auto">
                    <a:xfrm>
                      <a:off x="0" y="0"/>
                      <a:ext cx="1784245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584A">
        <w:rPr>
          <w:rFonts w:ascii="Arial" w:hAnsi="Arial" w:cs="Arial"/>
          <w:sz w:val="28"/>
          <w:szCs w:val="28"/>
        </w:rPr>
        <w:t>We all</w:t>
      </w:r>
      <w:r w:rsidR="00BE13CC">
        <w:rPr>
          <w:rFonts w:ascii="Arial" w:hAnsi="Arial" w:cs="Arial"/>
          <w:sz w:val="28"/>
          <w:szCs w:val="28"/>
        </w:rPr>
        <w:t xml:space="preserve"> </w:t>
      </w:r>
    </w:p>
    <w:p w14:paraId="50EECA02" w14:textId="655F5DA1" w:rsidR="00BE13CC" w:rsidRDefault="00BE13CC" w:rsidP="00BE13CC">
      <w:pPr>
        <w:pStyle w:val="ListParagraph"/>
        <w:numPr>
          <w:ilvl w:val="0"/>
          <w:numId w:val="5"/>
        </w:numPr>
        <w:tabs>
          <w:tab w:val="left" w:pos="2385"/>
        </w:tabs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ve in Australia</w:t>
      </w:r>
    </w:p>
    <w:p w14:paraId="1427FD55" w14:textId="43008CBF" w:rsidR="002F584A" w:rsidRPr="00531F10" w:rsidRDefault="00531F10" w:rsidP="002F584A">
      <w:pPr>
        <w:pStyle w:val="ListParagraph"/>
        <w:tabs>
          <w:tab w:val="left" w:pos="2385"/>
        </w:tabs>
        <w:spacing w:after="0" w:line="480" w:lineRule="auto"/>
        <w:ind w:left="3119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d</w:t>
      </w:r>
    </w:p>
    <w:p w14:paraId="60DC5CDD" w14:textId="55914349" w:rsidR="00594A1E" w:rsidRPr="000233CD" w:rsidRDefault="000233CD" w:rsidP="00BE13CC">
      <w:pPr>
        <w:pStyle w:val="ListParagraph"/>
        <w:numPr>
          <w:ilvl w:val="0"/>
          <w:numId w:val="5"/>
        </w:numPr>
        <w:tabs>
          <w:tab w:val="left" w:pos="2385"/>
        </w:tabs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0233CD">
        <w:rPr>
          <w:rFonts w:ascii="Arial" w:hAnsi="Arial" w:cs="Arial"/>
          <w:sz w:val="28"/>
          <w:szCs w:val="28"/>
        </w:rPr>
        <w:t>have a disability.</w:t>
      </w:r>
    </w:p>
    <w:p w14:paraId="16999192" w14:textId="54250144" w:rsidR="000233CD" w:rsidRDefault="000233CD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47C9EE67" w14:textId="77777777" w:rsidR="005B14C0" w:rsidRDefault="005B14C0" w:rsidP="002C2E86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69ED1494" w14:textId="5A9C5C6D" w:rsidR="000233CD" w:rsidRDefault="000233CD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4249228D" w14:textId="7EC43261" w:rsidR="0039205C" w:rsidRDefault="005B14C0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 w:rsidRPr="0093223F">
        <w:rPr>
          <w:rFonts w:ascii="Arial" w:eastAsia="Times New Roman" w:hAnsi="Arial" w:cs="Arial"/>
          <w:noProof/>
          <w:color w:val="000000" w:themeColor="text1"/>
          <w:sz w:val="28"/>
          <w:szCs w:val="28"/>
          <w:lang w:val="en-US"/>
        </w:rPr>
        <w:drawing>
          <wp:anchor distT="0" distB="0" distL="114300" distR="114300" simplePos="0" relativeHeight="251629056" behindDoc="0" locked="0" layoutInCell="1" allowOverlap="1" wp14:anchorId="2BDD8ED1" wp14:editId="07EFE9A0">
            <wp:simplePos x="0" y="0"/>
            <wp:positionH relativeFrom="column">
              <wp:posOffset>731732</wp:posOffset>
            </wp:positionH>
            <wp:positionV relativeFrom="paragraph">
              <wp:posOffset>44450</wp:posOffset>
            </wp:positionV>
            <wp:extent cx="993600" cy="1404000"/>
            <wp:effectExtent l="19050" t="19050" r="16510" b="24765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600" cy="140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Do you think you have a disability?</w:t>
      </w:r>
    </w:p>
    <w:p w14:paraId="13179491" w14:textId="1B75926B" w:rsidR="005B14C0" w:rsidRDefault="005B14C0" w:rsidP="00B77820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Find out more. Read it in Easy English.  </w:t>
      </w:r>
    </w:p>
    <w:p w14:paraId="1DE52D1B" w14:textId="62C2F1B9" w:rsidR="001C37D6" w:rsidRPr="00B77820" w:rsidRDefault="001C37D6" w:rsidP="00B77820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288FF4DA" w14:textId="13729ADE" w:rsidR="00531F10" w:rsidRDefault="00531F10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06E5052A" w14:textId="3E0861C8" w:rsidR="005B14C0" w:rsidRDefault="005B14C0" w:rsidP="002C2E8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25F95D2" w14:textId="67DBE8BD" w:rsidR="0071587B" w:rsidRDefault="00AD782F" w:rsidP="005B14C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bookmarkStart w:id="0" w:name="_Hlk75266114"/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824128" behindDoc="0" locked="0" layoutInCell="1" allowOverlap="1" wp14:anchorId="7A7C9829" wp14:editId="19E2500E">
                <wp:simplePos x="0" y="0"/>
                <wp:positionH relativeFrom="column">
                  <wp:posOffset>-276225</wp:posOffset>
                </wp:positionH>
                <wp:positionV relativeFrom="paragraph">
                  <wp:posOffset>90170</wp:posOffset>
                </wp:positionV>
                <wp:extent cx="2040890" cy="1181735"/>
                <wp:effectExtent l="0" t="0" r="0" b="0"/>
                <wp:wrapNone/>
                <wp:docPr id="10" name="Group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0890" cy="1181735"/>
                          <a:chOff x="0" y="0"/>
                          <a:chExt cx="2040890" cy="1181735"/>
                        </a:xfrm>
                      </wpg:grpSpPr>
                      <wpg:grpSp>
                        <wpg:cNvPr id="106" name="Group 106"/>
                        <wpg:cNvGrpSpPr/>
                        <wpg:grpSpPr>
                          <a:xfrm>
                            <a:off x="781050" y="0"/>
                            <a:ext cx="1259840" cy="1181735"/>
                            <a:chOff x="0" y="0"/>
                            <a:chExt cx="1259840" cy="1181735"/>
                          </a:xfrm>
                        </wpg:grpSpPr>
                        <pic:pic xmlns:pic="http://schemas.openxmlformats.org/drawingml/2006/picture">
                          <pic:nvPicPr>
                            <pic:cNvPr id="1897" name="Picture 1897" descr="A computer monitor with a keyboard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9840" cy="118173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5" name="Picture 10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9026" t="6204" r="25381" b="9297"/>
                            <a:stretch/>
                          </pic:blipFill>
                          <pic:spPr bwMode="auto">
                            <a:xfrm>
                              <a:off x="209550" y="57150"/>
                              <a:ext cx="850900" cy="6648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898" name="Oval 1898"/>
                          <wps:cNvSpPr/>
                          <wps:spPr>
                            <a:xfrm>
                              <a:off x="833436" y="19050"/>
                              <a:ext cx="176213" cy="185737"/>
                            </a:xfrm>
                            <a:prstGeom prst="ellipse">
                              <a:avLst/>
                            </a:prstGeom>
                            <a:noFill/>
                            <a:ln w="63500" cap="flat" cmpd="sng" algn="ctr">
                              <a:solidFill>
                                <a:srgbClr val="00B05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3825"/>
                            <a:ext cx="899795" cy="8553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FEC1E4" id="Group 10" o:spid="_x0000_s1026" alt="&quot;&quot;" style="position:absolute;margin-left:-21.75pt;margin-top:7.1pt;width:160.7pt;height:93.05pt;z-index:251824128" coordsize="20408,1181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">
                <v:group id="Group 106" o:spid="_x0000_s1027" style="position:absolute;left:7810;width:12598;height:11817" coordsize="12598,1181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fouyAAAAOE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">
                  <v:shape id="Picture 1897" o:spid="_x0000_s1028" type="#_x0000_t75" alt="A computer monitor with a keyboard&#10;&#10;Description automatically generated with medium confidence" style="position:absolute;width:12598;height:1181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">
                    <v:imagedata r:id="rId32" o:title="A computer monitor with a keyboard&#10;&#10;Description automatically generated with medium confidence"/>
                  </v:shape>
                  <v:shape id="Picture 105" o:spid="_x0000_s1029" type="#_x0000_t75" style="position:absolute;left:2095;top:571;width:8509;height:664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">
                    <v:imagedata r:id="rId33" o:title="" croptop="4066f" cropbottom="6093f" cropleft="5915f" cropright="16634f"/>
                  </v:shape>
                  <v:oval id="Oval 1898" o:spid="_x0000_s1030" style="position:absolute;left:8334;top:190;width:1762;height:18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" filled="f" strokecolor="#00b050" strokeweight="5pt">
                    <v:stroke joinstyle="miter"/>
                  </v:oval>
                </v:group>
                <v:shape id="Picture 6" o:spid="_x0000_s1031" type="#_x0000_t75" style="position:absolute;top:1238;width:8997;height:855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">
                  <v:imagedata r:id="rId34" o:title=""/>
                </v:shape>
              </v:group>
            </w:pict>
          </mc:Fallback>
        </mc:AlternateContent>
      </w:r>
      <w:r w:rsidR="0071587B">
        <w:rPr>
          <w:rFonts w:ascii="Arial" w:hAnsi="Arial" w:cs="Arial"/>
          <w:sz w:val="28"/>
          <w:szCs w:val="28"/>
          <w:lang w:val="en-US"/>
        </w:rPr>
        <w:t xml:space="preserve">Go to 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="0071587B">
        <w:rPr>
          <w:rFonts w:ascii="Arial" w:hAnsi="Arial" w:cs="Arial"/>
          <w:sz w:val="28"/>
          <w:szCs w:val="28"/>
          <w:lang w:val="en-US"/>
        </w:rPr>
        <w:t>www.oursite.wwda.org.au</w:t>
      </w:r>
    </w:p>
    <w:p w14:paraId="29FC4DFA" w14:textId="77777777" w:rsidR="0071587B" w:rsidRDefault="0071587B" w:rsidP="005B14C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Open the search window</w:t>
      </w:r>
    </w:p>
    <w:p w14:paraId="608B1EC2" w14:textId="77777777" w:rsidR="00AD782F" w:rsidRDefault="0071587B" w:rsidP="00750B0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</w:t>
      </w:r>
      <w:r w:rsidR="005B14C0" w:rsidRPr="00A4059E">
        <w:rPr>
          <w:rFonts w:ascii="Arial" w:hAnsi="Arial" w:cs="Arial"/>
          <w:sz w:val="28"/>
          <w:szCs w:val="28"/>
          <w:lang w:val="en-US"/>
        </w:rPr>
        <w:t xml:space="preserve">ype </w:t>
      </w:r>
      <w:r w:rsidR="007B42BD">
        <w:rPr>
          <w:rFonts w:ascii="Arial" w:hAnsi="Arial" w:cs="Arial"/>
          <w:sz w:val="28"/>
          <w:szCs w:val="28"/>
          <w:lang w:val="en-US"/>
        </w:rPr>
        <w:tab/>
      </w:r>
      <w:r w:rsidR="00AF5A8F">
        <w:rPr>
          <w:rFonts w:ascii="Arial" w:hAnsi="Arial" w:cs="Arial"/>
          <w:b/>
          <w:bCs/>
          <w:sz w:val="28"/>
          <w:szCs w:val="28"/>
          <w:lang w:val="en-US"/>
        </w:rPr>
        <w:t>WWDA Easy English Book</w:t>
      </w:r>
      <w:r w:rsidR="00750B06">
        <w:rPr>
          <w:rFonts w:ascii="Arial" w:hAnsi="Arial" w:cs="Arial"/>
          <w:b/>
          <w:bCs/>
          <w:sz w:val="28"/>
          <w:szCs w:val="28"/>
          <w:lang w:val="en-US"/>
        </w:rPr>
        <w:t>.</w:t>
      </w:r>
      <w:r w:rsidR="00AF5A8F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</w:p>
    <w:p w14:paraId="3B0C6084" w14:textId="1DB457F6" w:rsidR="00CB6E51" w:rsidRPr="002C2E86" w:rsidRDefault="00AF5A8F" w:rsidP="002C2E86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 xml:space="preserve">What is a </w:t>
      </w:r>
      <w:r w:rsidR="00AD782F">
        <w:rPr>
          <w:rFonts w:ascii="Arial" w:hAnsi="Arial" w:cs="Arial"/>
          <w:b/>
          <w:bCs/>
          <w:sz w:val="28"/>
          <w:szCs w:val="28"/>
          <w:lang w:val="en-US"/>
        </w:rPr>
        <w:t>D</w:t>
      </w:r>
      <w:r>
        <w:rPr>
          <w:rFonts w:ascii="Arial" w:hAnsi="Arial" w:cs="Arial"/>
          <w:b/>
          <w:bCs/>
          <w:sz w:val="28"/>
          <w:szCs w:val="28"/>
          <w:lang w:val="en-US"/>
        </w:rPr>
        <w:t>isability?</w:t>
      </w:r>
      <w:r w:rsidR="0071587B" w:rsidRPr="00641707">
        <w:rPr>
          <w:rFonts w:ascii="Arial" w:hAnsi="Arial" w:cs="Arial"/>
          <w:color w:val="FF0000"/>
          <w:sz w:val="28"/>
          <w:szCs w:val="28"/>
          <w:lang w:val="en-US"/>
        </w:rPr>
        <w:t xml:space="preserve"> </w:t>
      </w:r>
      <w:bookmarkEnd w:id="0"/>
    </w:p>
    <w:p w14:paraId="604E1169" w14:textId="77777777" w:rsidR="00AD782F" w:rsidRDefault="00AD782F" w:rsidP="00780268">
      <w:pPr>
        <w:spacing w:after="0" w:line="480" w:lineRule="auto"/>
        <w:ind w:left="2835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</w:pPr>
    </w:p>
    <w:p w14:paraId="6AA05BA7" w14:textId="77777777" w:rsidR="00CB6E51" w:rsidRDefault="00CB6E51" w:rsidP="00780268">
      <w:pPr>
        <w:spacing w:after="0" w:line="480" w:lineRule="auto"/>
        <w:ind w:left="2835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</w:pPr>
    </w:p>
    <w:p w14:paraId="3A618644" w14:textId="64DF6E89" w:rsidR="005B14C0" w:rsidRDefault="001376AF" w:rsidP="00780268">
      <w:pPr>
        <w:spacing w:after="0" w:line="480" w:lineRule="auto"/>
        <w:ind w:left="2835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</w:pPr>
      <w:r w:rsidRPr="0071587B">
        <w:rPr>
          <w:rFonts w:ascii="Arial" w:eastAsia="Times New Roman" w:hAnsi="Arial" w:cs="Arial"/>
          <w:b/>
          <w:bCs/>
          <w:noProof/>
          <w:color w:val="000000" w:themeColor="text1"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795456" behindDoc="0" locked="0" layoutInCell="1" allowOverlap="1" wp14:anchorId="31FE5ADB" wp14:editId="1A25F404">
                <wp:simplePos x="0" y="0"/>
                <wp:positionH relativeFrom="column">
                  <wp:posOffset>173990</wp:posOffset>
                </wp:positionH>
                <wp:positionV relativeFrom="paragraph">
                  <wp:posOffset>397510</wp:posOffset>
                </wp:positionV>
                <wp:extent cx="1541145" cy="1079500"/>
                <wp:effectExtent l="0" t="0" r="1905" b="6350"/>
                <wp:wrapNone/>
                <wp:docPr id="227" name="Group 2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1145" cy="1079500"/>
                          <a:chOff x="0" y="0"/>
                          <a:chExt cx="1541145" cy="1079500"/>
                        </a:xfrm>
                      </wpg:grpSpPr>
                      <pic:pic xmlns:pic="http://schemas.openxmlformats.org/drawingml/2006/picture">
                        <pic:nvPicPr>
                          <pic:cNvPr id="1910" name="Picture 1910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5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9" name="Picture 1909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8650" y="0"/>
                            <a:ext cx="912495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BB2A7A2" id="Group 227" o:spid="_x0000_s1026" alt="&quot;&quot;" style="position:absolute;margin-left:13.7pt;margin-top:31.3pt;width:121.35pt;height:85pt;z-index:251795456" coordsize="15411,107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">
                <v:shape id="Picture 1910" o:spid="_x0000_s1027" type="#_x0000_t75" style="position:absolute;width:630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">
                  <v:imagedata r:id="rId37" o:title=""/>
                </v:shape>
                <v:shape id="Picture 1909" o:spid="_x0000_s1028" type="#_x0000_t75" style="position:absolute;left:6286;width:912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">
                  <v:imagedata r:id="rId38" o:title=""/>
                </v:shape>
              </v:group>
            </w:pict>
          </mc:Fallback>
        </mc:AlternateContent>
      </w:r>
      <w:r w:rsidR="0071587B" w:rsidRPr="0071587B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  <w:t>or</w:t>
      </w:r>
    </w:p>
    <w:p w14:paraId="347D4AEF" w14:textId="77777777" w:rsidR="006E3C47" w:rsidRPr="0071587B" w:rsidRDefault="006E3C47" w:rsidP="00780268">
      <w:pPr>
        <w:spacing w:after="0" w:line="480" w:lineRule="auto"/>
        <w:ind w:left="2835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</w:pPr>
    </w:p>
    <w:p w14:paraId="38811225" w14:textId="24E9065D" w:rsidR="005B14C0" w:rsidRDefault="001376AF" w:rsidP="005B14C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en-US"/>
        </w:rPr>
        <w:t xml:space="preserve">Call  </w:t>
      </w:r>
      <w:r>
        <w:rPr>
          <w:rFonts w:ascii="Arial" w:hAnsi="Arial" w:cs="Arial"/>
          <w:sz w:val="28"/>
          <w:szCs w:val="28"/>
          <w:lang w:val="en-US"/>
        </w:rPr>
        <w:tab/>
      </w:r>
      <w:proofErr w:type="gramEnd"/>
      <w:r w:rsidRPr="0071587B">
        <w:rPr>
          <w:rFonts w:ascii="Arial" w:hAnsi="Arial" w:cs="Arial"/>
          <w:sz w:val="28"/>
          <w:szCs w:val="28"/>
          <w:shd w:val="clear" w:color="auto" w:fill="FFFFFF"/>
        </w:rPr>
        <w:t xml:space="preserve">0438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71587B">
        <w:rPr>
          <w:rFonts w:ascii="Arial" w:hAnsi="Arial" w:cs="Arial"/>
          <w:sz w:val="28"/>
          <w:szCs w:val="28"/>
          <w:shd w:val="clear" w:color="auto" w:fill="FFFFFF"/>
        </w:rPr>
        <w:t xml:space="preserve">535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71587B">
        <w:rPr>
          <w:rFonts w:ascii="Arial" w:hAnsi="Arial" w:cs="Arial"/>
          <w:sz w:val="28"/>
          <w:szCs w:val="28"/>
          <w:shd w:val="clear" w:color="auto" w:fill="FFFFFF"/>
        </w:rPr>
        <w:t>123</w:t>
      </w:r>
      <w:r w:rsidRPr="0071587B">
        <w:rPr>
          <w:rFonts w:ascii="Arial" w:hAnsi="Arial" w:cs="Arial"/>
          <w:sz w:val="28"/>
          <w:szCs w:val="28"/>
          <w:lang w:val="en-US"/>
        </w:rPr>
        <w:t>.</w:t>
      </w:r>
      <w:r>
        <w:rPr>
          <w:rFonts w:ascii="Arial" w:hAnsi="Arial" w:cs="Arial"/>
          <w:sz w:val="28"/>
          <w:szCs w:val="28"/>
          <w:lang w:val="en-US"/>
        </w:rPr>
        <w:t xml:space="preserve">  Ask for</w:t>
      </w:r>
      <w:r w:rsidR="005B14C0">
        <w:rPr>
          <w:rFonts w:ascii="Arial" w:hAnsi="Arial" w:cs="Arial"/>
          <w:sz w:val="28"/>
          <w:szCs w:val="28"/>
          <w:lang w:val="en-US"/>
        </w:rPr>
        <w:t xml:space="preserve"> a copy. </w:t>
      </w:r>
    </w:p>
    <w:p w14:paraId="085218E9" w14:textId="50925991" w:rsidR="00CB6E51" w:rsidRDefault="00CB6E51" w:rsidP="002C2E86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C15B286" w14:textId="77777777" w:rsidR="00C6653F" w:rsidRPr="00D26691" w:rsidRDefault="00741EEA" w:rsidP="00C6653F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 w:rsidRPr="00D26691">
        <w:rPr>
          <w:rFonts w:ascii="Arial" w:hAnsi="Arial" w:cs="Arial"/>
          <w:b/>
          <w:bCs/>
          <w:noProof/>
          <w:sz w:val="40"/>
          <w:szCs w:val="40"/>
        </w:rPr>
        <w:lastRenderedPageBreak/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6AD7AC53" wp14:editId="3D0F0981">
                <wp:simplePos x="0" y="0"/>
                <wp:positionH relativeFrom="column">
                  <wp:posOffset>-161925</wp:posOffset>
                </wp:positionH>
                <wp:positionV relativeFrom="paragraph">
                  <wp:posOffset>-228600</wp:posOffset>
                </wp:positionV>
                <wp:extent cx="1962150" cy="6858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2150" cy="685800"/>
                          <a:chOff x="0" y="0"/>
                          <a:chExt cx="1962150" cy="685800"/>
                        </a:xfrm>
                      </wpg:grpSpPr>
                      <pic:pic xmlns:pic="http://schemas.openxmlformats.org/drawingml/2006/picture">
                        <pic:nvPicPr>
                          <pic:cNvPr id="1850" name="Picture 1850" descr="A picture containing text, ligh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62075" y="0"/>
                            <a:ext cx="60007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1" name="Picture 1811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6083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A8DA90" id="Group 2" o:spid="_x0000_s1026" alt="&quot;&quot;" style="position:absolute;margin-left:-12.75pt;margin-top:-18pt;width:154.5pt;height:54pt;z-index:251783168" coordsize="19621,6858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">
                <v:shape id="Picture 1850" o:spid="_x0000_s1027" type="#_x0000_t75" alt="A picture containing text, light&#10;&#10;Description automatically generated" style="position:absolute;left:13620;width:6001;height:685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">
                  <v:imagedata r:id="rId41" o:title="A picture containing text, light&#10;&#10;Description automatically generated"/>
                </v:shape>
                <v:shape id="Picture 1811" o:spid="_x0000_s1028" type="#_x0000_t75" style="position:absolute;width:13430;height:608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">
                  <v:imagedata r:id="rId42" o:title=""/>
                </v:shape>
              </v:group>
            </w:pict>
          </mc:Fallback>
        </mc:AlternateContent>
      </w:r>
      <w:r w:rsidR="00D26691">
        <w:rPr>
          <w:rFonts w:ascii="Arial" w:hAnsi="Arial" w:cs="Arial"/>
          <w:b/>
          <w:bCs/>
          <w:noProof/>
          <w:sz w:val="40"/>
          <w:szCs w:val="40"/>
        </w:rPr>
        <w:t>You can j</w:t>
      </w:r>
      <w:r w:rsidR="00D26691" w:rsidRPr="00D26691">
        <w:rPr>
          <w:rFonts w:ascii="Arial" w:hAnsi="Arial" w:cs="Arial"/>
          <w:b/>
          <w:bCs/>
          <w:noProof/>
          <w:sz w:val="40"/>
          <w:szCs w:val="40"/>
        </w:rPr>
        <w:t>oin</w:t>
      </w:r>
      <w:r w:rsidR="00834D35" w:rsidRPr="00D26691">
        <w:rPr>
          <w:rFonts w:ascii="Arial" w:hAnsi="Arial" w:cs="Arial"/>
          <w:b/>
          <w:bCs/>
          <w:sz w:val="40"/>
          <w:szCs w:val="40"/>
        </w:rPr>
        <w:t xml:space="preserve"> WWDA</w:t>
      </w:r>
    </w:p>
    <w:p w14:paraId="776E9D3C" w14:textId="56E35712" w:rsidR="00C6653F" w:rsidRDefault="00C6653F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69930FD7" w14:textId="47CC0E44" w:rsidR="00C6653F" w:rsidRDefault="00C6653F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753E5DF" w14:textId="081352BB" w:rsidR="00741EEA" w:rsidRDefault="00741EEA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6F283E3" w14:textId="45622D01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DA18306" w14:textId="49F41A38" w:rsidR="00D26691" w:rsidRDefault="00AD782F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5C64409" wp14:editId="04EC81B8">
                <wp:simplePos x="0" y="0"/>
                <wp:positionH relativeFrom="column">
                  <wp:posOffset>476250</wp:posOffset>
                </wp:positionH>
                <wp:positionV relativeFrom="paragraph">
                  <wp:posOffset>227965</wp:posOffset>
                </wp:positionV>
                <wp:extent cx="1009650" cy="809625"/>
                <wp:effectExtent l="38100" t="38100" r="38100" b="66675"/>
                <wp:wrapNone/>
                <wp:docPr id="229" name="Straight Connector 2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9650" cy="809625"/>
                        </a:xfrm>
                        <a:prstGeom prst="line">
                          <a:avLst/>
                        </a:prstGeom>
                        <a:ln w="1016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E6EE98" id="Straight Connector 229" o:spid="_x0000_s1026" alt="&quot;&quot;" style="position:absolute;flip:x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5pt,17.95pt" to="117pt,8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" strokecolor="red" strokeweight="8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73088" behindDoc="0" locked="0" layoutInCell="1" allowOverlap="1" wp14:anchorId="68F7B769" wp14:editId="003919E2">
            <wp:simplePos x="0" y="0"/>
            <wp:positionH relativeFrom="column">
              <wp:posOffset>333375</wp:posOffset>
            </wp:positionH>
            <wp:positionV relativeFrom="paragraph">
              <wp:posOffset>93980</wp:posOffset>
            </wp:positionV>
            <wp:extent cx="1439545" cy="851535"/>
            <wp:effectExtent l="0" t="0" r="8255" b="5715"/>
            <wp:wrapNone/>
            <wp:docPr id="228" name="Picture 2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A626C" w14:textId="03FC0C99" w:rsidR="00D26691" w:rsidRPr="00741EEA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 is free.</w:t>
      </w:r>
      <w:r w:rsidR="00D36B53" w:rsidRPr="00D36B53">
        <w:rPr>
          <w:rFonts w:ascii="Arial" w:hAnsi="Arial" w:cs="Arial"/>
          <w:noProof/>
          <w:sz w:val="28"/>
          <w:szCs w:val="28"/>
        </w:rPr>
        <w:t xml:space="preserve"> </w:t>
      </w:r>
    </w:p>
    <w:p w14:paraId="49D38D7C" w14:textId="2D7DEE33" w:rsidR="00C6653F" w:rsidRDefault="00C6653F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C79F9CA" w14:textId="3E5B9A6C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97E505E" w14:textId="77777777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500A641" w14:textId="584BB0E7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395EDCC" w14:textId="075C0410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C223723" w14:textId="00672D26" w:rsidR="00D26691" w:rsidRDefault="00B53030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99552" behindDoc="0" locked="0" layoutInCell="1" allowOverlap="1" wp14:anchorId="7FB49FF8" wp14:editId="29A2A2C2">
            <wp:simplePos x="0" y="0"/>
            <wp:positionH relativeFrom="column">
              <wp:posOffset>-55100</wp:posOffset>
            </wp:positionH>
            <wp:positionV relativeFrom="paragraph">
              <wp:posOffset>61595</wp:posOffset>
            </wp:positionV>
            <wp:extent cx="1800000" cy="1506049"/>
            <wp:effectExtent l="0" t="0" r="0" b="0"/>
            <wp:wrapNone/>
            <wp:docPr id="230" name="Picture 2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506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6691">
        <w:rPr>
          <w:rFonts w:ascii="Arial" w:hAnsi="Arial" w:cs="Arial"/>
          <w:sz w:val="28"/>
          <w:szCs w:val="28"/>
        </w:rPr>
        <w:t xml:space="preserve">You meet other women and girls with disability. </w:t>
      </w:r>
    </w:p>
    <w:p w14:paraId="39033F55" w14:textId="4511284D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tell government </w:t>
      </w:r>
    </w:p>
    <w:p w14:paraId="6B14CA83" w14:textId="50AB4F44" w:rsidR="00D26691" w:rsidRPr="00D26691" w:rsidRDefault="00D26691" w:rsidP="00D26691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</w:t>
      </w:r>
      <w:r w:rsidRPr="00D26691">
        <w:rPr>
          <w:rFonts w:ascii="Arial" w:hAnsi="Arial" w:cs="Arial"/>
          <w:sz w:val="28"/>
          <w:szCs w:val="28"/>
        </w:rPr>
        <w:t>bout women and girls with disability</w:t>
      </w:r>
    </w:p>
    <w:p w14:paraId="5973B09E" w14:textId="570CB945" w:rsidR="00D26691" w:rsidRPr="00D26691" w:rsidRDefault="00D26691" w:rsidP="00D26691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D26691">
        <w:rPr>
          <w:rFonts w:ascii="Arial" w:hAnsi="Arial" w:cs="Arial"/>
          <w:sz w:val="28"/>
          <w:szCs w:val="28"/>
        </w:rPr>
        <w:t>what needs to be better</w:t>
      </w:r>
      <w:r>
        <w:rPr>
          <w:rFonts w:ascii="Arial" w:hAnsi="Arial" w:cs="Arial"/>
          <w:sz w:val="28"/>
          <w:szCs w:val="28"/>
        </w:rPr>
        <w:t>.</w:t>
      </w:r>
    </w:p>
    <w:p w14:paraId="795B9864" w14:textId="77777777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ike we are writing reports to the </w:t>
      </w:r>
    </w:p>
    <w:p w14:paraId="10CC3D56" w14:textId="2E687BA1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ability Royal Commission.</w:t>
      </w:r>
    </w:p>
    <w:p w14:paraId="42024FC6" w14:textId="77777777" w:rsidR="00D36B53" w:rsidRDefault="00D36B53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360C506" w14:textId="77777777" w:rsidR="00D36B53" w:rsidRDefault="00D36B53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A1DDF56" w14:textId="77777777" w:rsidR="00D36B53" w:rsidRDefault="00D36B53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F65DEF6" w14:textId="23160670" w:rsidR="00D36B53" w:rsidRDefault="00B53030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anchor distT="0" distB="0" distL="114300" distR="114300" simplePos="0" relativeHeight="251800576" behindDoc="0" locked="0" layoutInCell="1" allowOverlap="1" wp14:anchorId="50F77F2B" wp14:editId="7BEE9A5D">
            <wp:simplePos x="0" y="0"/>
            <wp:positionH relativeFrom="column">
              <wp:posOffset>-38100</wp:posOffset>
            </wp:positionH>
            <wp:positionV relativeFrom="paragraph">
              <wp:posOffset>0</wp:posOffset>
            </wp:positionV>
            <wp:extent cx="1080000" cy="1034651"/>
            <wp:effectExtent l="0" t="0" r="6350" b="0"/>
            <wp:wrapNone/>
            <wp:docPr id="231" name="Picture 2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34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6B53">
        <w:rPr>
          <w:rFonts w:ascii="Arial" w:hAnsi="Arial" w:cs="Arial"/>
          <w:sz w:val="28"/>
          <w:szCs w:val="28"/>
        </w:rPr>
        <w:t>We also help each other. Like</w:t>
      </w:r>
    </w:p>
    <w:p w14:paraId="05A6B16A" w14:textId="545B7CE0" w:rsidR="00D36B53" w:rsidRDefault="00D36B53" w:rsidP="00D36B53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nd out about new groups we can join</w:t>
      </w:r>
    </w:p>
    <w:p w14:paraId="53588A52" w14:textId="5A2584DD" w:rsidR="00D26691" w:rsidRDefault="00BB0E6B" w:rsidP="00D36B53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25983" behindDoc="0" locked="0" layoutInCell="1" allowOverlap="1" wp14:anchorId="158634BD" wp14:editId="0BA4CBD0">
            <wp:simplePos x="0" y="0"/>
            <wp:positionH relativeFrom="column">
              <wp:posOffset>628767</wp:posOffset>
            </wp:positionH>
            <wp:positionV relativeFrom="paragraph">
              <wp:posOffset>93980</wp:posOffset>
            </wp:positionV>
            <wp:extent cx="1092589" cy="1080000"/>
            <wp:effectExtent l="0" t="0" r="0" b="6350"/>
            <wp:wrapNone/>
            <wp:docPr id="232" name="Picture 2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589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6B53">
        <w:rPr>
          <w:rFonts w:ascii="Arial" w:hAnsi="Arial" w:cs="Arial"/>
          <w:sz w:val="28"/>
          <w:szCs w:val="28"/>
        </w:rPr>
        <w:t>m</w:t>
      </w:r>
      <w:r w:rsidR="00D26691">
        <w:rPr>
          <w:rFonts w:ascii="Arial" w:hAnsi="Arial" w:cs="Arial"/>
          <w:sz w:val="28"/>
          <w:szCs w:val="28"/>
        </w:rPr>
        <w:t xml:space="preserve">ake </w:t>
      </w:r>
      <w:r w:rsidR="00D36B53">
        <w:rPr>
          <w:rFonts w:ascii="Arial" w:hAnsi="Arial" w:cs="Arial"/>
          <w:sz w:val="28"/>
          <w:szCs w:val="28"/>
        </w:rPr>
        <w:t xml:space="preserve">new </w:t>
      </w:r>
      <w:r w:rsidR="00D26691">
        <w:rPr>
          <w:rFonts w:ascii="Arial" w:hAnsi="Arial" w:cs="Arial"/>
          <w:sz w:val="28"/>
          <w:szCs w:val="28"/>
        </w:rPr>
        <w:t>friends</w:t>
      </w:r>
    </w:p>
    <w:p w14:paraId="58F8129D" w14:textId="33DDAC3E" w:rsidR="00D36B53" w:rsidRDefault="00D36B53" w:rsidP="00D36B53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nd new ways to do things.</w:t>
      </w:r>
    </w:p>
    <w:p w14:paraId="56B44EC9" w14:textId="0C13CEF2" w:rsidR="00D36B53" w:rsidRDefault="00D36B53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6AD7BB8" w14:textId="6B1440AD" w:rsidR="00D26691" w:rsidRDefault="00D26691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5192238" w14:textId="4B8E771A" w:rsidR="00D36B53" w:rsidRDefault="00D36B53" w:rsidP="00D2669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3E7BAD8" w14:textId="7C01CEE3" w:rsidR="00C6653F" w:rsidRDefault="00C6653F" w:rsidP="00D26691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6A9D9B71" w14:textId="48C44172" w:rsidR="00C6653F" w:rsidRDefault="00D26691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73681A2B" wp14:editId="4C2B9EF0">
                <wp:simplePos x="0" y="0"/>
                <wp:positionH relativeFrom="column">
                  <wp:posOffset>176530</wp:posOffset>
                </wp:positionH>
                <wp:positionV relativeFrom="paragraph">
                  <wp:posOffset>59690</wp:posOffset>
                </wp:positionV>
                <wp:extent cx="1619885" cy="1541145"/>
                <wp:effectExtent l="0" t="0" r="0" b="1905"/>
                <wp:wrapNone/>
                <wp:docPr id="93" name="Group 9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541145"/>
                          <a:chOff x="0" y="0"/>
                          <a:chExt cx="1619885" cy="1541145"/>
                        </a:xfrm>
                      </wpg:grpSpPr>
                      <wpg:grpSp>
                        <wpg:cNvPr id="97" name="Group 97"/>
                        <wpg:cNvGrpSpPr/>
                        <wpg:grpSpPr>
                          <a:xfrm>
                            <a:off x="0" y="0"/>
                            <a:ext cx="1619885" cy="1541145"/>
                            <a:chOff x="0" y="0"/>
                            <a:chExt cx="1619885" cy="1541145"/>
                          </a:xfrm>
                        </wpg:grpSpPr>
                        <pic:pic xmlns:pic="http://schemas.openxmlformats.org/drawingml/2006/picture">
                          <pic:nvPicPr>
                            <pic:cNvPr id="98" name="Picture 9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633" t="7397" r="11229" b="20385"/>
                            <a:stretch/>
                          </pic:blipFill>
                          <pic:spPr bwMode="auto">
                            <a:xfrm>
                              <a:off x="0" y="0"/>
                              <a:ext cx="1619885" cy="15411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9" name="Picture 9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38125" y="57150"/>
                              <a:ext cx="1143635" cy="914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00" name="Oval 100"/>
                        <wps:cNvSpPr/>
                        <wps:spPr>
                          <a:xfrm>
                            <a:off x="1000125" y="57150"/>
                            <a:ext cx="271463" cy="190500"/>
                          </a:xfrm>
                          <a:prstGeom prst="ellipse">
                            <a:avLst/>
                          </a:prstGeom>
                          <a:noFill/>
                          <a:ln w="762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147275" id="Group 93" o:spid="_x0000_s1026" alt="&quot;&quot;" style="position:absolute;margin-left:13.9pt;margin-top:4.7pt;width:127.55pt;height:121.35pt;z-index:251778048" coordsize="16198,1541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">
                <v:group id="Group 97" o:spid="_x0000_s1027" style="position:absolute;width:16198;height:15411" coordsize="16198,154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">
                  <v:shape id="Picture 98" o:spid="_x0000_s1028" type="#_x0000_t75" style="position:absolute;width:16198;height:1541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">
                    <v:imagedata r:id="rId49" o:title="" croptop="4848f" cropbottom="13360f" cropleft="8279f" cropright="7359f"/>
                  </v:shape>
                  <v:shape id="Picture 99" o:spid="_x0000_s1029" type="#_x0000_t75" style="position:absolute;left:2381;top:571;width:11436;height:914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">
                    <v:imagedata r:id="rId50" o:title=""/>
                  </v:shape>
                </v:group>
                <v:oval id="Oval 100" o:spid="_x0000_s1030" style="position:absolute;left:10001;top:571;width:2714;height:190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" filled="f" strokecolor="#00b050" strokeweight="6pt">
                  <v:stroke joinstyle="miter"/>
                </v:oval>
              </v:group>
            </w:pict>
          </mc:Fallback>
        </mc:AlternateContent>
      </w:r>
      <w:r w:rsidR="00C6653F">
        <w:rPr>
          <w:rFonts w:ascii="Arial" w:hAnsi="Arial" w:cs="Arial"/>
          <w:sz w:val="28"/>
          <w:szCs w:val="28"/>
        </w:rPr>
        <w:t xml:space="preserve">Go to </w:t>
      </w:r>
      <w:r w:rsidR="00741EEA">
        <w:rPr>
          <w:rFonts w:ascii="Arial" w:hAnsi="Arial" w:cs="Arial"/>
          <w:sz w:val="28"/>
          <w:szCs w:val="28"/>
        </w:rPr>
        <w:tab/>
      </w:r>
      <w:r w:rsidR="00741EEA">
        <w:rPr>
          <w:rFonts w:ascii="Arial" w:hAnsi="Arial" w:cs="Arial"/>
          <w:sz w:val="28"/>
          <w:szCs w:val="28"/>
        </w:rPr>
        <w:tab/>
      </w:r>
      <w:r w:rsidR="00C6653F" w:rsidRPr="00EB0B44">
        <w:rPr>
          <w:rFonts w:ascii="Arial" w:hAnsi="Arial" w:cs="Arial"/>
          <w:sz w:val="28"/>
          <w:szCs w:val="28"/>
        </w:rPr>
        <w:t>www.wwda.org.au</w:t>
      </w:r>
    </w:p>
    <w:p w14:paraId="72A9F057" w14:textId="7334B9AE" w:rsidR="00C6653F" w:rsidRDefault="00C6653F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ind the button at the top called </w:t>
      </w:r>
      <w:r>
        <w:rPr>
          <w:rFonts w:ascii="Arial" w:hAnsi="Arial" w:cs="Arial"/>
          <w:b/>
          <w:bCs/>
          <w:sz w:val="28"/>
          <w:szCs w:val="28"/>
        </w:rPr>
        <w:t>J</w:t>
      </w:r>
      <w:r w:rsidRPr="00EB0B44">
        <w:rPr>
          <w:rFonts w:ascii="Arial" w:hAnsi="Arial" w:cs="Arial"/>
          <w:b/>
          <w:bCs/>
          <w:sz w:val="28"/>
          <w:szCs w:val="28"/>
        </w:rPr>
        <w:t>oin WWDA</w:t>
      </w:r>
      <w:r w:rsidR="00741EEA" w:rsidRPr="00741EEA">
        <w:rPr>
          <w:rFonts w:ascii="Arial" w:hAnsi="Arial" w:cs="Arial"/>
          <w:sz w:val="28"/>
          <w:szCs w:val="28"/>
        </w:rPr>
        <w:t>.</w:t>
      </w:r>
    </w:p>
    <w:p w14:paraId="0E16072B" w14:textId="7E1DB7BC" w:rsidR="005B14C0" w:rsidRDefault="005B14C0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51EB390" w14:textId="15DB765A" w:rsidR="005B14C0" w:rsidRDefault="005B14C0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F5828C6" w14:textId="1420F1C0" w:rsidR="005B14C0" w:rsidRDefault="005B14C0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236F093" w14:textId="6BC72698" w:rsidR="005B14C0" w:rsidRDefault="005B14C0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2207666" w14:textId="426B1786" w:rsidR="00D26691" w:rsidRDefault="00D26691" w:rsidP="00C6653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C762905" w14:textId="756C91D8" w:rsidR="00C6653F" w:rsidRDefault="00C6653F" w:rsidP="00C6653F">
      <w:pPr>
        <w:spacing w:after="0"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02E5D204" w14:textId="4AF0EA7F" w:rsidR="00BB0E6B" w:rsidRDefault="006A0264" w:rsidP="00BB0E6B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noProof/>
          <w:color w:val="000000" w:themeColor="text1"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7343E87D" wp14:editId="407D35C1">
                <wp:simplePos x="0" y="0"/>
                <wp:positionH relativeFrom="column">
                  <wp:posOffset>200025</wp:posOffset>
                </wp:positionH>
                <wp:positionV relativeFrom="paragraph">
                  <wp:posOffset>28575</wp:posOffset>
                </wp:positionV>
                <wp:extent cx="1518920" cy="1285875"/>
                <wp:effectExtent l="0" t="0" r="43180" b="85725"/>
                <wp:wrapNone/>
                <wp:docPr id="1794" name="Group 17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18920" cy="1285875"/>
                          <a:chOff x="-1" y="0"/>
                          <a:chExt cx="1518920" cy="1285875"/>
                        </a:xfrm>
                      </wpg:grpSpPr>
                      <pic:pic xmlns:pic="http://schemas.openxmlformats.org/drawingml/2006/picture">
                        <pic:nvPicPr>
                          <pic:cNvPr id="62" name="Picture 62" descr="A person and person dancing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440000" cy="12065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Straight Connector 63"/>
                        <wps:cNvCnPr/>
                        <wps:spPr>
                          <a:xfrm flipH="1">
                            <a:off x="66653" y="76200"/>
                            <a:ext cx="1452266" cy="1209675"/>
                          </a:xfrm>
                          <a:prstGeom prst="line">
                            <a:avLst/>
                          </a:prstGeom>
                          <a:ln w="1270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D6AC1A" id="Group 1794" o:spid="_x0000_s1026" alt="&quot;&quot;" style="position:absolute;margin-left:15.75pt;margin-top:2.25pt;width:119.6pt;height:101.25pt;z-index:251708416;mso-width-relative:margin;mso-height-relative:margin" coordorigin="" coordsize="15189,12858" o:gfxdata="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">
                <v:shape id="Picture 62" o:spid="_x0000_s1027" type="#_x0000_t75" alt="A person and person dancing&#10;&#10;Description automatically generated with low confidence" style="position:absolute;width:14399;height:120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">
                  <v:imagedata r:id="rId52" o:title="A person and person dancing&#10;&#10;Description automatically generated with low confidence"/>
                </v:shape>
                <v:line id="Straight Connector 63" o:spid="_x0000_s1028" style="position:absolute;flip:x;visibility:visible;mso-wrap-style:square" from="666,762" to="15189,128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" strokecolor="red" strokeweight="10pt">
                  <v:stroke joinstyle="miter"/>
                </v:line>
              </v:group>
            </w:pict>
          </mc:Fallback>
        </mc:AlternateContent>
      </w:r>
      <w:r w:rsidR="0039205C">
        <w:rPr>
          <w:rFonts w:ascii="Arial" w:eastAsia="Times New Roman" w:hAnsi="Arial" w:cs="Arial"/>
          <w:noProof/>
          <w:color w:val="000000" w:themeColor="text1"/>
          <w:sz w:val="28"/>
          <w:szCs w:val="28"/>
          <w:lang w:val="en-US"/>
        </w:rPr>
        <w:t>Every person</w:t>
      </w:r>
      <w:r w:rsidR="00B359C2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has rights. Like </w:t>
      </w:r>
      <w:r w:rsidR="00BB0E6B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the right</w:t>
      </w:r>
    </w:p>
    <w:p w14:paraId="670EA4CE" w14:textId="69E68107" w:rsidR="00703EB4" w:rsidRDefault="00741EEA" w:rsidP="00BB0E6B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to </w:t>
      </w:r>
      <w:r w:rsidR="00B359C2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b</w:t>
      </w:r>
      <w:r w:rsidR="00703EB4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e safe from violence</w:t>
      </w:r>
    </w:p>
    <w:p w14:paraId="760E62F3" w14:textId="0465532B" w:rsidR="0039205C" w:rsidRDefault="0039205C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3CADB44D" w14:textId="1D09507C" w:rsidR="0039205C" w:rsidRDefault="0039205C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2C2FA17B" w14:textId="30FBEB0E" w:rsidR="0070019E" w:rsidRDefault="0070019E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6C86771E" w14:textId="4B75476F" w:rsidR="0070019E" w:rsidRDefault="00BB0E6B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801600" behindDoc="0" locked="0" layoutInCell="1" allowOverlap="1" wp14:anchorId="1E8DBFC8" wp14:editId="1E83FB6A">
            <wp:simplePos x="0" y="0"/>
            <wp:positionH relativeFrom="column">
              <wp:posOffset>269854</wp:posOffset>
            </wp:positionH>
            <wp:positionV relativeFrom="paragraph">
              <wp:posOffset>276860</wp:posOffset>
            </wp:positionV>
            <wp:extent cx="1440000" cy="1350361"/>
            <wp:effectExtent l="0" t="0" r="8255" b="2540"/>
            <wp:wrapNone/>
            <wp:docPr id="236" name="Picture 2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0" t="3656" r="8099" b="18735"/>
                    <a:stretch/>
                  </pic:blipFill>
                  <pic:spPr bwMode="auto">
                    <a:xfrm>
                      <a:off x="0" y="0"/>
                      <a:ext cx="1440000" cy="1350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30D236" w14:textId="77777777" w:rsidR="00BB0E6B" w:rsidRPr="0070019E" w:rsidRDefault="00BB0E6B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3DC87E9C" w14:textId="1760D4C5" w:rsidR="00703EB4" w:rsidRDefault="00741EEA" w:rsidP="00E15E59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to </w:t>
      </w:r>
      <w:r w:rsidR="00703EB4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go to school</w:t>
      </w:r>
    </w:p>
    <w:p w14:paraId="4B97E181" w14:textId="6EEAB574" w:rsidR="0070019E" w:rsidRDefault="0070019E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3D4007EB" w14:textId="510C6728" w:rsidR="0039205C" w:rsidRDefault="0039205C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63DE5786" w14:textId="77777777" w:rsidR="00741EEA" w:rsidRDefault="00741EEA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208F69DD" w14:textId="265ADBB7" w:rsidR="0070019E" w:rsidRDefault="001A1D4D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 w:rsidRPr="001A1D4D">
        <w:rPr>
          <w:rFonts w:ascii="Arial" w:eastAsia="Times New Roman" w:hAnsi="Arial" w:cs="Arial"/>
          <w:noProof/>
          <w:color w:val="000000" w:themeColor="text1"/>
          <w:sz w:val="28"/>
          <w:szCs w:val="28"/>
          <w:lang w:val="en-US"/>
        </w:rPr>
        <w:drawing>
          <wp:anchor distT="0" distB="0" distL="114300" distR="114300" simplePos="0" relativeHeight="251703296" behindDoc="0" locked="0" layoutInCell="1" allowOverlap="1" wp14:anchorId="16D1E96E" wp14:editId="4850E43A">
            <wp:simplePos x="0" y="0"/>
            <wp:positionH relativeFrom="column">
              <wp:posOffset>713740</wp:posOffset>
            </wp:positionH>
            <wp:positionV relativeFrom="paragraph">
              <wp:posOffset>356870</wp:posOffset>
            </wp:positionV>
            <wp:extent cx="1004769" cy="1260000"/>
            <wp:effectExtent l="0" t="0" r="5080" b="0"/>
            <wp:wrapNone/>
            <wp:docPr id="59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769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DA29F" w14:textId="5C7DB6B5" w:rsidR="0070019E" w:rsidRPr="0070019E" w:rsidRDefault="0070019E" w:rsidP="0070019E">
      <w:pPr>
        <w:spacing w:after="0" w:line="480" w:lineRule="auto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08BC889E" w14:textId="24664EFC" w:rsidR="00703EB4" w:rsidRPr="00703EB4" w:rsidRDefault="00741EEA" w:rsidP="00E15E59">
      <w:pPr>
        <w:pStyle w:val="ListParagraph"/>
        <w:numPr>
          <w:ilvl w:val="0"/>
          <w:numId w:val="5"/>
        </w:numPr>
        <w:spacing w:after="0" w:line="480" w:lineRule="auto"/>
        <w:ind w:left="3119" w:hanging="284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to </w:t>
      </w:r>
      <w:r w:rsidR="00703EB4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make </w:t>
      </w:r>
      <w:r w:rsidR="00BB0E6B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your</w:t>
      </w:r>
      <w:r w:rsidR="00703EB4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own choices.</w:t>
      </w:r>
    </w:p>
    <w:p w14:paraId="6672079B" w14:textId="77777777" w:rsidR="00531F10" w:rsidRDefault="00531F10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2D8FBBAC" w14:textId="77777777" w:rsidR="00531F10" w:rsidRDefault="00531F10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1885BA76" w14:textId="77777777" w:rsidR="00531F10" w:rsidRDefault="00531F10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</w:p>
    <w:p w14:paraId="3B1EA6C5" w14:textId="34F481C7" w:rsidR="000233CD" w:rsidRDefault="000233CD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bookmarkStart w:id="1" w:name="_Hlk70594957"/>
    </w:p>
    <w:p w14:paraId="45545EB4" w14:textId="23236E9C" w:rsidR="00671460" w:rsidRDefault="00FD1EF0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 w:rsidRPr="00650572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803648" behindDoc="0" locked="0" layoutInCell="1" allowOverlap="1" wp14:anchorId="2EB2E285" wp14:editId="6250734A">
            <wp:simplePos x="0" y="0"/>
            <wp:positionH relativeFrom="column">
              <wp:posOffset>99060</wp:posOffset>
            </wp:positionH>
            <wp:positionV relativeFrom="paragraph">
              <wp:posOffset>390525</wp:posOffset>
            </wp:positionV>
            <wp:extent cx="1619885" cy="1366520"/>
            <wp:effectExtent l="0" t="0" r="0" b="5080"/>
            <wp:wrapNone/>
            <wp:docPr id="7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8324EF" w14:textId="16A6D4CA" w:rsidR="00F056A3" w:rsidRDefault="00780268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WWDA want</w:t>
      </w:r>
      <w:r w:rsidR="005E1C53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s</w:t>
      </w: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</w:t>
      </w:r>
      <w:r w:rsidR="00703EB4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all </w:t>
      </w:r>
    </w:p>
    <w:p w14:paraId="7CBF53EE" w14:textId="77777777" w:rsidR="00FD1EF0" w:rsidRDefault="00F056A3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w</w:t>
      </w:r>
      <w:r w:rsidR="00780268" w:rsidRPr="0084618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omen and girls with disability</w:t>
      </w: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to</w:t>
      </w:r>
      <w:r w:rsidR="00780268" w:rsidRPr="0084618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have </w:t>
      </w:r>
      <w:r w:rsidR="00780268" w:rsidRPr="002B0EAA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the </w:t>
      </w:r>
    </w:p>
    <w:p w14:paraId="676AE255" w14:textId="1C1C1787" w:rsidR="00780268" w:rsidRPr="00846187" w:rsidRDefault="00780268" w:rsidP="00780268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 w:rsidRPr="002B0EAA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sa</w:t>
      </w:r>
      <w:r w:rsidR="002B0EAA" w:rsidRPr="002B0EAA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me </w:t>
      </w:r>
      <w:r w:rsidRPr="002B0EAA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rights</w:t>
      </w:r>
      <w:r w:rsidRPr="00846187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5F3230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t</w:t>
      </w:r>
      <w:r w:rsidR="002B0EAA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oo</w:t>
      </w:r>
      <w:r w:rsidRPr="0084618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. </w:t>
      </w:r>
    </w:p>
    <w:bookmarkEnd w:id="1"/>
    <w:p w14:paraId="17C8831A" w14:textId="5880917C" w:rsidR="00B94842" w:rsidRDefault="0039205C" w:rsidP="00B94842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39205C">
        <w:rPr>
          <w:rFonts w:ascii="Arial" w:hAnsi="Arial" w:cs="Arial"/>
          <w:noProof/>
          <w:sz w:val="28"/>
          <w:szCs w:val="28"/>
        </w:rPr>
        <w:lastRenderedPageBreak/>
        <w:drawing>
          <wp:anchor distT="0" distB="0" distL="114300" distR="114300" simplePos="0" relativeHeight="251729920" behindDoc="0" locked="0" layoutInCell="1" allowOverlap="1" wp14:anchorId="306EED60" wp14:editId="092C52AA">
            <wp:simplePos x="0" y="0"/>
            <wp:positionH relativeFrom="column">
              <wp:posOffset>157480</wp:posOffset>
            </wp:positionH>
            <wp:positionV relativeFrom="paragraph">
              <wp:posOffset>-602615</wp:posOffset>
            </wp:positionV>
            <wp:extent cx="1590874" cy="1440000"/>
            <wp:effectExtent l="0" t="0" r="0" b="8255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74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1F38">
        <w:rPr>
          <w:rFonts w:ascii="Arial" w:hAnsi="Arial" w:cs="Arial"/>
          <w:sz w:val="28"/>
          <w:szCs w:val="28"/>
        </w:rPr>
        <w:t>Lots of women and girls have a disability.</w:t>
      </w:r>
    </w:p>
    <w:p w14:paraId="49ADB792" w14:textId="03CE7D2B" w:rsidR="0039205C" w:rsidRDefault="0039205C" w:rsidP="00B94842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0C26C17" w14:textId="36B53E2C" w:rsidR="0039205C" w:rsidRDefault="0039205C" w:rsidP="00B94842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3E0FE5C" w14:textId="60A40B00" w:rsidR="0039205C" w:rsidRDefault="0039205C" w:rsidP="00B94842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046D685" w14:textId="77777777" w:rsidR="00741EEA" w:rsidRDefault="00741EEA" w:rsidP="00B94842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D1D6E58" w14:textId="7B93CDA6" w:rsidR="00E51F38" w:rsidRDefault="0039205C" w:rsidP="00B94842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BE6547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12512" behindDoc="0" locked="0" layoutInCell="1" allowOverlap="1" wp14:anchorId="22B48A6A" wp14:editId="046BF01F">
            <wp:simplePos x="0" y="0"/>
            <wp:positionH relativeFrom="column">
              <wp:posOffset>259715</wp:posOffset>
            </wp:positionH>
            <wp:positionV relativeFrom="paragraph">
              <wp:posOffset>26035</wp:posOffset>
            </wp:positionV>
            <wp:extent cx="1440000" cy="881184"/>
            <wp:effectExtent l="0" t="0" r="8255" b="0"/>
            <wp:wrapNone/>
            <wp:docPr id="1799" name="Picture 17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" name="Picture 17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811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1F38">
        <w:rPr>
          <w:rFonts w:ascii="Arial" w:hAnsi="Arial" w:cs="Arial"/>
          <w:sz w:val="28"/>
          <w:szCs w:val="28"/>
        </w:rPr>
        <w:t>We are all over Australia. We live in</w:t>
      </w:r>
    </w:p>
    <w:p w14:paraId="152C5192" w14:textId="575A20D4" w:rsidR="00E51F38" w:rsidRDefault="00E51F38" w:rsidP="00E51F3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ities</w:t>
      </w:r>
    </w:p>
    <w:p w14:paraId="37AA5C9A" w14:textId="5C1C14D7" w:rsidR="00FD1EF0" w:rsidRDefault="00FD1EF0" w:rsidP="00E51F3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urbs</w:t>
      </w:r>
    </w:p>
    <w:p w14:paraId="6D6A3327" w14:textId="3BED2A49" w:rsidR="0039205C" w:rsidRDefault="0039205C" w:rsidP="0039205C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0A3FA15C" w14:textId="572DCF54" w:rsidR="0039205C" w:rsidRPr="0039205C" w:rsidRDefault="00741EEA" w:rsidP="0039205C">
      <w:pPr>
        <w:spacing w:after="0" w:line="480" w:lineRule="auto"/>
        <w:rPr>
          <w:rFonts w:ascii="Arial" w:hAnsi="Arial" w:cs="Arial"/>
          <w:sz w:val="28"/>
          <w:szCs w:val="28"/>
        </w:rPr>
      </w:pPr>
      <w:r w:rsidRPr="00EA684B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1104" behindDoc="0" locked="0" layoutInCell="1" allowOverlap="1" wp14:anchorId="0BE4364F" wp14:editId="3BE776C1">
            <wp:simplePos x="0" y="0"/>
            <wp:positionH relativeFrom="column">
              <wp:posOffset>-358775</wp:posOffset>
            </wp:positionH>
            <wp:positionV relativeFrom="paragraph">
              <wp:posOffset>434340</wp:posOffset>
            </wp:positionV>
            <wp:extent cx="1080000" cy="922260"/>
            <wp:effectExtent l="0" t="0" r="635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92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DAF107" w14:textId="05417B47" w:rsidR="0039205C" w:rsidRDefault="00741EEA" w:rsidP="0039205C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5200" behindDoc="0" locked="0" layoutInCell="1" allowOverlap="1" wp14:anchorId="016E8926" wp14:editId="39C3AB5F">
            <wp:simplePos x="0" y="0"/>
            <wp:positionH relativeFrom="column">
              <wp:posOffset>666750</wp:posOffset>
            </wp:positionH>
            <wp:positionV relativeFrom="paragraph">
              <wp:posOffset>22860</wp:posOffset>
            </wp:positionV>
            <wp:extent cx="1080000" cy="1056264"/>
            <wp:effectExtent l="0" t="0" r="635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56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1EF0">
        <w:rPr>
          <w:rFonts w:ascii="Arial" w:hAnsi="Arial" w:cs="Arial"/>
          <w:sz w:val="28"/>
          <w:szCs w:val="28"/>
        </w:rPr>
        <w:t xml:space="preserve">big </w:t>
      </w:r>
      <w:r w:rsidR="00E51F38">
        <w:rPr>
          <w:rFonts w:ascii="Arial" w:hAnsi="Arial" w:cs="Arial"/>
          <w:sz w:val="28"/>
          <w:szCs w:val="28"/>
        </w:rPr>
        <w:t>towns</w:t>
      </w:r>
    </w:p>
    <w:p w14:paraId="3C22FD0E" w14:textId="56F841BB" w:rsidR="00FD1EF0" w:rsidRDefault="00FD1EF0" w:rsidP="0039205C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mall towns</w:t>
      </w:r>
    </w:p>
    <w:p w14:paraId="3C4AD557" w14:textId="72800C2C" w:rsidR="0039205C" w:rsidRDefault="00741EEA" w:rsidP="0039205C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</w:t>
      </w:r>
      <w:r w:rsidR="0039205C">
        <w:rPr>
          <w:rFonts w:ascii="Arial" w:hAnsi="Arial" w:cs="Arial"/>
          <w:sz w:val="28"/>
          <w:szCs w:val="28"/>
        </w:rPr>
        <w:t>arms</w:t>
      </w:r>
    </w:p>
    <w:p w14:paraId="0DF3314C" w14:textId="75D1FBEA" w:rsidR="0039205C" w:rsidRDefault="0039205C" w:rsidP="0039205C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13BA3307" w14:textId="77777777" w:rsidR="0039205C" w:rsidRPr="0039205C" w:rsidRDefault="0039205C" w:rsidP="0039205C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77C65821" w14:textId="2EBEADC1" w:rsidR="00E51F38" w:rsidRPr="0039205C" w:rsidRDefault="0039205C" w:rsidP="0039205C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5584" behindDoc="0" locked="0" layoutInCell="1" allowOverlap="1" wp14:anchorId="65072016" wp14:editId="22922C83">
            <wp:simplePos x="0" y="0"/>
            <wp:positionH relativeFrom="column">
              <wp:posOffset>567690</wp:posOffset>
            </wp:positionH>
            <wp:positionV relativeFrom="paragraph">
              <wp:posOffset>83820</wp:posOffset>
            </wp:positionV>
            <wp:extent cx="1116456" cy="742950"/>
            <wp:effectExtent l="0" t="0" r="7620" b="0"/>
            <wp:wrapNone/>
            <wp:docPr id="180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56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1F38" w:rsidRPr="0039205C">
        <w:rPr>
          <w:rFonts w:ascii="Arial" w:hAnsi="Arial" w:cs="Arial"/>
          <w:sz w:val="28"/>
          <w:szCs w:val="28"/>
        </w:rPr>
        <w:t>in Aboriginal communities</w:t>
      </w:r>
    </w:p>
    <w:p w14:paraId="34DDD079" w14:textId="4DA37E9C" w:rsidR="00E51F38" w:rsidRPr="00E51F38" w:rsidRDefault="00E51F38" w:rsidP="00E51F38">
      <w:pPr>
        <w:pStyle w:val="ListParagraph"/>
        <w:numPr>
          <w:ilvl w:val="0"/>
          <w:numId w:val="9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ther places.</w:t>
      </w:r>
    </w:p>
    <w:p w14:paraId="1EC0CBFE" w14:textId="6BB9FB78" w:rsidR="00E51F38" w:rsidRDefault="00E51F38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960C3DD" w14:textId="0A58D3C9" w:rsidR="00A217F2" w:rsidRDefault="00A217F2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CC189C2" w14:textId="77777777" w:rsidR="00AD782F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A24C27D" w14:textId="77777777" w:rsidR="00CE77C6" w:rsidRDefault="00CE77C6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BDFF5EE" w14:textId="53BEC177" w:rsidR="00741EEA" w:rsidRDefault="00086DAA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27518" behindDoc="1" locked="0" layoutInCell="1" allowOverlap="1" wp14:anchorId="3CC4EFD9" wp14:editId="6D72F71E">
                <wp:simplePos x="0" y="0"/>
                <wp:positionH relativeFrom="column">
                  <wp:posOffset>135743</wp:posOffset>
                </wp:positionH>
                <wp:positionV relativeFrom="paragraph">
                  <wp:posOffset>-624840</wp:posOffset>
                </wp:positionV>
                <wp:extent cx="1577990" cy="1449242"/>
                <wp:effectExtent l="0" t="0" r="3175" b="0"/>
                <wp:wrapNone/>
                <wp:docPr id="74" name="Group 7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7990" cy="1449242"/>
                          <a:chOff x="30018" y="0"/>
                          <a:chExt cx="1148075" cy="1023251"/>
                        </a:xfrm>
                      </wpg:grpSpPr>
                      <wpg:grpSp>
                        <wpg:cNvPr id="71" name="Group 71"/>
                        <wpg:cNvGrpSpPr/>
                        <wpg:grpSpPr>
                          <a:xfrm>
                            <a:off x="30018" y="0"/>
                            <a:ext cx="1148075" cy="1023251"/>
                            <a:chOff x="-159323" y="-163694"/>
                            <a:chExt cx="1148180" cy="1023721"/>
                          </a:xfrm>
                        </wpg:grpSpPr>
                        <pic:pic xmlns:pic="http://schemas.openxmlformats.org/drawingml/2006/picture">
                          <pic:nvPicPr>
                            <pic:cNvPr id="67" name="Picture 6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5877" t="3817" r="6346" b="6054"/>
                            <a:stretch/>
                          </pic:blipFill>
                          <pic:spPr bwMode="auto">
                            <a:xfrm>
                              <a:off x="-159323" y="-163694"/>
                              <a:ext cx="1148180" cy="10237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8" name="Picture 6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34658" y="229738"/>
                              <a:ext cx="199813" cy="2247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9" name="Picture 6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234472" y="-18740"/>
                              <a:ext cx="199813" cy="22479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0" name="Picture 7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66232" y="119300"/>
                              <a:ext cx="199813" cy="2247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2" name="Picture 72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26473" y="393255"/>
                            <a:ext cx="199390" cy="2241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" name="Picture 73"/>
                          <pic:cNvPicPr>
                            <a:picLocks noChangeAspect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66618" y="526473"/>
                            <a:ext cx="199390" cy="2241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12BD2C" id="Group 74" o:spid="_x0000_s1026" alt="&quot;&quot;" style="position:absolute;margin-left:10.7pt;margin-top:-49.2pt;width:124.25pt;height:114.1pt;z-index:-251688962;mso-width-relative:margin;mso-height-relative:margin" coordorigin="300" coordsize="11480,1023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">
                <v:group id="Group 71" o:spid="_x0000_s1027" style="position:absolute;left:300;width:11480;height:10232" coordorigin="-1593,-1636" coordsize="11481,102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">
                  <v:shape id="Picture 67" o:spid="_x0000_s1028" type="#_x0000_t75" style="position:absolute;left:-1593;top:-1636;width:11481;height:102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">
                    <v:imagedata r:id="rId63" o:title="" croptop="2502f" cropbottom="3968f" cropleft="3852f" cropright="4159f"/>
                  </v:shape>
                  <v:shape id="Picture 68" o:spid="_x0000_s1029" type="#_x0000_t75" style="position:absolute;left:346;top:2297;width:1998;height:224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">
                    <v:imagedata r:id="rId64" o:title=""/>
                  </v:shape>
                  <v:shape id="Picture 69" o:spid="_x0000_s1030" type="#_x0000_t75" style="position:absolute;left:2344;top:-187;width:1998;height:22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">
                    <v:imagedata r:id="rId64" o:title=""/>
                  </v:shape>
                  <v:shape id="Picture 70" o:spid="_x0000_s1031" type="#_x0000_t75" style="position:absolute;left:5662;top:1193;width:1998;height:22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">
                    <v:imagedata r:id="rId64" o:title=""/>
                  </v:shape>
                </v:group>
                <v:shape id="Picture 72" o:spid="_x0000_s1032" type="#_x0000_t75" style="position:absolute;left:5264;top:3932;width:1994;height:22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">
                  <v:imagedata r:id="rId64" o:title=""/>
                </v:shape>
                <v:shape id="Picture 73" o:spid="_x0000_s1033" type="#_x0000_t75" style="position:absolute;left:7666;top:5264;width:1994;height:22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">
                  <v:imagedata r:id="rId64" o:title=""/>
                </v:shape>
              </v:group>
            </w:pict>
          </mc:Fallback>
        </mc:AlternateContent>
      </w:r>
      <w:r w:rsidR="00E51F38">
        <w:rPr>
          <w:rFonts w:ascii="Arial" w:hAnsi="Arial" w:cs="Arial"/>
          <w:sz w:val="28"/>
          <w:szCs w:val="28"/>
        </w:rPr>
        <w:t xml:space="preserve">We work with other </w:t>
      </w:r>
      <w:proofErr w:type="spellStart"/>
      <w:r w:rsidR="00741EEA">
        <w:rPr>
          <w:rFonts w:ascii="Arial" w:hAnsi="Arial" w:cs="Arial"/>
          <w:sz w:val="28"/>
          <w:szCs w:val="28"/>
        </w:rPr>
        <w:t>womens</w:t>
      </w:r>
      <w:proofErr w:type="spellEnd"/>
      <w:r w:rsidR="00741EEA">
        <w:rPr>
          <w:rFonts w:ascii="Arial" w:hAnsi="Arial" w:cs="Arial"/>
          <w:sz w:val="28"/>
          <w:szCs w:val="28"/>
        </w:rPr>
        <w:t xml:space="preserve"> </w:t>
      </w:r>
      <w:r w:rsidR="00E51F38">
        <w:rPr>
          <w:rFonts w:ascii="Arial" w:hAnsi="Arial" w:cs="Arial"/>
          <w:sz w:val="28"/>
          <w:szCs w:val="28"/>
        </w:rPr>
        <w:t>groups</w:t>
      </w:r>
      <w:r w:rsidR="00DD63DF">
        <w:rPr>
          <w:rFonts w:ascii="Arial" w:hAnsi="Arial" w:cs="Arial"/>
          <w:sz w:val="28"/>
          <w:szCs w:val="28"/>
        </w:rPr>
        <w:t xml:space="preserve">. </w:t>
      </w:r>
    </w:p>
    <w:p w14:paraId="010E228C" w14:textId="77777777" w:rsidR="00AD782F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5DB6E3F" w14:textId="77777777" w:rsidR="00AD782F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AE9D641" w14:textId="77777777" w:rsidR="00AD782F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0C1E666" w14:textId="77777777" w:rsidR="00AD782F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69C7F9D" w14:textId="77777777" w:rsidR="00AD782F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8F9DD4D" w14:textId="0D6E895C" w:rsidR="00E51F38" w:rsidRDefault="00AD782F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2128" behindDoc="0" locked="0" layoutInCell="1" allowOverlap="1" wp14:anchorId="4053C7EB" wp14:editId="6E7F3C6C">
            <wp:simplePos x="0" y="0"/>
            <wp:positionH relativeFrom="column">
              <wp:posOffset>815975</wp:posOffset>
            </wp:positionH>
            <wp:positionV relativeFrom="paragraph">
              <wp:posOffset>88265</wp:posOffset>
            </wp:positionV>
            <wp:extent cx="900000" cy="900000"/>
            <wp:effectExtent l="0" t="0" r="0" b="0"/>
            <wp:wrapNone/>
            <wp:docPr id="1806" name="Picture 18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" name="Picture 18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63DF">
        <w:rPr>
          <w:rFonts w:ascii="Arial" w:hAnsi="Arial" w:cs="Arial"/>
          <w:sz w:val="28"/>
          <w:szCs w:val="28"/>
        </w:rPr>
        <w:t xml:space="preserve">They </w:t>
      </w:r>
      <w:r w:rsidR="00E51F38">
        <w:rPr>
          <w:rFonts w:ascii="Arial" w:hAnsi="Arial" w:cs="Arial"/>
          <w:sz w:val="28"/>
          <w:szCs w:val="28"/>
        </w:rPr>
        <w:t xml:space="preserve">work in different places in Australia. Like </w:t>
      </w:r>
    </w:p>
    <w:p w14:paraId="6590CF7E" w14:textId="07DB91A1" w:rsidR="00E51F38" w:rsidRDefault="00184B21" w:rsidP="00AD782F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WDA</w:t>
      </w:r>
      <w:r w:rsidR="009B3C00">
        <w:rPr>
          <w:rFonts w:ascii="Arial" w:hAnsi="Arial" w:cs="Arial"/>
          <w:sz w:val="28"/>
          <w:szCs w:val="28"/>
        </w:rPr>
        <w:t>CT</w:t>
      </w:r>
      <w:r w:rsidR="00FD1EF0">
        <w:rPr>
          <w:rFonts w:ascii="Arial" w:hAnsi="Arial" w:cs="Arial"/>
          <w:sz w:val="28"/>
          <w:szCs w:val="28"/>
        </w:rPr>
        <w:t xml:space="preserve"> </w:t>
      </w:r>
    </w:p>
    <w:p w14:paraId="0E4D02B6" w14:textId="51B7A332" w:rsidR="00AD782F" w:rsidRDefault="00AD782F" w:rsidP="00AD782F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</w:rPr>
      </w:pPr>
    </w:p>
    <w:p w14:paraId="7FC9080D" w14:textId="5DAB9FA1" w:rsidR="00184B21" w:rsidRPr="009B3C00" w:rsidRDefault="00AD782F" w:rsidP="00E51F38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1584" behindDoc="0" locked="0" layoutInCell="1" allowOverlap="1" wp14:anchorId="6E32D42C" wp14:editId="223DE543">
            <wp:simplePos x="0" y="0"/>
            <wp:positionH relativeFrom="column">
              <wp:posOffset>-101916</wp:posOffset>
            </wp:positionH>
            <wp:positionV relativeFrom="paragraph">
              <wp:posOffset>218440</wp:posOffset>
            </wp:positionV>
            <wp:extent cx="900000" cy="804474"/>
            <wp:effectExtent l="0" t="0" r="0" b="0"/>
            <wp:wrapNone/>
            <wp:docPr id="1809" name="Picture 18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" name="Picture 18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804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70016" behindDoc="0" locked="0" layoutInCell="1" allowOverlap="1" wp14:anchorId="34405C6F" wp14:editId="3B90EFB7">
            <wp:simplePos x="0" y="0"/>
            <wp:positionH relativeFrom="column">
              <wp:posOffset>819785</wp:posOffset>
            </wp:positionH>
            <wp:positionV relativeFrom="paragraph">
              <wp:posOffset>59690</wp:posOffset>
            </wp:positionV>
            <wp:extent cx="900000" cy="900000"/>
            <wp:effectExtent l="0" t="0" r="0" b="0"/>
            <wp:wrapNone/>
            <wp:docPr id="1810" name="Picture 18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" name="Picture 18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3C00" w:rsidRPr="009B3C00">
        <w:rPr>
          <w:rFonts w:ascii="Arial" w:hAnsi="Arial" w:cs="Arial"/>
          <w:sz w:val="28"/>
          <w:szCs w:val="28"/>
        </w:rPr>
        <w:t>Women With Disabilities Victoria</w:t>
      </w:r>
    </w:p>
    <w:p w14:paraId="58B22338" w14:textId="42CC68CD" w:rsidR="009B3C00" w:rsidRPr="009B3C00" w:rsidRDefault="009B3C00" w:rsidP="009B3C00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 w:rsidRPr="009B3C00">
        <w:rPr>
          <w:rFonts w:ascii="Arial" w:hAnsi="Arial" w:cs="Arial"/>
          <w:sz w:val="28"/>
          <w:szCs w:val="28"/>
        </w:rPr>
        <w:t>Women With Disabilities WA</w:t>
      </w:r>
      <w:r w:rsidR="00261069">
        <w:rPr>
          <w:rFonts w:ascii="Arial" w:hAnsi="Arial" w:cs="Arial"/>
          <w:sz w:val="28"/>
          <w:szCs w:val="28"/>
        </w:rPr>
        <w:t>.</w:t>
      </w:r>
    </w:p>
    <w:p w14:paraId="3615AC6B" w14:textId="2584DD96" w:rsidR="00184B21" w:rsidRDefault="00184B21" w:rsidP="00184B21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6CD8EB0E" w14:textId="58BE6687" w:rsidR="00184B21" w:rsidRDefault="00184B21" w:rsidP="00184B21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1B703F5B" w14:textId="3C3B58A1" w:rsidR="00184B21" w:rsidRDefault="00184B21" w:rsidP="00184B21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4BC3F8C5" w14:textId="31F1DA92" w:rsidR="00184B21" w:rsidRPr="00184B21" w:rsidRDefault="00A217F2" w:rsidP="00AD782F">
      <w:pPr>
        <w:spacing w:after="0"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96128" behindDoc="0" locked="0" layoutInCell="1" allowOverlap="1" wp14:anchorId="745263D6" wp14:editId="4249180C">
            <wp:simplePos x="0" y="0"/>
            <wp:positionH relativeFrom="column">
              <wp:posOffset>280440</wp:posOffset>
            </wp:positionH>
            <wp:positionV relativeFrom="paragraph">
              <wp:posOffset>406400</wp:posOffset>
            </wp:positionV>
            <wp:extent cx="1440887" cy="1438116"/>
            <wp:effectExtent l="0" t="0" r="6985" b="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887" cy="14381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0D1927" w14:textId="4AE6AA59" w:rsidR="004C24C1" w:rsidRDefault="00184B21" w:rsidP="00AD782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WDA work with women </w:t>
      </w:r>
      <w:r w:rsidR="00FD1EF0">
        <w:rPr>
          <w:rFonts w:ascii="Arial" w:hAnsi="Arial" w:cs="Arial"/>
          <w:sz w:val="28"/>
          <w:szCs w:val="28"/>
        </w:rPr>
        <w:t>around the world</w:t>
      </w:r>
      <w:r>
        <w:rPr>
          <w:rFonts w:ascii="Arial" w:hAnsi="Arial" w:cs="Arial"/>
          <w:sz w:val="28"/>
          <w:szCs w:val="28"/>
        </w:rPr>
        <w:t>. Like</w:t>
      </w:r>
    </w:p>
    <w:p w14:paraId="7CC38300" w14:textId="3B28C4E7" w:rsidR="004C24C1" w:rsidRPr="009B3C00" w:rsidRDefault="006022C6" w:rsidP="00AD782F">
      <w:pPr>
        <w:pStyle w:val="ListParagraph"/>
        <w:numPr>
          <w:ilvl w:val="0"/>
          <w:numId w:val="1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SA</w:t>
      </w:r>
    </w:p>
    <w:p w14:paraId="40A656AA" w14:textId="0E21EFA0" w:rsidR="004C24C1" w:rsidRPr="009B3C00" w:rsidRDefault="006022C6" w:rsidP="00AD782F">
      <w:pPr>
        <w:pStyle w:val="ListParagraph"/>
        <w:numPr>
          <w:ilvl w:val="0"/>
          <w:numId w:val="11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K</w:t>
      </w:r>
      <w:r w:rsidR="00FD1EF0">
        <w:rPr>
          <w:rFonts w:ascii="Arial" w:hAnsi="Arial" w:cs="Arial"/>
          <w:sz w:val="28"/>
          <w:szCs w:val="28"/>
        </w:rPr>
        <w:t>.</w:t>
      </w:r>
    </w:p>
    <w:p w14:paraId="46DC8798" w14:textId="77777777" w:rsidR="004C24C1" w:rsidRDefault="004C24C1" w:rsidP="00AD782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do work with the United Nations too. </w:t>
      </w:r>
    </w:p>
    <w:p w14:paraId="6DEB1F48" w14:textId="77777777" w:rsidR="004C24C1" w:rsidRDefault="004C24C1" w:rsidP="00AD782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C50D596" w14:textId="77777777" w:rsidR="004C24C1" w:rsidRDefault="004C24C1" w:rsidP="00AD782F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75E9F9E" w14:textId="77777777" w:rsidR="00DD63DF" w:rsidRDefault="00DD63D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5E7DB0C0" w14:textId="2194A4E4" w:rsidR="00E305B8" w:rsidRPr="004C24C1" w:rsidRDefault="005403FA" w:rsidP="004C24C1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anchor distT="0" distB="0" distL="114300" distR="114300" simplePos="0" relativeHeight="251772928" behindDoc="0" locked="0" layoutInCell="1" allowOverlap="1" wp14:anchorId="518B687E" wp14:editId="34B9AEB9">
            <wp:simplePos x="0" y="0"/>
            <wp:positionH relativeFrom="column">
              <wp:posOffset>390525</wp:posOffset>
            </wp:positionH>
            <wp:positionV relativeFrom="paragraph">
              <wp:posOffset>333375</wp:posOffset>
            </wp:positionV>
            <wp:extent cx="1343025" cy="431687"/>
            <wp:effectExtent l="0" t="0" r="0" b="6985"/>
            <wp:wrapNone/>
            <wp:docPr id="1804" name="Picture 18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" name="Picture 18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431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5B8" w:rsidRPr="004C24C1">
        <w:rPr>
          <w:rFonts w:ascii="Arial" w:hAnsi="Arial" w:cs="Arial"/>
          <w:sz w:val="28"/>
          <w:szCs w:val="28"/>
        </w:rPr>
        <w:t>W</w:t>
      </w:r>
      <w:r w:rsidR="009959A4" w:rsidRPr="004C24C1">
        <w:rPr>
          <w:rFonts w:ascii="Arial" w:hAnsi="Arial" w:cs="Arial"/>
          <w:sz w:val="28"/>
          <w:szCs w:val="28"/>
        </w:rPr>
        <w:t>e</w:t>
      </w:r>
      <w:r w:rsidR="00E305B8" w:rsidRPr="004C24C1">
        <w:rPr>
          <w:rFonts w:ascii="Arial" w:hAnsi="Arial" w:cs="Arial"/>
          <w:sz w:val="28"/>
          <w:szCs w:val="28"/>
        </w:rPr>
        <w:t xml:space="preserve"> </w:t>
      </w:r>
      <w:r w:rsidR="008D09A0" w:rsidRPr="004C24C1">
        <w:rPr>
          <w:rFonts w:ascii="Arial" w:hAnsi="Arial" w:cs="Arial"/>
          <w:sz w:val="28"/>
          <w:szCs w:val="28"/>
        </w:rPr>
        <w:t xml:space="preserve">worked </w:t>
      </w:r>
      <w:r w:rsidR="00A15694" w:rsidRPr="004C24C1">
        <w:rPr>
          <w:rFonts w:ascii="Arial" w:hAnsi="Arial" w:cs="Arial"/>
          <w:sz w:val="28"/>
          <w:szCs w:val="28"/>
        </w:rPr>
        <w:t>with</w:t>
      </w:r>
    </w:p>
    <w:p w14:paraId="5DB3476E" w14:textId="47417230" w:rsidR="009959A4" w:rsidRDefault="00CD3FE1" w:rsidP="009959A4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rst People’s Disability Network Australia</w:t>
      </w:r>
    </w:p>
    <w:p w14:paraId="15B67F77" w14:textId="2EEC515B" w:rsidR="008804A2" w:rsidRDefault="005403FA" w:rsidP="009959A4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70880" behindDoc="0" locked="0" layoutInCell="1" allowOverlap="1" wp14:anchorId="75B220EC" wp14:editId="5270CBBE">
            <wp:simplePos x="0" y="0"/>
            <wp:positionH relativeFrom="column">
              <wp:posOffset>1008856</wp:posOffset>
            </wp:positionH>
            <wp:positionV relativeFrom="paragraph">
              <wp:posOffset>65405</wp:posOffset>
            </wp:positionV>
            <wp:extent cx="709295" cy="564541"/>
            <wp:effectExtent l="0" t="0" r="0" b="6985"/>
            <wp:wrapNone/>
            <wp:docPr id="1800" name="Picture 18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" name="Picture 18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295" cy="564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71904" behindDoc="0" locked="0" layoutInCell="1" allowOverlap="1" wp14:anchorId="5A37AF6E" wp14:editId="4C451E60">
            <wp:simplePos x="0" y="0"/>
            <wp:positionH relativeFrom="column">
              <wp:posOffset>394970</wp:posOffset>
            </wp:positionH>
            <wp:positionV relativeFrom="paragraph">
              <wp:posOffset>11292</wp:posOffset>
            </wp:positionV>
            <wp:extent cx="605064" cy="552450"/>
            <wp:effectExtent l="0" t="0" r="5080" b="0"/>
            <wp:wrapNone/>
            <wp:docPr id="1803" name="Picture 18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" name="Picture 18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64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3FE1">
        <w:rPr>
          <w:rFonts w:ascii="Arial" w:hAnsi="Arial" w:cs="Arial"/>
          <w:sz w:val="28"/>
          <w:szCs w:val="28"/>
        </w:rPr>
        <w:t>National Ethnic Disability Alliance</w:t>
      </w:r>
    </w:p>
    <w:p w14:paraId="5543723C" w14:textId="053DCCF4" w:rsidR="008804A2" w:rsidRDefault="00536712" w:rsidP="009959A4">
      <w:pPr>
        <w:pStyle w:val="ListParagraph"/>
        <w:numPr>
          <w:ilvl w:val="0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eople with Disability Australia</w:t>
      </w:r>
      <w:r w:rsidR="00DD63DF">
        <w:rPr>
          <w:rFonts w:ascii="Arial" w:hAnsi="Arial" w:cs="Arial"/>
          <w:sz w:val="28"/>
          <w:szCs w:val="28"/>
        </w:rPr>
        <w:t>.</w:t>
      </w:r>
    </w:p>
    <w:p w14:paraId="1EFC81BE" w14:textId="21556F27" w:rsidR="00DD63DF" w:rsidRDefault="00DD63DF" w:rsidP="00DD63DF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714FB15D" w14:textId="3A40B322" w:rsidR="00DD63DF" w:rsidRDefault="00DD63DF" w:rsidP="00DD63DF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4DF13C09" w14:textId="2DFEFB25" w:rsidR="00DD63DF" w:rsidRDefault="00DD63DF" w:rsidP="00DD63DF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1BBEB87E" w14:textId="390C5A14" w:rsidR="00DD63DF" w:rsidRPr="00DD63DF" w:rsidRDefault="00DD63DF" w:rsidP="00DD63DF">
      <w:pPr>
        <w:spacing w:after="0" w:line="480" w:lineRule="auto"/>
        <w:rPr>
          <w:rFonts w:ascii="Arial" w:hAnsi="Arial" w:cs="Arial"/>
          <w:sz w:val="28"/>
          <w:szCs w:val="28"/>
        </w:rPr>
      </w:pPr>
    </w:p>
    <w:p w14:paraId="06C24A33" w14:textId="29E88C74" w:rsidR="008D09A0" w:rsidRDefault="003C12D3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69856" behindDoc="0" locked="0" layoutInCell="1" allowOverlap="1" wp14:anchorId="17839AA3" wp14:editId="4B11D022">
            <wp:simplePos x="0" y="0"/>
            <wp:positionH relativeFrom="column">
              <wp:posOffset>-86360</wp:posOffset>
            </wp:positionH>
            <wp:positionV relativeFrom="paragraph">
              <wp:posOffset>45720</wp:posOffset>
            </wp:positionV>
            <wp:extent cx="1799705" cy="810491"/>
            <wp:effectExtent l="0" t="0" r="0" b="8890"/>
            <wp:wrapNone/>
            <wp:docPr id="1798" name="Picture 17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" name="Picture 17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705" cy="810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712">
        <w:rPr>
          <w:rFonts w:ascii="Arial" w:hAnsi="Arial" w:cs="Arial"/>
          <w:sz w:val="28"/>
          <w:szCs w:val="28"/>
        </w:rPr>
        <w:t xml:space="preserve">We </w:t>
      </w:r>
      <w:r w:rsidR="008113EB">
        <w:rPr>
          <w:rFonts w:ascii="Arial" w:hAnsi="Arial" w:cs="Arial"/>
          <w:sz w:val="28"/>
          <w:szCs w:val="28"/>
        </w:rPr>
        <w:t>made</w:t>
      </w:r>
    </w:p>
    <w:p w14:paraId="2E1D5B4C" w14:textId="13179959" w:rsidR="002D10E6" w:rsidRDefault="002D10E6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773E11">
        <w:rPr>
          <w:rFonts w:ascii="Arial" w:hAnsi="Arial" w:cs="Arial"/>
          <w:b/>
          <w:bCs/>
          <w:sz w:val="28"/>
          <w:szCs w:val="28"/>
        </w:rPr>
        <w:t>Disabled People’s Organisations Australia</w:t>
      </w:r>
      <w:r>
        <w:rPr>
          <w:rFonts w:ascii="Arial" w:hAnsi="Arial" w:cs="Arial"/>
          <w:sz w:val="28"/>
          <w:szCs w:val="28"/>
        </w:rPr>
        <w:t>.</w:t>
      </w:r>
    </w:p>
    <w:p w14:paraId="10D7629E" w14:textId="3D120CA6" w:rsidR="00773E11" w:rsidRPr="00773E11" w:rsidRDefault="00773E11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write </w:t>
      </w:r>
      <w:r>
        <w:rPr>
          <w:rFonts w:ascii="Arial" w:hAnsi="Arial" w:cs="Arial"/>
          <w:b/>
          <w:bCs/>
          <w:sz w:val="28"/>
          <w:szCs w:val="28"/>
        </w:rPr>
        <w:t>DPO</w:t>
      </w:r>
      <w:r>
        <w:rPr>
          <w:rFonts w:ascii="Arial" w:hAnsi="Arial" w:cs="Arial"/>
          <w:sz w:val="28"/>
          <w:szCs w:val="28"/>
        </w:rPr>
        <w:t xml:space="preserve"> to talk </w:t>
      </w:r>
      <w:r w:rsidR="003F4F4E">
        <w:rPr>
          <w:rFonts w:ascii="Arial" w:hAnsi="Arial" w:cs="Arial"/>
          <w:sz w:val="28"/>
          <w:szCs w:val="28"/>
        </w:rPr>
        <w:t>about us all</w:t>
      </w:r>
      <w:r>
        <w:rPr>
          <w:rFonts w:ascii="Arial" w:hAnsi="Arial" w:cs="Arial"/>
          <w:sz w:val="28"/>
          <w:szCs w:val="28"/>
        </w:rPr>
        <w:t>.</w:t>
      </w:r>
    </w:p>
    <w:p w14:paraId="32D9D521" w14:textId="397DA5F1" w:rsidR="00D263FB" w:rsidRDefault="00D263FB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CA1AE9F" w14:textId="3C34DC79" w:rsidR="00D263FB" w:rsidRDefault="00D263FB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4A60FF2" w14:textId="154019DA" w:rsidR="00D263FB" w:rsidRDefault="00D263FB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63AAB17A" w14:textId="07ED98D0" w:rsidR="00D263FB" w:rsidRDefault="00D263FB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900F569" w14:textId="572C850E" w:rsidR="00DB4677" w:rsidRDefault="00741EEA" w:rsidP="005E1C53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>
        <w:rPr>
          <w:rFonts w:ascii="Arial" w:eastAsia="Times New Roman" w:hAnsi="Arial" w:cs="Arial"/>
          <w:noProof/>
          <w:color w:val="000000" w:themeColor="text1"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37248" behindDoc="0" locked="0" layoutInCell="1" allowOverlap="1" wp14:anchorId="4009B60C" wp14:editId="4E6E0952">
                <wp:simplePos x="0" y="0"/>
                <wp:positionH relativeFrom="column">
                  <wp:posOffset>196215</wp:posOffset>
                </wp:positionH>
                <wp:positionV relativeFrom="paragraph">
                  <wp:posOffset>12065</wp:posOffset>
                </wp:positionV>
                <wp:extent cx="1445895" cy="1985645"/>
                <wp:effectExtent l="0" t="0" r="1905" b="0"/>
                <wp:wrapNone/>
                <wp:docPr id="14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5895" cy="1985645"/>
                          <a:chOff x="0" y="0"/>
                          <a:chExt cx="1445895" cy="1985645"/>
                        </a:xfrm>
                      </wpg:grpSpPr>
                      <wpg:grpSp>
                        <wpg:cNvPr id="1808" name="Group 1808"/>
                        <wpg:cNvGrpSpPr/>
                        <wpg:grpSpPr>
                          <a:xfrm>
                            <a:off x="800100" y="0"/>
                            <a:ext cx="645795" cy="1985645"/>
                            <a:chOff x="1716405" y="259486"/>
                            <a:chExt cx="645795" cy="1986795"/>
                          </a:xfrm>
                        </wpg:grpSpPr>
                        <pic:pic xmlns:pic="http://schemas.openxmlformats.org/drawingml/2006/picture">
                          <pic:nvPicPr>
                            <pic:cNvPr id="1805" name="Picture 180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1716405" y="259486"/>
                              <a:ext cx="645795" cy="87439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07" name="Picture 180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3091" y="1166281"/>
                              <a:ext cx="405289" cy="10800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675" y="76200"/>
                            <a:ext cx="43688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38225"/>
                            <a:ext cx="604520" cy="899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8D5BCA" id="Group 14" o:spid="_x0000_s1026" alt="&quot;&quot;" style="position:absolute;margin-left:15.45pt;margin-top:.95pt;width:113.85pt;height:156.35pt;z-index:251637248" coordsize="14458,19856" o:gfxdata="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">
                <v:group id="Group 1808" o:spid="_x0000_s1027" style="position:absolute;left:8001;width:6457;height:19856" coordorigin="17164,2594" coordsize="6457,198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">
                  <v:shape id="Picture 1805" o:spid="_x0000_s1028" type="#_x0000_t75" style="position:absolute;left:17164;top:2594;width:6458;height:8744;flip:x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">
                    <v:imagedata r:id="rId77" o:title=""/>
                  </v:shape>
                  <v:shape id="Picture 1807" o:spid="_x0000_s1029" type="#_x0000_t75" style="position:absolute;left:18730;top:11662;width:4053;height:108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">
                    <v:imagedata r:id="rId78" o:title=""/>
                  </v:shape>
                </v:group>
                <v:shape id="Picture 12" o:spid="_x0000_s1030" type="#_x0000_t75" style="position:absolute;left:666;top:762;width:4369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">
                  <v:imagedata r:id="rId79" o:title=""/>
                </v:shape>
                <v:shape id="Picture 13" o:spid="_x0000_s1031" type="#_x0000_t75" style="position:absolute;top:10382;width:6045;height:89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">
                  <v:imagedata r:id="rId80" o:title=""/>
                </v:shape>
              </v:group>
            </w:pict>
          </mc:Fallback>
        </mc:AlternateContent>
      </w:r>
      <w:r w:rsidR="004758E0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The members of </w:t>
      </w:r>
      <w:r w:rsidR="005E1C53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DPO </w:t>
      </w:r>
      <w:r w:rsidR="004758E0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work</w:t>
      </w:r>
      <w:r w:rsidR="00DB467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together. </w:t>
      </w:r>
    </w:p>
    <w:p w14:paraId="6405802E" w14:textId="5B7FC812" w:rsidR="00DB4677" w:rsidRDefault="008113EB" w:rsidP="00DB467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We all</w:t>
      </w:r>
      <w:r w:rsidR="00DB467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 </w:t>
      </w:r>
      <w:r w:rsidR="005E1C53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make sure </w:t>
      </w:r>
      <w:r w:rsidR="00DB4677">
        <w:rPr>
          <w:rFonts w:ascii="Arial" w:hAnsi="Arial" w:cs="Arial"/>
          <w:sz w:val="28"/>
          <w:szCs w:val="28"/>
        </w:rPr>
        <w:t xml:space="preserve">all people with disability </w:t>
      </w:r>
    </w:p>
    <w:p w14:paraId="43DB8636" w14:textId="7DB270A7" w:rsidR="005E1C53" w:rsidRPr="00846187" w:rsidRDefault="005E1C53" w:rsidP="005E1C53">
      <w:pPr>
        <w:spacing w:after="0" w:line="480" w:lineRule="auto"/>
        <w:ind w:left="2835"/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</w:pPr>
      <w:r w:rsidRPr="0084618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have </w:t>
      </w:r>
      <w:r w:rsidRPr="008113EB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the same rights</w:t>
      </w:r>
      <w:r w:rsidRPr="00846187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8113EB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>as all other people</w:t>
      </w:r>
      <w:r w:rsidRPr="00846187">
        <w:rPr>
          <w:rFonts w:ascii="Arial" w:eastAsia="Times New Roman" w:hAnsi="Arial" w:cs="Arial"/>
          <w:color w:val="000000" w:themeColor="text1"/>
          <w:sz w:val="28"/>
          <w:szCs w:val="28"/>
          <w:lang w:val="en-US"/>
        </w:rPr>
        <w:t xml:space="preserve">. </w:t>
      </w:r>
    </w:p>
    <w:p w14:paraId="12AF5FE9" w14:textId="2274059F" w:rsidR="005E1C53" w:rsidRDefault="005E1C53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0B4AAA4" w14:textId="13A4F0D7" w:rsidR="0022499E" w:rsidRDefault="0022499E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8D7C938" w14:textId="251771FD" w:rsidR="0022499E" w:rsidRDefault="0022499E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0AEB54D" w14:textId="006D8EB4" w:rsidR="0022499E" w:rsidRDefault="0022499E" w:rsidP="008D09A0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C81FD90" w14:textId="77777777" w:rsidR="0022499E" w:rsidRPr="00A46394" w:rsidRDefault="0022499E" w:rsidP="0022499E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45952" behindDoc="0" locked="0" layoutInCell="1" allowOverlap="1" wp14:anchorId="5FD3DE08" wp14:editId="668A6F39">
            <wp:simplePos x="0" y="0"/>
            <wp:positionH relativeFrom="column">
              <wp:posOffset>-66040</wp:posOffset>
            </wp:positionH>
            <wp:positionV relativeFrom="paragraph">
              <wp:posOffset>-247650</wp:posOffset>
            </wp:positionV>
            <wp:extent cx="1799589" cy="815439"/>
            <wp:effectExtent l="0" t="0" r="0" b="3810"/>
            <wp:wrapNone/>
            <wp:docPr id="1793" name="Picture 17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" name="Picture 17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9589" cy="8154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40"/>
          <w:szCs w:val="40"/>
        </w:rPr>
        <w:t>More information</w:t>
      </w:r>
    </w:p>
    <w:p w14:paraId="61E945C4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D2662D8" w14:textId="7208E910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4AACEDC" w14:textId="68A95DF2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7CEB852" w14:textId="305E6461" w:rsidR="0022499E" w:rsidRDefault="00741EEA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8272" behindDoc="0" locked="0" layoutInCell="1" allowOverlap="1" wp14:anchorId="6A85D323" wp14:editId="67D9CEEC">
            <wp:simplePos x="0" y="0"/>
            <wp:positionH relativeFrom="column">
              <wp:posOffset>417849</wp:posOffset>
            </wp:positionH>
            <wp:positionV relativeFrom="paragraph">
              <wp:posOffset>400685</wp:posOffset>
            </wp:positionV>
            <wp:extent cx="1310400" cy="1440000"/>
            <wp:effectExtent l="0" t="0" r="4445" b="8255"/>
            <wp:wrapNone/>
            <wp:docPr id="1797" name="Picture 17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" name="Picture 17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5ED72E" w14:textId="14E0A695" w:rsidR="0093211B" w:rsidRDefault="0022499E" w:rsidP="0093211B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alk to</w:t>
      </w:r>
      <w:r w:rsidRPr="00A83E24">
        <w:rPr>
          <w:rFonts w:ascii="Arial" w:hAnsi="Arial" w:cs="Arial"/>
          <w:sz w:val="28"/>
          <w:szCs w:val="28"/>
        </w:rPr>
        <w:t xml:space="preserve"> </w:t>
      </w:r>
      <w:r w:rsidR="0093211B">
        <w:rPr>
          <w:rFonts w:ascii="Arial" w:hAnsi="Arial" w:cs="Arial"/>
          <w:sz w:val="28"/>
          <w:szCs w:val="28"/>
        </w:rPr>
        <w:t xml:space="preserve">our office manager </w:t>
      </w:r>
    </w:p>
    <w:p w14:paraId="1081F8EF" w14:textId="0076D528" w:rsidR="0022499E" w:rsidRPr="00A83E24" w:rsidRDefault="0093211B" w:rsidP="0093211B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aron Williams</w:t>
      </w:r>
      <w:r w:rsidR="0022499E" w:rsidRPr="00706F3F">
        <w:rPr>
          <w:rFonts w:ascii="Arial" w:hAnsi="Arial" w:cs="Arial"/>
          <w:noProof/>
          <w:sz w:val="28"/>
          <w:szCs w:val="28"/>
        </w:rPr>
        <w:t xml:space="preserve"> </w:t>
      </w:r>
    </w:p>
    <w:p w14:paraId="6537A5D0" w14:textId="17DC476D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2E11739" w14:textId="65E9F3C5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044A672" w14:textId="07B0D26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E79657C" w14:textId="2BB7CB6A" w:rsidR="00996FB7" w:rsidRDefault="00FD1EF0" w:rsidP="00996FB7">
      <w:pPr>
        <w:spacing w:after="0"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43904" behindDoc="0" locked="0" layoutInCell="1" allowOverlap="1" wp14:anchorId="3EAEACF8" wp14:editId="29E41F2F">
            <wp:simplePos x="0" y="0"/>
            <wp:positionH relativeFrom="column">
              <wp:posOffset>809625</wp:posOffset>
            </wp:positionH>
            <wp:positionV relativeFrom="paragraph">
              <wp:posOffset>412750</wp:posOffset>
            </wp:positionV>
            <wp:extent cx="922655" cy="1076325"/>
            <wp:effectExtent l="0" t="0" r="0" b="9525"/>
            <wp:wrapNone/>
            <wp:docPr id="234" name="Picture 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65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2CCEA6" w14:textId="45036EFC" w:rsidR="0022499E" w:rsidRDefault="00FD1EF0" w:rsidP="00996FB7">
      <w:pPr>
        <w:spacing w:after="0"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804672" behindDoc="0" locked="0" layoutInCell="1" allowOverlap="1" wp14:anchorId="6401663F" wp14:editId="2F8D13AF">
            <wp:simplePos x="0" y="0"/>
            <wp:positionH relativeFrom="column">
              <wp:posOffset>257175</wp:posOffset>
            </wp:positionH>
            <wp:positionV relativeFrom="paragraph">
              <wp:posOffset>60960</wp:posOffset>
            </wp:positionV>
            <wp:extent cx="630978" cy="1080000"/>
            <wp:effectExtent l="0" t="0" r="0" b="6350"/>
            <wp:wrapNone/>
            <wp:docPr id="237" name="Picture 2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78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00A532" w14:textId="6898A333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ll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04</w:t>
      </w:r>
      <w:r w:rsidR="004B54BC">
        <w:rPr>
          <w:rFonts w:ascii="Arial" w:hAnsi="Arial" w:cs="Arial"/>
          <w:sz w:val="28"/>
          <w:szCs w:val="28"/>
        </w:rPr>
        <w:t>38</w:t>
      </w:r>
      <w:r>
        <w:rPr>
          <w:rFonts w:ascii="Arial" w:hAnsi="Arial" w:cs="Arial"/>
          <w:sz w:val="28"/>
          <w:szCs w:val="28"/>
        </w:rPr>
        <w:t xml:space="preserve">  </w:t>
      </w:r>
      <w:bookmarkStart w:id="2" w:name="_Hlk64363293"/>
      <w:r w:rsidR="004B54BC">
        <w:rPr>
          <w:rFonts w:ascii="Arial" w:hAnsi="Arial" w:cs="Arial"/>
          <w:sz w:val="28"/>
          <w:szCs w:val="28"/>
        </w:rPr>
        <w:t>535</w:t>
      </w:r>
      <w:r>
        <w:rPr>
          <w:rFonts w:ascii="Arial" w:hAnsi="Arial" w:cs="Arial"/>
          <w:sz w:val="28"/>
          <w:szCs w:val="28"/>
        </w:rPr>
        <w:t xml:space="preserve">  </w:t>
      </w:r>
      <w:bookmarkEnd w:id="2"/>
      <w:r w:rsidR="004B54BC">
        <w:rPr>
          <w:rFonts w:ascii="Arial" w:hAnsi="Arial" w:cs="Arial"/>
          <w:sz w:val="28"/>
          <w:szCs w:val="28"/>
        </w:rPr>
        <w:t>123</w:t>
      </w:r>
      <w:r w:rsidR="00A50DD7">
        <w:rPr>
          <w:rFonts w:ascii="Arial" w:hAnsi="Arial" w:cs="Arial"/>
          <w:sz w:val="28"/>
          <w:szCs w:val="28"/>
        </w:rPr>
        <w:t>.</w:t>
      </w:r>
    </w:p>
    <w:p w14:paraId="34CE68C6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DD4E6F0" w14:textId="66141E35" w:rsidR="00996FB7" w:rsidRDefault="00996FB7" w:rsidP="00996FB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AF6D4CC" w14:textId="77777777" w:rsidR="00996FB7" w:rsidRDefault="00996FB7" w:rsidP="00996FB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D073C03" w14:textId="3CEE34CC" w:rsidR="00996FB7" w:rsidRDefault="00FD1EF0" w:rsidP="00996FB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0AD24771" wp14:editId="5238F099">
            <wp:simplePos x="0" y="0"/>
            <wp:positionH relativeFrom="column">
              <wp:posOffset>332346</wp:posOffset>
            </wp:positionH>
            <wp:positionV relativeFrom="paragraph">
              <wp:posOffset>350520</wp:posOffset>
            </wp:positionV>
            <wp:extent cx="1397788" cy="1170000"/>
            <wp:effectExtent l="0" t="0" r="0" b="0"/>
            <wp:wrapNone/>
            <wp:docPr id="1833" name="Picture 18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" name="Picture 18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788" cy="117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AC5C55" w14:textId="448BA964" w:rsidR="00996FB7" w:rsidRDefault="00996FB7" w:rsidP="00996FB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E5EE5E0" w14:textId="20DFA809" w:rsidR="00996FB7" w:rsidRDefault="00996FB7" w:rsidP="00996FB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Email </w:t>
      </w:r>
      <w:r>
        <w:rPr>
          <w:rFonts w:ascii="Arial" w:hAnsi="Arial" w:cs="Arial"/>
          <w:sz w:val="28"/>
          <w:szCs w:val="28"/>
        </w:rPr>
        <w:tab/>
      </w:r>
      <w:r w:rsidR="001762FB">
        <w:rPr>
          <w:rFonts w:ascii="Arial" w:hAnsi="Arial" w:cs="Arial"/>
          <w:sz w:val="28"/>
          <w:szCs w:val="28"/>
        </w:rPr>
        <w:t>officeadmin</w:t>
      </w:r>
      <w:r>
        <w:rPr>
          <w:rFonts w:ascii="Arial" w:hAnsi="Arial" w:cs="Arial"/>
          <w:sz w:val="28"/>
          <w:szCs w:val="28"/>
        </w:rPr>
        <w:t>@wwda.org.au</w:t>
      </w:r>
    </w:p>
    <w:p w14:paraId="69A5704E" w14:textId="77777777" w:rsidR="00996FB7" w:rsidRDefault="00996FB7" w:rsidP="00996FB7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6D964646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27413E9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anchor distT="0" distB="0" distL="114300" distR="114300" simplePos="0" relativeHeight="251646976" behindDoc="0" locked="0" layoutInCell="1" allowOverlap="1" wp14:anchorId="12730814" wp14:editId="2A9F4C83">
            <wp:simplePos x="0" y="0"/>
            <wp:positionH relativeFrom="column">
              <wp:posOffset>473016</wp:posOffset>
            </wp:positionH>
            <wp:positionV relativeFrom="paragraph">
              <wp:posOffset>35560</wp:posOffset>
            </wp:positionV>
            <wp:extent cx="1260000" cy="1018500"/>
            <wp:effectExtent l="0" t="0" r="0" b="0"/>
            <wp:wrapNone/>
            <wp:docPr id="1795" name="Picture 17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" name="Picture 17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101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</w:rPr>
        <w:t xml:space="preserve">National Relay Service </w:t>
      </w:r>
    </w:p>
    <w:p w14:paraId="6A2CC269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ll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1800  555  677.</w:t>
      </w:r>
    </w:p>
    <w:p w14:paraId="522B1E38" w14:textId="6AB656DC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sk them to call  </w:t>
      </w:r>
      <w:r w:rsidR="0075125E">
        <w:rPr>
          <w:rFonts w:ascii="Arial" w:hAnsi="Arial" w:cs="Arial"/>
          <w:sz w:val="28"/>
          <w:szCs w:val="28"/>
        </w:rPr>
        <w:t>0438  535  123</w:t>
      </w:r>
      <w:r>
        <w:rPr>
          <w:rFonts w:ascii="Arial" w:hAnsi="Arial" w:cs="Arial"/>
          <w:sz w:val="28"/>
          <w:szCs w:val="28"/>
        </w:rPr>
        <w:t>.</w:t>
      </w:r>
    </w:p>
    <w:p w14:paraId="5B332FA5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55B7BCF5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4D8F20D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1CA978B" w14:textId="73E24C41" w:rsidR="0022499E" w:rsidRDefault="00741EEA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27008" behindDoc="0" locked="0" layoutInCell="1" allowOverlap="1" wp14:anchorId="28EC1562" wp14:editId="3C4716C1">
            <wp:simplePos x="0" y="0"/>
            <wp:positionH relativeFrom="margin">
              <wp:posOffset>466725</wp:posOffset>
            </wp:positionH>
            <wp:positionV relativeFrom="paragraph">
              <wp:posOffset>417830</wp:posOffset>
            </wp:positionV>
            <wp:extent cx="1259840" cy="839470"/>
            <wp:effectExtent l="0" t="0" r="0" b="0"/>
            <wp:wrapNone/>
            <wp:docPr id="1834" name="Picture 18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" name="Picture 18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61" b="31372"/>
                    <a:stretch/>
                  </pic:blipFill>
                  <pic:spPr bwMode="auto">
                    <a:xfrm>
                      <a:off x="0" y="0"/>
                      <a:ext cx="1259840" cy="839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47987" w14:textId="196C5D4A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anslator</w:t>
      </w:r>
    </w:p>
    <w:p w14:paraId="2656F534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all 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131  450.</w:t>
      </w:r>
    </w:p>
    <w:p w14:paraId="71099877" w14:textId="4B945FF6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sk them to call  </w:t>
      </w:r>
      <w:r w:rsidR="00741EEA">
        <w:rPr>
          <w:rFonts w:ascii="Arial" w:hAnsi="Arial" w:cs="Arial"/>
          <w:sz w:val="28"/>
          <w:szCs w:val="28"/>
        </w:rPr>
        <w:tab/>
      </w:r>
      <w:r w:rsidR="0075125E">
        <w:rPr>
          <w:rFonts w:ascii="Arial" w:hAnsi="Arial" w:cs="Arial"/>
          <w:sz w:val="28"/>
          <w:szCs w:val="28"/>
        </w:rPr>
        <w:t>0438  535  123.</w:t>
      </w:r>
    </w:p>
    <w:p w14:paraId="182AFF80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4988520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A37FC3C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40D45AF2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2DB1C4E4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41856" behindDoc="0" locked="0" layoutInCell="1" allowOverlap="1" wp14:anchorId="1E7AEEF4" wp14:editId="0E40C9CD">
            <wp:simplePos x="0" y="0"/>
            <wp:positionH relativeFrom="column">
              <wp:posOffset>466725</wp:posOffset>
            </wp:positionH>
            <wp:positionV relativeFrom="paragraph">
              <wp:posOffset>37465</wp:posOffset>
            </wp:positionV>
            <wp:extent cx="1260000" cy="1080000"/>
            <wp:effectExtent l="0" t="0" r="0" b="6350"/>
            <wp:wrapNone/>
            <wp:docPr id="1835" name="Picture 18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" name="Picture 18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26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</w:rPr>
        <w:t xml:space="preserve">Post </w:t>
      </w:r>
    </w:p>
    <w:p w14:paraId="17DB238A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 Box  407  </w:t>
      </w:r>
    </w:p>
    <w:p w14:paraId="4CEF2E43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nah Valley</w:t>
      </w:r>
    </w:p>
    <w:p w14:paraId="0ECEA4F9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asmania  7008.</w:t>
      </w:r>
    </w:p>
    <w:p w14:paraId="289B95C3" w14:textId="77777777" w:rsidR="0022499E" w:rsidRDefault="0022499E" w:rsidP="0022499E">
      <w:pPr>
        <w:spacing w:after="0"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1F814BB3" w14:textId="56B82979" w:rsidR="0022499E" w:rsidRPr="00C344CC" w:rsidRDefault="00B97D63" w:rsidP="0058740A">
      <w:pPr>
        <w:tabs>
          <w:tab w:val="left" w:pos="2835"/>
        </w:tabs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817984" behindDoc="0" locked="0" layoutInCell="1" allowOverlap="1" wp14:anchorId="721BE1C4" wp14:editId="5F4AB408">
                <wp:simplePos x="0" y="0"/>
                <wp:positionH relativeFrom="column">
                  <wp:posOffset>676275</wp:posOffset>
                </wp:positionH>
                <wp:positionV relativeFrom="paragraph">
                  <wp:posOffset>9525</wp:posOffset>
                </wp:positionV>
                <wp:extent cx="1059815" cy="1439545"/>
                <wp:effectExtent l="0" t="0" r="26035" b="27305"/>
                <wp:wrapNone/>
                <wp:docPr id="253" name="Group 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9815" cy="1439545"/>
                          <a:chOff x="0" y="0"/>
                          <a:chExt cx="1059815" cy="1439545"/>
                        </a:xfrm>
                      </wpg:grpSpPr>
                      <wps:wsp>
                        <wps:cNvPr id="1827" name="Rectangle 1827"/>
                        <wps:cNvSpPr/>
                        <wps:spPr>
                          <a:xfrm>
                            <a:off x="0" y="0"/>
                            <a:ext cx="1059815" cy="143954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2" name="Picture 252"/>
                          <pic:cNvPicPr>
                            <a:picLocks noChangeAspect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150" y="38100"/>
                            <a:ext cx="962025" cy="13677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4CF8CA" id="Group 253" o:spid="_x0000_s1026" alt="&quot;&quot;" style="position:absolute;margin-left:53.25pt;margin-top:.75pt;width:83.45pt;height:113.35pt;z-index:251817984" coordsize="10598,143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">
                <v:rect id="Rectangle 1827" o:spid="_x0000_s1027" style="position:absolute;width:10598;height:143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" filled="f" strokecolor="black [3213]" strokeweight="1pt"/>
                <v:shape id="Picture 252" o:spid="_x0000_s1028" type="#_x0000_t75" style="position:absolute;left:571;top:381;width:9620;height:136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">
                  <v:imagedata r:id="rId89" o:title=""/>
                </v:shape>
              </v:group>
            </w:pict>
          </mc:Fallback>
        </mc:AlternateContent>
      </w:r>
      <w:r w:rsidR="0022499E" w:rsidRPr="00A445C6">
        <w:rPr>
          <w:rFonts w:ascii="Arial" w:hAnsi="Arial" w:cs="Arial"/>
          <w:sz w:val="28"/>
          <w:szCs w:val="28"/>
        </w:rPr>
        <w:t xml:space="preserve">This </w:t>
      </w:r>
      <w:r w:rsidR="0022499E">
        <w:rPr>
          <w:rFonts w:ascii="Arial" w:hAnsi="Arial" w:cs="Arial"/>
          <w:sz w:val="28"/>
          <w:szCs w:val="28"/>
        </w:rPr>
        <w:t xml:space="preserve">fact sheet is based </w:t>
      </w:r>
      <w:r w:rsidR="0022499E" w:rsidRPr="00A445C6">
        <w:rPr>
          <w:rFonts w:ascii="Arial" w:hAnsi="Arial" w:cs="Arial"/>
          <w:sz w:val="28"/>
          <w:szCs w:val="28"/>
        </w:rPr>
        <w:t xml:space="preserve">on </w:t>
      </w:r>
      <w:r w:rsidR="00A50DD7">
        <w:rPr>
          <w:rFonts w:ascii="Arial" w:hAnsi="Arial" w:cs="Arial"/>
          <w:sz w:val="28"/>
          <w:szCs w:val="28"/>
        </w:rPr>
        <w:t xml:space="preserve">a page from </w:t>
      </w:r>
      <w:r w:rsidR="0022499E" w:rsidRPr="00A445C6">
        <w:rPr>
          <w:rFonts w:ascii="Arial" w:hAnsi="Arial" w:cs="Arial"/>
          <w:sz w:val="28"/>
          <w:szCs w:val="28"/>
        </w:rPr>
        <w:t xml:space="preserve">the </w:t>
      </w:r>
      <w:r w:rsidR="0058740A">
        <w:rPr>
          <w:rFonts w:ascii="Arial" w:hAnsi="Arial" w:cs="Arial"/>
          <w:sz w:val="28"/>
          <w:szCs w:val="28"/>
        </w:rPr>
        <w:t>Women</w:t>
      </w:r>
      <w:r w:rsidR="00BB3FE5">
        <w:rPr>
          <w:rFonts w:ascii="Arial" w:hAnsi="Arial" w:cs="Arial"/>
          <w:sz w:val="28"/>
          <w:szCs w:val="28"/>
        </w:rPr>
        <w:t xml:space="preserve"> </w:t>
      </w:r>
      <w:r w:rsidR="0058740A">
        <w:rPr>
          <w:rFonts w:ascii="Arial" w:hAnsi="Arial" w:cs="Arial"/>
          <w:sz w:val="28"/>
          <w:szCs w:val="28"/>
        </w:rPr>
        <w:t xml:space="preserve">With </w:t>
      </w:r>
      <w:r w:rsidR="0075125E">
        <w:rPr>
          <w:rFonts w:ascii="Arial" w:hAnsi="Arial" w:cs="Arial"/>
          <w:sz w:val="28"/>
          <w:szCs w:val="28"/>
        </w:rPr>
        <w:t>Disabilities</w:t>
      </w:r>
      <w:r w:rsidR="00BB3FE5">
        <w:rPr>
          <w:rFonts w:ascii="Arial" w:hAnsi="Arial" w:cs="Arial"/>
          <w:sz w:val="28"/>
          <w:szCs w:val="28"/>
        </w:rPr>
        <w:t xml:space="preserve"> </w:t>
      </w:r>
      <w:r w:rsidR="00A50DD7">
        <w:rPr>
          <w:rFonts w:ascii="Arial" w:hAnsi="Arial" w:cs="Arial"/>
          <w:sz w:val="28"/>
          <w:szCs w:val="28"/>
        </w:rPr>
        <w:t xml:space="preserve">Australia </w:t>
      </w:r>
      <w:r w:rsidR="00BB3FE5">
        <w:rPr>
          <w:rFonts w:ascii="Arial" w:hAnsi="Arial" w:cs="Arial"/>
          <w:sz w:val="28"/>
          <w:szCs w:val="28"/>
        </w:rPr>
        <w:t>Disability R</w:t>
      </w:r>
      <w:r w:rsidR="00AC723E">
        <w:rPr>
          <w:rFonts w:ascii="Arial" w:hAnsi="Arial" w:cs="Arial"/>
          <w:sz w:val="28"/>
          <w:szCs w:val="28"/>
        </w:rPr>
        <w:t>oyal Commission</w:t>
      </w:r>
      <w:r w:rsidR="00A50DD7">
        <w:rPr>
          <w:rFonts w:ascii="Arial" w:hAnsi="Arial" w:cs="Arial"/>
          <w:sz w:val="28"/>
          <w:szCs w:val="28"/>
        </w:rPr>
        <w:t xml:space="preserve"> reports</w:t>
      </w:r>
      <w:r w:rsidR="0022499E">
        <w:rPr>
          <w:rFonts w:ascii="Arial" w:hAnsi="Arial" w:cs="Arial"/>
          <w:bCs/>
          <w:sz w:val="28"/>
          <w:szCs w:val="28"/>
        </w:rPr>
        <w:t xml:space="preserve">. </w:t>
      </w:r>
      <w:r w:rsidR="0022499E" w:rsidRPr="00C344CC">
        <w:rPr>
          <w:rFonts w:ascii="Arial" w:hAnsi="Arial" w:cs="Arial"/>
          <w:bCs/>
          <w:sz w:val="28"/>
          <w:szCs w:val="28"/>
        </w:rPr>
        <w:t xml:space="preserve"> 202</w:t>
      </w:r>
      <w:r w:rsidR="00DE5DCA">
        <w:rPr>
          <w:rFonts w:ascii="Arial" w:hAnsi="Arial" w:cs="Arial"/>
          <w:bCs/>
          <w:sz w:val="28"/>
          <w:szCs w:val="28"/>
        </w:rPr>
        <w:t>0</w:t>
      </w:r>
      <w:r w:rsidR="0022499E" w:rsidRPr="00C344CC">
        <w:rPr>
          <w:rFonts w:ascii="Arial" w:hAnsi="Arial" w:cs="Arial"/>
          <w:bCs/>
          <w:sz w:val="28"/>
          <w:szCs w:val="28"/>
        </w:rPr>
        <w:t>.</w:t>
      </w:r>
    </w:p>
    <w:p w14:paraId="3E41D563" w14:textId="77777777" w:rsidR="0022499E" w:rsidRDefault="0022499E" w:rsidP="0022499E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7EA41C1D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78D78CFA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00484A2F" w14:textId="77777777" w:rsidR="0022499E" w:rsidRDefault="0022499E" w:rsidP="0022499E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7052AE2F" w14:textId="7571B6E6" w:rsidR="0022499E" w:rsidRPr="00A445C6" w:rsidRDefault="0022499E" w:rsidP="0022499E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  <w:r w:rsidRPr="00A445C6">
        <w:rPr>
          <w:rFonts w:ascii="Arial" w:hAnsi="Arial" w:cs="Arial"/>
          <w:b/>
          <w:bCs/>
          <w:sz w:val="28"/>
          <w:szCs w:val="28"/>
        </w:rPr>
        <w:t>Images</w:t>
      </w:r>
    </w:p>
    <w:p w14:paraId="2EF13B5C" w14:textId="116D2486" w:rsidR="0022499E" w:rsidRPr="00445034" w:rsidRDefault="00FD1EF0" w:rsidP="0022499E">
      <w:pPr>
        <w:tabs>
          <w:tab w:val="left" w:pos="1418"/>
        </w:tabs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815936" behindDoc="0" locked="0" layoutInCell="1" allowOverlap="1" wp14:anchorId="231ED5F0" wp14:editId="6E685CB6">
                <wp:simplePos x="0" y="0"/>
                <wp:positionH relativeFrom="column">
                  <wp:posOffset>266700</wp:posOffset>
                </wp:positionH>
                <wp:positionV relativeFrom="paragraph">
                  <wp:posOffset>100330</wp:posOffset>
                </wp:positionV>
                <wp:extent cx="1502410" cy="3062605"/>
                <wp:effectExtent l="0" t="0" r="2540" b="4445"/>
                <wp:wrapNone/>
                <wp:docPr id="251" name="Group 2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2410" cy="3062605"/>
                          <a:chOff x="0" y="0"/>
                          <a:chExt cx="1502410" cy="3062605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9150" y="0"/>
                            <a:ext cx="645795" cy="8737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Picture 24" descr="A picture containing text, electronics, cell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5825" y="1038225"/>
                            <a:ext cx="616585" cy="7194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8" name="Picture 238"/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5250"/>
                            <a:ext cx="719455" cy="689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9" name="Picture 239"/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5250" y="1038225"/>
                            <a:ext cx="719455" cy="703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0" name="Picture 240"/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14525"/>
                            <a:ext cx="719455" cy="42545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41" name="Group 241"/>
                        <wpg:cNvGrpSpPr/>
                        <wpg:grpSpPr>
                          <a:xfrm>
                            <a:off x="790575" y="1924050"/>
                            <a:ext cx="682354" cy="561975"/>
                            <a:chOff x="30018" y="0"/>
                            <a:chExt cx="1148075" cy="1023251"/>
                          </a:xfrm>
                        </wpg:grpSpPr>
                        <wpg:grpSp>
                          <wpg:cNvPr id="242" name="Group 242"/>
                          <wpg:cNvGrpSpPr/>
                          <wpg:grpSpPr>
                            <a:xfrm>
                              <a:off x="30018" y="0"/>
                              <a:ext cx="1148075" cy="1023251"/>
                              <a:chOff x="-159323" y="-163694"/>
                              <a:chExt cx="1148180" cy="1023721"/>
                            </a:xfrm>
                          </wpg:grpSpPr>
                          <pic:pic xmlns:pic="http://schemas.openxmlformats.org/drawingml/2006/picture">
                            <pic:nvPicPr>
                              <pic:cNvPr id="243" name="Picture 243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6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5877" t="3817" r="6346" b="6054"/>
                              <a:stretch/>
                            </pic:blipFill>
                            <pic:spPr bwMode="auto">
                              <a:xfrm>
                                <a:off x="-159323" y="-163694"/>
                                <a:ext cx="1148180" cy="10237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44" name="Picture 244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4658" y="229738"/>
                                <a:ext cx="199813" cy="2247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45" name="Picture 24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234472" y="-18740"/>
                                <a:ext cx="199813" cy="2247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246" name="Picture 24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566232" y="119300"/>
                                <a:ext cx="199813" cy="2247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47" name="Picture 24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26473" y="393255"/>
                              <a:ext cx="199390" cy="2241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8" name="Picture 24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766618" y="526473"/>
                              <a:ext cx="199390" cy="22415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50" name="Picture 25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2886"/>
                          <a:stretch/>
                        </pic:blipFill>
                        <pic:spPr bwMode="auto">
                          <a:xfrm>
                            <a:off x="723900" y="2343150"/>
                            <a:ext cx="615315" cy="7194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3346D0" id="Group 251" o:spid="_x0000_s1026" alt="&quot;&quot;" style="position:absolute;margin-left:21pt;margin-top:7.9pt;width:118.3pt;height:241.15pt;z-index:251815936" coordsize="15024,30626" o:gfxdata="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">
                <v:shape id="Picture 17" o:spid="_x0000_s1027" type="#_x0000_t75" style="position:absolute;left:8191;width:6458;height:87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">
                  <v:imagedata r:id="rId77" o:title=""/>
                </v:shape>
                <v:shape id="Picture 24" o:spid="_x0000_s1028" type="#_x0000_t75" alt="A picture containing text, electronics, cellphone&#10;&#10;Description automatically generated" style="position:absolute;left:8858;top:10382;width:6166;height:719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">
                  <v:imagedata r:id="rId95" o:title="A picture containing text, electronics, cellphone&#10;&#10;Description automatically generated"/>
                </v:shape>
                <v:shape id="Picture 238" o:spid="_x0000_s1029" type="#_x0000_t75" style="position:absolute;top:952;width:7194;height:68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">
                  <v:imagedata r:id="rId96" o:title=""/>
                </v:shape>
                <v:shape id="Picture 239" o:spid="_x0000_s1030" type="#_x0000_t75" style="position:absolute;left:952;top:10382;width:7195;height:70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">
                  <v:imagedata r:id="rId97" o:title=""/>
                </v:shape>
                <v:shape id="Picture 240" o:spid="_x0000_s1031" type="#_x0000_t75" style="position:absolute;top:19145;width:7194;height:4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">
                  <v:imagedata r:id="rId98" o:title=""/>
                </v:shape>
                <v:group id="Group 241" o:spid="_x0000_s1032" style="position:absolute;left:7905;top:19240;width:6824;height:5620" coordorigin="300" coordsize="11480,102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">
                  <v:group id="Group 242" o:spid="_x0000_s1033" style="position:absolute;left:300;width:11480;height:10232" coordorigin="-1593,-1636" coordsize="11481,102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">
                    <v:shape id="Picture 243" o:spid="_x0000_s1034" type="#_x0000_t75" style="position:absolute;left:-1593;top:-1636;width:11481;height:102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">
                      <v:imagedata r:id="rId63" o:title="" croptop="2502f" cropbottom="3968f" cropleft="3852f" cropright="4159f"/>
                    </v:shape>
                    <v:shape id="Picture 244" o:spid="_x0000_s1035" type="#_x0000_t75" style="position:absolute;left:346;top:2297;width:1998;height:224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">
                      <v:imagedata r:id="rId99" o:title=""/>
                    </v:shape>
                    <v:shape id="Picture 245" o:spid="_x0000_s1036" type="#_x0000_t75" style="position:absolute;left:2344;top:-187;width:1998;height:22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">
                      <v:imagedata r:id="rId99" o:title=""/>
                    </v:shape>
                    <v:shape id="Picture 246" o:spid="_x0000_s1037" type="#_x0000_t75" style="position:absolute;left:5662;top:1193;width:1998;height:22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">
                      <v:imagedata r:id="rId99" o:title=""/>
                    </v:shape>
                  </v:group>
                  <v:shape id="Picture 247" o:spid="_x0000_s1038" type="#_x0000_t75" style="position:absolute;left:5264;top:3932;width:1994;height:22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">
                    <v:imagedata r:id="rId99" o:title=""/>
                  </v:shape>
                  <v:shape id="Picture 248" o:spid="_x0000_s1039" type="#_x0000_t75" style="position:absolute;left:7666;top:5264;width:1994;height:22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">
                    <v:imagedata r:id="rId99" o:title=""/>
                  </v:shape>
                </v:group>
                <v:shape id="Picture 250" o:spid="_x0000_s1040" type="#_x0000_t75" style="position:absolute;left:7239;top:23431;width:6153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">
                  <v:imagedata r:id="rId25" o:title="" cropright="41213f"/>
                </v:shape>
              </v:group>
            </w:pict>
          </mc:Fallback>
        </mc:AlternateContent>
      </w:r>
      <w:r w:rsidR="0022499E">
        <w:rPr>
          <w:rFonts w:ascii="Arial" w:hAnsi="Arial" w:cs="Arial"/>
          <w:bCs/>
          <w:sz w:val="28"/>
          <w:szCs w:val="28"/>
        </w:rPr>
        <w:t>We can use these images. They are from</w:t>
      </w:r>
    </w:p>
    <w:p w14:paraId="4E274895" w14:textId="65C81896" w:rsidR="00FD1EF0" w:rsidRDefault="00FD1EF0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ChangePeople</w:t>
      </w:r>
      <w:proofErr w:type="spellEnd"/>
    </w:p>
    <w:p w14:paraId="777F0B11" w14:textId="1EAECDC0" w:rsidR="0022499E" w:rsidRDefault="0022499E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EasyontheI</w:t>
      </w:r>
      <w:proofErr w:type="spellEnd"/>
    </w:p>
    <w:p w14:paraId="3A6A77A6" w14:textId="413848CB" w:rsidR="00A50DD7" w:rsidRDefault="00A50DD7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InspiredServices</w:t>
      </w:r>
      <w:proofErr w:type="spellEnd"/>
    </w:p>
    <w:p w14:paraId="0DAAA521" w14:textId="37C9EE1C" w:rsidR="0022499E" w:rsidRDefault="0022499E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 w:rsidRPr="00445034">
        <w:rPr>
          <w:rFonts w:ascii="Arial" w:hAnsi="Arial" w:cs="Arial"/>
          <w:sz w:val="28"/>
          <w:szCs w:val="28"/>
        </w:rPr>
        <w:t>Picto-Selector</w:t>
      </w:r>
    </w:p>
    <w:p w14:paraId="7F302039" w14:textId="6E24BAB9" w:rsidR="00FD1EF0" w:rsidRDefault="00FD1EF0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pectronics</w:t>
      </w:r>
    </w:p>
    <w:p w14:paraId="44C42F8D" w14:textId="2867FB03" w:rsidR="00A50DD7" w:rsidRDefault="00A50DD7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TheNounProject</w:t>
      </w:r>
      <w:proofErr w:type="spellEnd"/>
    </w:p>
    <w:p w14:paraId="5C5AE0B2" w14:textId="0C14F8AF" w:rsidR="0022499E" w:rsidRDefault="0022499E" w:rsidP="0022499E">
      <w:pPr>
        <w:pStyle w:val="ListParagraph"/>
        <w:numPr>
          <w:ilvl w:val="0"/>
          <w:numId w:val="8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 w:rsidRPr="00445034">
        <w:rPr>
          <w:rFonts w:ascii="Arial" w:hAnsi="Arial" w:cs="Arial"/>
          <w:sz w:val="28"/>
          <w:szCs w:val="28"/>
        </w:rPr>
        <w:t>Tobii-Dynavox</w:t>
      </w:r>
      <w:proofErr w:type="spellEnd"/>
      <w:r>
        <w:rPr>
          <w:rFonts w:ascii="Arial" w:hAnsi="Arial" w:cs="Arial"/>
          <w:sz w:val="28"/>
          <w:szCs w:val="28"/>
        </w:rPr>
        <w:t>.</w:t>
      </w:r>
      <w:r w:rsidRPr="00E4248F">
        <w:rPr>
          <w:rFonts w:ascii="Arial" w:hAnsi="Arial" w:cs="Arial"/>
          <w:noProof/>
          <w:sz w:val="28"/>
          <w:szCs w:val="28"/>
        </w:rPr>
        <w:t xml:space="preserve"> </w:t>
      </w:r>
    </w:p>
    <w:p w14:paraId="256B0719" w14:textId="71616FA9" w:rsidR="0022499E" w:rsidRPr="00445034" w:rsidRDefault="0022499E" w:rsidP="0022499E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</w:p>
    <w:p w14:paraId="15FC1C48" w14:textId="36DF4C00" w:rsidR="0022499E" w:rsidRDefault="0022499E" w:rsidP="0022499E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3857CC53" w14:textId="77777777" w:rsidR="0022499E" w:rsidRDefault="0022499E" w:rsidP="0022499E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1B465A88" w14:textId="77777777" w:rsidR="0022499E" w:rsidRPr="00A445C6" w:rsidRDefault="0022499E" w:rsidP="0022499E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A4280F">
        <w:rPr>
          <w:noProof/>
          <w:sz w:val="24"/>
          <w:szCs w:val="24"/>
        </w:rPr>
        <w:drawing>
          <wp:anchor distT="0" distB="0" distL="114300" distR="114300" simplePos="0" relativeHeight="251639808" behindDoc="0" locked="0" layoutInCell="1" allowOverlap="1" wp14:anchorId="6AE01DDE" wp14:editId="4FE9910A">
            <wp:simplePos x="0" y="0"/>
            <wp:positionH relativeFrom="column">
              <wp:posOffset>491490</wp:posOffset>
            </wp:positionH>
            <wp:positionV relativeFrom="paragraph">
              <wp:posOffset>-37465</wp:posOffset>
            </wp:positionV>
            <wp:extent cx="1260000" cy="1266255"/>
            <wp:effectExtent l="0" t="0" r="0" b="0"/>
            <wp:wrapNone/>
            <wp:docPr id="1837" name="Picture 18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" name="Picture 18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6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45C6">
        <w:rPr>
          <w:rFonts w:ascii="Arial" w:hAnsi="Arial" w:cs="Arial"/>
          <w:sz w:val="28"/>
          <w:szCs w:val="28"/>
        </w:rPr>
        <w:t xml:space="preserve">Access Easy English </w:t>
      </w:r>
      <w:r w:rsidRPr="00CC305C">
        <w:rPr>
          <w:rFonts w:ascii="Arial" w:hAnsi="Arial" w:cs="Arial"/>
          <w:sz w:val="28"/>
          <w:szCs w:val="28"/>
        </w:rPr>
        <w:t>wrote t</w:t>
      </w:r>
      <w:r w:rsidRPr="00A445C6">
        <w:rPr>
          <w:rFonts w:ascii="Arial" w:hAnsi="Arial" w:cs="Arial"/>
          <w:sz w:val="28"/>
          <w:szCs w:val="28"/>
        </w:rPr>
        <w:t>he Easy English.</w:t>
      </w:r>
    </w:p>
    <w:p w14:paraId="7D3A314B" w14:textId="204E67B0" w:rsidR="0022499E" w:rsidRPr="009959A4" w:rsidRDefault="00FD1EF0" w:rsidP="00A50DD7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</w:t>
      </w:r>
      <w:r w:rsidR="0075125E">
        <w:rPr>
          <w:rFonts w:ascii="Arial" w:hAnsi="Arial" w:cs="Arial"/>
          <w:sz w:val="28"/>
          <w:szCs w:val="28"/>
        </w:rPr>
        <w:t>y</w:t>
      </w:r>
      <w:r w:rsidR="0022499E">
        <w:rPr>
          <w:rFonts w:ascii="Arial" w:hAnsi="Arial" w:cs="Arial"/>
          <w:sz w:val="28"/>
          <w:szCs w:val="28"/>
        </w:rPr>
        <w:t xml:space="preserve">  2021.</w:t>
      </w:r>
    </w:p>
    <w:sectPr w:rsidR="0022499E" w:rsidRPr="009959A4" w:rsidSect="006836CB">
      <w:footerReference w:type="even" r:id="rId101"/>
      <w:footerReference w:type="default" r:id="rId102"/>
      <w:headerReference w:type="first" r:id="rId103"/>
      <w:footerReference w:type="first" r:id="rId10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454E2" w14:textId="77777777" w:rsidR="00FC3217" w:rsidRDefault="00FC3217" w:rsidP="00362D06">
      <w:pPr>
        <w:spacing w:after="0" w:line="240" w:lineRule="auto"/>
      </w:pPr>
      <w:r>
        <w:separator/>
      </w:r>
    </w:p>
  </w:endnote>
  <w:endnote w:type="continuationSeparator" w:id="0">
    <w:p w14:paraId="772EE203" w14:textId="77777777" w:rsidR="00FC3217" w:rsidRDefault="00FC3217" w:rsidP="00362D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64798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1F0879C8" w14:textId="37246F5C" w:rsidR="006836CB" w:rsidRPr="006836CB" w:rsidRDefault="006836CB">
        <w:pPr>
          <w:pStyle w:val="Footer"/>
          <w:rPr>
            <w:rFonts w:ascii="Arial" w:hAnsi="Arial" w:cs="Arial"/>
            <w:sz w:val="28"/>
            <w:szCs w:val="28"/>
          </w:rPr>
        </w:pPr>
        <w:r w:rsidRPr="006836CB">
          <w:rPr>
            <w:rFonts w:ascii="Arial" w:hAnsi="Arial" w:cs="Arial"/>
            <w:sz w:val="28"/>
            <w:szCs w:val="28"/>
          </w:rPr>
          <w:fldChar w:fldCharType="begin"/>
        </w:r>
        <w:r w:rsidRPr="006836CB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6836CB">
          <w:rPr>
            <w:rFonts w:ascii="Arial" w:hAnsi="Arial" w:cs="Arial"/>
            <w:sz w:val="28"/>
            <w:szCs w:val="28"/>
          </w:rPr>
          <w:fldChar w:fldCharType="separate"/>
        </w:r>
        <w:r w:rsidRPr="006836CB">
          <w:rPr>
            <w:rFonts w:ascii="Arial" w:hAnsi="Arial" w:cs="Arial"/>
            <w:noProof/>
            <w:sz w:val="28"/>
            <w:szCs w:val="28"/>
          </w:rPr>
          <w:t>2</w:t>
        </w:r>
        <w:r w:rsidRPr="006836CB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5F761F08" w14:textId="77777777" w:rsidR="006836CB" w:rsidRDefault="006836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913809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7AB32462" w14:textId="05979A57" w:rsidR="00E15E59" w:rsidRPr="00E15E59" w:rsidRDefault="00E15E59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E15E59">
          <w:rPr>
            <w:rFonts w:ascii="Arial" w:hAnsi="Arial" w:cs="Arial"/>
            <w:sz w:val="28"/>
            <w:szCs w:val="28"/>
          </w:rPr>
          <w:fldChar w:fldCharType="begin"/>
        </w:r>
        <w:r w:rsidRPr="00E15E59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E15E59">
          <w:rPr>
            <w:rFonts w:ascii="Arial" w:hAnsi="Arial" w:cs="Arial"/>
            <w:sz w:val="28"/>
            <w:szCs w:val="28"/>
          </w:rPr>
          <w:fldChar w:fldCharType="separate"/>
        </w:r>
        <w:r w:rsidRPr="00E15E59">
          <w:rPr>
            <w:rFonts w:ascii="Arial" w:hAnsi="Arial" w:cs="Arial"/>
            <w:noProof/>
            <w:sz w:val="28"/>
            <w:szCs w:val="28"/>
          </w:rPr>
          <w:t>2</w:t>
        </w:r>
        <w:r w:rsidRPr="00E15E59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4EEF4115" w14:textId="77777777" w:rsidR="006836CB" w:rsidRDefault="006836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D93A8" w14:textId="19E674B1" w:rsidR="00835E0E" w:rsidRDefault="00835E0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9176A11" wp14:editId="12AB275D">
          <wp:simplePos x="0" y="0"/>
          <wp:positionH relativeFrom="column">
            <wp:posOffset>895350</wp:posOffset>
          </wp:positionH>
          <wp:positionV relativeFrom="paragraph">
            <wp:posOffset>-657225</wp:posOffset>
          </wp:positionV>
          <wp:extent cx="4331812" cy="1219012"/>
          <wp:effectExtent l="0" t="0" r="0" b="635"/>
          <wp:wrapNone/>
          <wp:docPr id="39" name="Picture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1812" cy="12190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9DF66" w14:textId="77777777" w:rsidR="00FC3217" w:rsidRDefault="00FC3217" w:rsidP="00362D06">
      <w:pPr>
        <w:spacing w:after="0" w:line="240" w:lineRule="auto"/>
      </w:pPr>
      <w:r>
        <w:separator/>
      </w:r>
    </w:p>
  </w:footnote>
  <w:footnote w:type="continuationSeparator" w:id="0">
    <w:p w14:paraId="452705D7" w14:textId="77777777" w:rsidR="00FC3217" w:rsidRDefault="00FC3217" w:rsidP="00362D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98D16" w14:textId="1BA796B0" w:rsidR="00E15E59" w:rsidRDefault="00E15E59">
    <w:pPr>
      <w:pStyle w:val="Header"/>
    </w:pPr>
    <w:r>
      <w:rPr>
        <w:noProof/>
      </w:rPr>
      <w:drawing>
        <wp:inline distT="0" distB="0" distL="0" distR="0" wp14:anchorId="074C99A9" wp14:editId="056A8EC8">
          <wp:extent cx="5731510" cy="753110"/>
          <wp:effectExtent l="0" t="0" r="2540" b="8890"/>
          <wp:docPr id="37" name="Picture 3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3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753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86543"/>
    <w:multiLevelType w:val="hybridMultilevel"/>
    <w:tmpl w:val="01BE532C"/>
    <w:lvl w:ilvl="0" w:tplc="8D56BA2E">
      <w:numFmt w:val="bullet"/>
      <w:lvlText w:val=""/>
      <w:lvlJc w:val="left"/>
      <w:pPr>
        <w:ind w:left="3555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" w15:restartNumberingAfterBreak="0">
    <w:nsid w:val="0BBF47F8"/>
    <w:multiLevelType w:val="hybridMultilevel"/>
    <w:tmpl w:val="55F06A9A"/>
    <w:lvl w:ilvl="0" w:tplc="8D56BA2E">
      <w:numFmt w:val="bullet"/>
      <w:lvlText w:val=""/>
      <w:lvlJc w:val="left"/>
      <w:pPr>
        <w:ind w:left="3555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61F6829"/>
    <w:multiLevelType w:val="hybridMultilevel"/>
    <w:tmpl w:val="69C8A0B0"/>
    <w:lvl w:ilvl="0" w:tplc="0C09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3" w15:restartNumberingAfterBreak="0">
    <w:nsid w:val="18757F03"/>
    <w:multiLevelType w:val="hybridMultilevel"/>
    <w:tmpl w:val="F2B8335E"/>
    <w:lvl w:ilvl="0" w:tplc="8D56BA2E">
      <w:numFmt w:val="bullet"/>
      <w:lvlText w:val=""/>
      <w:lvlJc w:val="left"/>
      <w:pPr>
        <w:ind w:left="3555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4" w15:restartNumberingAfterBreak="0">
    <w:nsid w:val="1B5011E4"/>
    <w:multiLevelType w:val="hybridMultilevel"/>
    <w:tmpl w:val="1A102F66"/>
    <w:lvl w:ilvl="0" w:tplc="8D56BA2E">
      <w:numFmt w:val="bullet"/>
      <w:lvlText w:val=""/>
      <w:lvlJc w:val="left"/>
      <w:pPr>
        <w:ind w:left="4406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2033780E"/>
    <w:multiLevelType w:val="hybridMultilevel"/>
    <w:tmpl w:val="0CCC6752"/>
    <w:lvl w:ilvl="0" w:tplc="8D56BA2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908A6"/>
    <w:multiLevelType w:val="hybridMultilevel"/>
    <w:tmpl w:val="93ACA4EE"/>
    <w:lvl w:ilvl="0" w:tplc="0C090001">
      <w:start w:val="1"/>
      <w:numFmt w:val="bullet"/>
      <w:lvlText w:val=""/>
      <w:lvlJc w:val="left"/>
      <w:pPr>
        <w:ind w:left="39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4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6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3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0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34" w:hanging="360"/>
      </w:pPr>
      <w:rPr>
        <w:rFonts w:ascii="Wingdings" w:hAnsi="Wingdings" w:hint="default"/>
      </w:rPr>
    </w:lvl>
  </w:abstractNum>
  <w:abstractNum w:abstractNumId="7" w15:restartNumberingAfterBreak="0">
    <w:nsid w:val="26FA04B1"/>
    <w:multiLevelType w:val="hybridMultilevel"/>
    <w:tmpl w:val="728845CC"/>
    <w:lvl w:ilvl="0" w:tplc="DF763748">
      <w:start w:val="3"/>
      <w:numFmt w:val="bullet"/>
      <w:lvlText w:val="-"/>
      <w:lvlJc w:val="left"/>
      <w:pPr>
        <w:ind w:left="3555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8" w15:restartNumberingAfterBreak="0">
    <w:nsid w:val="528A2E26"/>
    <w:multiLevelType w:val="hybridMultilevel"/>
    <w:tmpl w:val="68AE6E9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9" w15:restartNumberingAfterBreak="0">
    <w:nsid w:val="60416045"/>
    <w:multiLevelType w:val="hybridMultilevel"/>
    <w:tmpl w:val="1A92C92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0" w15:restartNumberingAfterBreak="0">
    <w:nsid w:val="7F744808"/>
    <w:multiLevelType w:val="hybridMultilevel"/>
    <w:tmpl w:val="421ECB9C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6"/>
  </w:num>
  <w:num w:numId="6">
    <w:abstractNumId w:val="7"/>
  </w:num>
  <w:num w:numId="7">
    <w:abstractNumId w:val="4"/>
  </w:num>
  <w:num w:numId="8">
    <w:abstractNumId w:val="2"/>
  </w:num>
  <w:num w:numId="9">
    <w:abstractNumId w:val="9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DYztTQ1N7G0sDRW0lEKTi0uzszPAykwrAUA4ll6eywAAAA="/>
  </w:docVars>
  <w:rsids>
    <w:rsidRoot w:val="00CE1081"/>
    <w:rsid w:val="000032D8"/>
    <w:rsid w:val="000233CD"/>
    <w:rsid w:val="0003342C"/>
    <w:rsid w:val="00045AB4"/>
    <w:rsid w:val="000556E8"/>
    <w:rsid w:val="00086DAA"/>
    <w:rsid w:val="00096625"/>
    <w:rsid w:val="000977AB"/>
    <w:rsid w:val="000B2F5F"/>
    <w:rsid w:val="000D0796"/>
    <w:rsid w:val="000F22BD"/>
    <w:rsid w:val="00122EF7"/>
    <w:rsid w:val="001376AF"/>
    <w:rsid w:val="0014024C"/>
    <w:rsid w:val="00140F2F"/>
    <w:rsid w:val="001762FB"/>
    <w:rsid w:val="00184B21"/>
    <w:rsid w:val="0018542F"/>
    <w:rsid w:val="001954A8"/>
    <w:rsid w:val="001A1D4D"/>
    <w:rsid w:val="001C37D6"/>
    <w:rsid w:val="001D1FF2"/>
    <w:rsid w:val="001D7AA4"/>
    <w:rsid w:val="001F20DC"/>
    <w:rsid w:val="001F70B9"/>
    <w:rsid w:val="00203964"/>
    <w:rsid w:val="0022499E"/>
    <w:rsid w:val="0023027D"/>
    <w:rsid w:val="0025685F"/>
    <w:rsid w:val="00261069"/>
    <w:rsid w:val="002B0EAA"/>
    <w:rsid w:val="002C0693"/>
    <w:rsid w:val="002C2E86"/>
    <w:rsid w:val="002C407C"/>
    <w:rsid w:val="002D10E6"/>
    <w:rsid w:val="002F584A"/>
    <w:rsid w:val="00311843"/>
    <w:rsid w:val="00323398"/>
    <w:rsid w:val="00362D06"/>
    <w:rsid w:val="00362D77"/>
    <w:rsid w:val="00363D35"/>
    <w:rsid w:val="003714F1"/>
    <w:rsid w:val="00371FA0"/>
    <w:rsid w:val="00386BB7"/>
    <w:rsid w:val="0039205C"/>
    <w:rsid w:val="00396C20"/>
    <w:rsid w:val="003A5C00"/>
    <w:rsid w:val="003C12D3"/>
    <w:rsid w:val="003C374B"/>
    <w:rsid w:val="003C4AB8"/>
    <w:rsid w:val="003C61B3"/>
    <w:rsid w:val="003F4F4E"/>
    <w:rsid w:val="00434F74"/>
    <w:rsid w:val="004371CE"/>
    <w:rsid w:val="004525F4"/>
    <w:rsid w:val="00465A88"/>
    <w:rsid w:val="004758E0"/>
    <w:rsid w:val="004B54BC"/>
    <w:rsid w:val="004C24C1"/>
    <w:rsid w:val="004F39E5"/>
    <w:rsid w:val="0050392C"/>
    <w:rsid w:val="005246E9"/>
    <w:rsid w:val="00531F10"/>
    <w:rsid w:val="00536712"/>
    <w:rsid w:val="005403FA"/>
    <w:rsid w:val="005437FE"/>
    <w:rsid w:val="00547636"/>
    <w:rsid w:val="0058740A"/>
    <w:rsid w:val="00594A1E"/>
    <w:rsid w:val="005A6EA3"/>
    <w:rsid w:val="005B14C0"/>
    <w:rsid w:val="005B61CD"/>
    <w:rsid w:val="005E1C53"/>
    <w:rsid w:val="005E6376"/>
    <w:rsid w:val="005E67AF"/>
    <w:rsid w:val="005F3230"/>
    <w:rsid w:val="006022C6"/>
    <w:rsid w:val="0060337A"/>
    <w:rsid w:val="00630ED3"/>
    <w:rsid w:val="00631336"/>
    <w:rsid w:val="00641707"/>
    <w:rsid w:val="00671460"/>
    <w:rsid w:val="006810BC"/>
    <w:rsid w:val="006836CB"/>
    <w:rsid w:val="006914BB"/>
    <w:rsid w:val="006A0264"/>
    <w:rsid w:val="006A04E6"/>
    <w:rsid w:val="006B36F6"/>
    <w:rsid w:val="006E3C47"/>
    <w:rsid w:val="0070019E"/>
    <w:rsid w:val="007010BA"/>
    <w:rsid w:val="00703EB4"/>
    <w:rsid w:val="00710298"/>
    <w:rsid w:val="00712355"/>
    <w:rsid w:val="0071587B"/>
    <w:rsid w:val="00731F8F"/>
    <w:rsid w:val="00741EEA"/>
    <w:rsid w:val="00747978"/>
    <w:rsid w:val="00750B06"/>
    <w:rsid w:val="0075125E"/>
    <w:rsid w:val="0077246E"/>
    <w:rsid w:val="007724FC"/>
    <w:rsid w:val="00773E11"/>
    <w:rsid w:val="00780268"/>
    <w:rsid w:val="007811FD"/>
    <w:rsid w:val="00786592"/>
    <w:rsid w:val="00790C98"/>
    <w:rsid w:val="007A6F92"/>
    <w:rsid w:val="007B42BD"/>
    <w:rsid w:val="007C3D87"/>
    <w:rsid w:val="007D0AAA"/>
    <w:rsid w:val="007D155C"/>
    <w:rsid w:val="007F5EB8"/>
    <w:rsid w:val="008111B2"/>
    <w:rsid w:val="008113EB"/>
    <w:rsid w:val="00824C7E"/>
    <w:rsid w:val="00834D35"/>
    <w:rsid w:val="00835E0E"/>
    <w:rsid w:val="00846187"/>
    <w:rsid w:val="008804A2"/>
    <w:rsid w:val="008909D6"/>
    <w:rsid w:val="008D09A0"/>
    <w:rsid w:val="008F08BA"/>
    <w:rsid w:val="009065A8"/>
    <w:rsid w:val="00911631"/>
    <w:rsid w:val="0093211B"/>
    <w:rsid w:val="0093223F"/>
    <w:rsid w:val="00950E9A"/>
    <w:rsid w:val="009905A8"/>
    <w:rsid w:val="009959A4"/>
    <w:rsid w:val="00996FB7"/>
    <w:rsid w:val="009A24A5"/>
    <w:rsid w:val="009A615E"/>
    <w:rsid w:val="009A6A60"/>
    <w:rsid w:val="009B3C00"/>
    <w:rsid w:val="009E2287"/>
    <w:rsid w:val="009F6237"/>
    <w:rsid w:val="00A15694"/>
    <w:rsid w:val="00A217F2"/>
    <w:rsid w:val="00A272F5"/>
    <w:rsid w:val="00A327C9"/>
    <w:rsid w:val="00A32E52"/>
    <w:rsid w:val="00A50DD7"/>
    <w:rsid w:val="00A84711"/>
    <w:rsid w:val="00AB5D1A"/>
    <w:rsid w:val="00AC723E"/>
    <w:rsid w:val="00AD782F"/>
    <w:rsid w:val="00AF1CCD"/>
    <w:rsid w:val="00AF5A8F"/>
    <w:rsid w:val="00B25AA0"/>
    <w:rsid w:val="00B359C2"/>
    <w:rsid w:val="00B53030"/>
    <w:rsid w:val="00B54642"/>
    <w:rsid w:val="00B70F55"/>
    <w:rsid w:val="00B7382E"/>
    <w:rsid w:val="00B77820"/>
    <w:rsid w:val="00B94842"/>
    <w:rsid w:val="00B976B8"/>
    <w:rsid w:val="00B97D63"/>
    <w:rsid w:val="00BA1E4A"/>
    <w:rsid w:val="00BA2A46"/>
    <w:rsid w:val="00BB0E6B"/>
    <w:rsid w:val="00BB3FE5"/>
    <w:rsid w:val="00BB64BB"/>
    <w:rsid w:val="00BC4FCF"/>
    <w:rsid w:val="00BD0CCB"/>
    <w:rsid w:val="00BE13CC"/>
    <w:rsid w:val="00BE6547"/>
    <w:rsid w:val="00BF0816"/>
    <w:rsid w:val="00C2252F"/>
    <w:rsid w:val="00C339D9"/>
    <w:rsid w:val="00C6653F"/>
    <w:rsid w:val="00C94395"/>
    <w:rsid w:val="00C96F5E"/>
    <w:rsid w:val="00CB6E51"/>
    <w:rsid w:val="00CC0B2D"/>
    <w:rsid w:val="00CD3FE1"/>
    <w:rsid w:val="00CD69ED"/>
    <w:rsid w:val="00CE1081"/>
    <w:rsid w:val="00CE4109"/>
    <w:rsid w:val="00CE77C6"/>
    <w:rsid w:val="00D263FB"/>
    <w:rsid w:val="00D26691"/>
    <w:rsid w:val="00D3165A"/>
    <w:rsid w:val="00D36B53"/>
    <w:rsid w:val="00D6052B"/>
    <w:rsid w:val="00D8170E"/>
    <w:rsid w:val="00DA6ABE"/>
    <w:rsid w:val="00DA79EF"/>
    <w:rsid w:val="00DB2972"/>
    <w:rsid w:val="00DB4677"/>
    <w:rsid w:val="00DC1DD3"/>
    <w:rsid w:val="00DC7F80"/>
    <w:rsid w:val="00DD63DF"/>
    <w:rsid w:val="00DD746B"/>
    <w:rsid w:val="00DE5DCA"/>
    <w:rsid w:val="00E06BC8"/>
    <w:rsid w:val="00E15E59"/>
    <w:rsid w:val="00E168FE"/>
    <w:rsid w:val="00E305B8"/>
    <w:rsid w:val="00E37266"/>
    <w:rsid w:val="00E41255"/>
    <w:rsid w:val="00E51F38"/>
    <w:rsid w:val="00E63043"/>
    <w:rsid w:val="00E76AF8"/>
    <w:rsid w:val="00E9216A"/>
    <w:rsid w:val="00EA684B"/>
    <w:rsid w:val="00EB333E"/>
    <w:rsid w:val="00ED0387"/>
    <w:rsid w:val="00ED15F1"/>
    <w:rsid w:val="00ED774C"/>
    <w:rsid w:val="00F056A3"/>
    <w:rsid w:val="00F05F74"/>
    <w:rsid w:val="00FB010B"/>
    <w:rsid w:val="00FB02C2"/>
    <w:rsid w:val="00FC3217"/>
    <w:rsid w:val="00FD1556"/>
    <w:rsid w:val="00FD1EF0"/>
    <w:rsid w:val="00FE3B04"/>
    <w:rsid w:val="00FE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8C920D"/>
  <w15:chartTrackingRefBased/>
  <w15:docId w15:val="{66CD2D6E-4A33-4759-B030-F73FB8E7E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1,List Paragraph11,Recommendation"/>
    <w:basedOn w:val="Normal"/>
    <w:link w:val="ListParagraphChar"/>
    <w:uiPriority w:val="34"/>
    <w:qFormat/>
    <w:rsid w:val="00B7382E"/>
    <w:pPr>
      <w:ind w:left="720"/>
      <w:contextualSpacing/>
    </w:pPr>
  </w:style>
  <w:style w:type="character" w:customStyle="1" w:styleId="ListParagraphChar">
    <w:name w:val="List Paragraph Char"/>
    <w:aliases w:val="List Paragraph1 Char,List Paragraph11 Char,Recommendation Char"/>
    <w:link w:val="ListParagraph"/>
    <w:uiPriority w:val="34"/>
    <w:locked/>
    <w:rsid w:val="001D7AA4"/>
  </w:style>
  <w:style w:type="paragraph" w:styleId="Header">
    <w:name w:val="header"/>
    <w:basedOn w:val="Normal"/>
    <w:link w:val="HeaderChar"/>
    <w:uiPriority w:val="99"/>
    <w:unhideWhenUsed/>
    <w:rsid w:val="00362D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D06"/>
  </w:style>
  <w:style w:type="paragraph" w:styleId="Footer">
    <w:name w:val="footer"/>
    <w:basedOn w:val="Normal"/>
    <w:link w:val="FooterChar"/>
    <w:uiPriority w:val="99"/>
    <w:unhideWhenUsed/>
    <w:rsid w:val="00362D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D06"/>
  </w:style>
  <w:style w:type="character" w:styleId="Hyperlink">
    <w:name w:val="Hyperlink"/>
    <w:basedOn w:val="DefaultParagraphFont"/>
    <w:uiPriority w:val="99"/>
    <w:unhideWhenUsed/>
    <w:rsid w:val="0071587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8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gif"/><Relationship Id="rId102" Type="http://schemas.openxmlformats.org/officeDocument/2006/relationships/footer" Target="footer2.xml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gif"/><Relationship Id="rId80" Type="http://schemas.openxmlformats.org/officeDocument/2006/relationships/image" Target="media/image73.gif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jpeg"/><Relationship Id="rId75" Type="http://schemas.openxmlformats.org/officeDocument/2006/relationships/image" Target="media/image68.gif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jpeg"/><Relationship Id="rId96" Type="http://schemas.openxmlformats.org/officeDocument/2006/relationships/image" Target="media/image8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gif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jpeg"/><Relationship Id="rId86" Type="http://schemas.openxmlformats.org/officeDocument/2006/relationships/image" Target="media/image79.jp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3" Type="http://schemas.openxmlformats.org/officeDocument/2006/relationships/image" Target="media/image6.gif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gif"/><Relationship Id="rId97" Type="http://schemas.openxmlformats.org/officeDocument/2006/relationships/image" Target="media/image90.png"/><Relationship Id="rId104" Type="http://schemas.openxmlformats.org/officeDocument/2006/relationships/footer" Target="footer3.xml"/><Relationship Id="rId7" Type="http://schemas.openxmlformats.org/officeDocument/2006/relationships/endnotes" Target="endnotes.xml"/><Relationship Id="rId71" Type="http://schemas.openxmlformats.org/officeDocument/2006/relationships/image" Target="media/image64.jpe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jp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jpe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jpeg"/><Relationship Id="rId105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gif"/><Relationship Id="rId72" Type="http://schemas.openxmlformats.org/officeDocument/2006/relationships/image" Target="media/image65.jpg"/><Relationship Id="rId93" Type="http://schemas.openxmlformats.org/officeDocument/2006/relationships/image" Target="media/image86.jpeg"/><Relationship Id="rId98" Type="http://schemas.openxmlformats.org/officeDocument/2006/relationships/image" Target="media/image91.jpe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9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74FF3-B253-4DBD-9453-2D5157D31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431</Words>
  <Characters>2307</Characters>
  <Application>Microsoft Office Word</Application>
  <DocSecurity>0</DocSecurity>
  <Lines>4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andra Wright-Dole</dc:creator>
  <cp:keywords/>
  <dc:description/>
  <cp:lastModifiedBy>Heidi La Paglia | Women With Disabilities Australia</cp:lastModifiedBy>
  <cp:revision>2</cp:revision>
  <cp:lastPrinted>2021-08-30T00:23:00Z</cp:lastPrinted>
  <dcterms:created xsi:type="dcterms:W3CDTF">2021-09-07T11:44:00Z</dcterms:created>
  <dcterms:modified xsi:type="dcterms:W3CDTF">2021-09-07T11:44:00Z</dcterms:modified>
</cp:coreProperties>
</file>